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997"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656"/>
        <w:gridCol w:w="1657"/>
        <w:gridCol w:w="1661"/>
        <w:gridCol w:w="1661"/>
      </w:tblGrid>
      <w:tr w:rsidR="00923EA1" w:rsidRPr="00570F40" w14:paraId="002940DC" w14:textId="77777777" w:rsidTr="00923EA1">
        <w:trPr>
          <w:jc w:val="center"/>
        </w:trPr>
        <w:tc>
          <w:tcPr>
            <w:tcW w:w="1701" w:type="dxa"/>
          </w:tcPr>
          <w:p w14:paraId="198D501D" w14:textId="77777777" w:rsidR="00923EA1" w:rsidRPr="00570F40" w:rsidRDefault="0016634B" w:rsidP="00145042">
            <w:pPr>
              <w:jc w:val="center"/>
              <w:rPr>
                <w:rFonts w:ascii="宋体" w:hAnsi="宋体"/>
              </w:rPr>
            </w:pPr>
            <w:r w:rsidRPr="00570F40">
              <w:rPr>
                <w:rFonts w:ascii="宋体" w:hAnsi="宋体" w:hint="eastAsia"/>
              </w:rPr>
              <w:t>实验</w:t>
            </w:r>
            <w:r w:rsidR="00923EA1" w:rsidRPr="00570F40">
              <w:rPr>
                <w:rFonts w:ascii="宋体" w:hAnsi="宋体" w:hint="eastAsia"/>
              </w:rPr>
              <w:t>地点</w:t>
            </w:r>
          </w:p>
        </w:tc>
        <w:tc>
          <w:tcPr>
            <w:tcW w:w="1701" w:type="dxa"/>
          </w:tcPr>
          <w:p w14:paraId="5D47168A" w14:textId="77777777" w:rsidR="00923EA1" w:rsidRPr="00570F40" w:rsidRDefault="00923EA1" w:rsidP="00145042">
            <w:pPr>
              <w:jc w:val="center"/>
              <w:rPr>
                <w:rFonts w:ascii="宋体" w:hAnsi="宋体"/>
              </w:rPr>
            </w:pPr>
            <w:r w:rsidRPr="00570F40">
              <w:rPr>
                <w:rFonts w:ascii="宋体" w:hAnsi="宋体" w:hint="eastAsia"/>
              </w:rPr>
              <w:t>专业班级</w:t>
            </w:r>
          </w:p>
        </w:tc>
        <w:tc>
          <w:tcPr>
            <w:tcW w:w="1705" w:type="dxa"/>
          </w:tcPr>
          <w:p w14:paraId="0B389A35" w14:textId="77777777" w:rsidR="00923EA1" w:rsidRPr="00570F40" w:rsidRDefault="00923EA1" w:rsidP="00145042">
            <w:pPr>
              <w:jc w:val="center"/>
              <w:rPr>
                <w:rFonts w:ascii="宋体" w:hAnsi="宋体"/>
              </w:rPr>
            </w:pPr>
            <w:r w:rsidRPr="00570F40">
              <w:rPr>
                <w:rFonts w:ascii="宋体" w:hAnsi="宋体" w:hint="eastAsia"/>
              </w:rPr>
              <w:t>学号</w:t>
            </w:r>
          </w:p>
        </w:tc>
        <w:tc>
          <w:tcPr>
            <w:tcW w:w="1705" w:type="dxa"/>
          </w:tcPr>
          <w:p w14:paraId="15809037" w14:textId="77777777" w:rsidR="00923EA1" w:rsidRPr="00570F40" w:rsidRDefault="00923EA1" w:rsidP="00145042">
            <w:pPr>
              <w:jc w:val="center"/>
              <w:rPr>
                <w:rFonts w:ascii="宋体" w:hAnsi="宋体"/>
              </w:rPr>
            </w:pPr>
            <w:r w:rsidRPr="00570F40">
              <w:rPr>
                <w:rFonts w:ascii="宋体" w:hAnsi="宋体" w:hint="eastAsia"/>
              </w:rPr>
              <w:t>姓名</w:t>
            </w:r>
          </w:p>
        </w:tc>
      </w:tr>
      <w:tr w:rsidR="00923EA1" w:rsidRPr="00570F40" w14:paraId="73C2CE13" w14:textId="77777777" w:rsidTr="00923EA1">
        <w:trPr>
          <w:jc w:val="center"/>
        </w:trPr>
        <w:tc>
          <w:tcPr>
            <w:tcW w:w="1701" w:type="dxa"/>
          </w:tcPr>
          <w:p w14:paraId="49A9F836" w14:textId="478CC866" w:rsidR="00923EA1" w:rsidRPr="00570F40" w:rsidRDefault="00026A93" w:rsidP="00145042">
            <w:pPr>
              <w:jc w:val="center"/>
              <w:rPr>
                <w:rFonts w:ascii="宋体" w:hAnsi="宋体"/>
              </w:rPr>
            </w:pPr>
            <w:r>
              <w:rPr>
                <w:rFonts w:ascii="宋体" w:hAnsi="宋体" w:hint="eastAsia"/>
              </w:rPr>
              <w:t>宿舍</w:t>
            </w:r>
          </w:p>
        </w:tc>
        <w:tc>
          <w:tcPr>
            <w:tcW w:w="1701" w:type="dxa"/>
          </w:tcPr>
          <w:p w14:paraId="18A4039E" w14:textId="5D4A9E3F" w:rsidR="00923EA1" w:rsidRPr="00570F40" w:rsidRDefault="00026A93" w:rsidP="00145042">
            <w:pPr>
              <w:jc w:val="center"/>
              <w:rPr>
                <w:rFonts w:ascii="宋体" w:hAnsi="宋体"/>
              </w:rPr>
            </w:pPr>
            <w:r>
              <w:rPr>
                <w:rFonts w:ascii="宋体" w:hAnsi="宋体" w:hint="eastAsia"/>
              </w:rPr>
              <w:t>软件工程三班</w:t>
            </w:r>
          </w:p>
        </w:tc>
        <w:tc>
          <w:tcPr>
            <w:tcW w:w="1705" w:type="dxa"/>
          </w:tcPr>
          <w:p w14:paraId="672B77A6" w14:textId="3C8480DE" w:rsidR="00923EA1" w:rsidRPr="00570F40" w:rsidRDefault="00026A93" w:rsidP="00026A93">
            <w:pPr>
              <w:ind w:firstLineChars="100" w:firstLine="210"/>
              <w:jc w:val="left"/>
              <w:rPr>
                <w:rFonts w:ascii="宋体" w:hAnsi="宋体"/>
              </w:rPr>
            </w:pPr>
            <w:r>
              <w:rPr>
                <w:rFonts w:ascii="宋体" w:hAnsi="宋体" w:hint="eastAsia"/>
              </w:rPr>
              <w:t>2</w:t>
            </w:r>
            <w:r>
              <w:rPr>
                <w:rFonts w:ascii="宋体" w:hAnsi="宋体"/>
              </w:rPr>
              <w:t>220202929</w:t>
            </w:r>
          </w:p>
        </w:tc>
        <w:tc>
          <w:tcPr>
            <w:tcW w:w="1705" w:type="dxa"/>
          </w:tcPr>
          <w:p w14:paraId="0999FE70" w14:textId="32171A61" w:rsidR="00923EA1" w:rsidRPr="00570F40" w:rsidRDefault="00026A93" w:rsidP="00026A93">
            <w:pPr>
              <w:ind w:firstLineChars="200" w:firstLine="420"/>
              <w:jc w:val="left"/>
              <w:rPr>
                <w:rFonts w:ascii="宋体" w:hAnsi="宋体"/>
              </w:rPr>
            </w:pPr>
            <w:r>
              <w:rPr>
                <w:rFonts w:ascii="宋体" w:hAnsi="宋体" w:hint="eastAsia"/>
              </w:rPr>
              <w:t>蔡博宇</w:t>
            </w:r>
          </w:p>
        </w:tc>
      </w:tr>
    </w:tbl>
    <w:p w14:paraId="1368A25F" w14:textId="77777777" w:rsidR="00B2167C" w:rsidRPr="00570F40" w:rsidRDefault="00B2167C"/>
    <w:p w14:paraId="3029C68B" w14:textId="261D648E" w:rsidR="00400EB8" w:rsidRPr="00570F40" w:rsidRDefault="00026A93" w:rsidP="00400EB8">
      <w:pPr>
        <w:ind w:firstLineChars="1300" w:firstLine="2730"/>
      </w:pPr>
      <w:bookmarkStart w:id="0" w:name="_Hlk103350809"/>
      <w:r>
        <w:t>3</w:t>
      </w:r>
      <w:r w:rsidR="002102A8" w:rsidRPr="00570F40">
        <w:t>-1</w:t>
      </w:r>
      <w:r w:rsidR="007F437C">
        <w:t xml:space="preserve"> </w:t>
      </w:r>
      <w:r w:rsidR="007F437C">
        <w:rPr>
          <w:rFonts w:hint="eastAsia"/>
        </w:rPr>
        <w:t>n</w:t>
      </w:r>
      <w:r w:rsidR="007F437C">
        <w:rPr>
          <w:rFonts w:hint="eastAsia"/>
        </w:rPr>
        <w:t>同学关灯问题</w:t>
      </w:r>
    </w:p>
    <w:p w14:paraId="4DB28688" w14:textId="77777777" w:rsidR="00B2167C" w:rsidRPr="00570F40" w:rsidRDefault="007F592E">
      <w:r w:rsidRPr="00570F40">
        <w:rPr>
          <w:rFonts w:hint="eastAsia"/>
        </w:rPr>
        <w:t>一</w:t>
      </w:r>
      <w:r w:rsidR="00B2167C" w:rsidRPr="00570F40">
        <w:rPr>
          <w:rFonts w:hint="eastAsia"/>
        </w:rPr>
        <w:t>、实验环境</w:t>
      </w:r>
    </w:p>
    <w:p w14:paraId="54DFE68C" w14:textId="57D137C0" w:rsidR="00B2167C" w:rsidRDefault="00B2167C">
      <w:r w:rsidRPr="00570F40">
        <w:rPr>
          <w:rFonts w:hint="eastAsia"/>
        </w:rPr>
        <w:tab/>
      </w:r>
      <w:r w:rsidR="00026A93">
        <w:rPr>
          <w:rFonts w:hint="eastAsia"/>
        </w:rPr>
        <w:t>编程语言：</w:t>
      </w:r>
      <w:r w:rsidR="00026A93">
        <w:rPr>
          <w:rFonts w:hint="eastAsia"/>
        </w:rPr>
        <w:t xml:space="preserve"> </w:t>
      </w:r>
      <w:r w:rsidR="00AA05A1" w:rsidRPr="00570F40">
        <w:t>Java/Python</w:t>
      </w:r>
    </w:p>
    <w:p w14:paraId="1DA172D0" w14:textId="16DB3E36" w:rsidR="00026A93" w:rsidRPr="00570F40" w:rsidRDefault="00026A93">
      <w:r>
        <w:tab/>
        <w:t>IDE</w:t>
      </w:r>
      <w:r>
        <w:rPr>
          <w:rFonts w:hint="eastAsia"/>
        </w:rPr>
        <w:t>环境：</w:t>
      </w:r>
      <w:r>
        <w:t xml:space="preserve"> </w:t>
      </w:r>
      <w:r>
        <w:rPr>
          <w:rFonts w:hint="eastAsia"/>
        </w:rPr>
        <w:t>I</w:t>
      </w:r>
      <w:r>
        <w:t>DEA/P</w:t>
      </w:r>
      <w:r>
        <w:rPr>
          <w:rFonts w:hint="eastAsia"/>
        </w:rPr>
        <w:t>y</w:t>
      </w:r>
      <w:r>
        <w:t>charm</w:t>
      </w:r>
    </w:p>
    <w:p w14:paraId="2C9C6C37" w14:textId="77777777" w:rsidR="00B2167C" w:rsidRPr="00570F40" w:rsidRDefault="007F592E">
      <w:r w:rsidRPr="00570F40">
        <w:rPr>
          <w:rFonts w:hint="eastAsia"/>
        </w:rPr>
        <w:t>二</w:t>
      </w:r>
      <w:r w:rsidR="00B2167C" w:rsidRPr="00570F40">
        <w:rPr>
          <w:rFonts w:hint="eastAsia"/>
        </w:rPr>
        <w:t>、</w:t>
      </w:r>
      <w:r w:rsidR="00AA05A1" w:rsidRPr="00570F40">
        <w:rPr>
          <w:rFonts w:hint="eastAsia"/>
        </w:rPr>
        <w:t>课设题目</w:t>
      </w:r>
    </w:p>
    <w:p w14:paraId="07F04E47" w14:textId="5052ABB4" w:rsidR="00B2167C" w:rsidRPr="00570F40" w:rsidRDefault="00B2167C">
      <w:r w:rsidRPr="00570F40">
        <w:rPr>
          <w:rFonts w:hint="eastAsia"/>
        </w:rPr>
        <w:tab/>
      </w:r>
      <w:r w:rsidR="007F437C" w:rsidRPr="007F437C">
        <w:rPr>
          <w:rFonts w:hint="eastAsia"/>
        </w:rPr>
        <w:t>有从</w:t>
      </w:r>
      <w:r w:rsidR="007F437C" w:rsidRPr="007F437C">
        <w:rPr>
          <w:rFonts w:hint="eastAsia"/>
        </w:rPr>
        <w:t>1</w:t>
      </w:r>
      <w:r w:rsidR="007F437C" w:rsidRPr="007F437C">
        <w:rPr>
          <w:rFonts w:hint="eastAsia"/>
        </w:rPr>
        <w:t>到</w:t>
      </w:r>
      <w:r w:rsidR="007F437C" w:rsidRPr="007F437C">
        <w:rPr>
          <w:rFonts w:hint="eastAsia"/>
        </w:rPr>
        <w:t>n</w:t>
      </w:r>
      <w:r w:rsidR="007F437C" w:rsidRPr="007F437C">
        <w:rPr>
          <w:rFonts w:hint="eastAsia"/>
        </w:rPr>
        <w:t>依次编号的</w:t>
      </w:r>
      <w:r w:rsidR="007F437C" w:rsidRPr="007F437C">
        <w:rPr>
          <w:rFonts w:hint="eastAsia"/>
        </w:rPr>
        <w:t>n</w:t>
      </w:r>
      <w:r w:rsidR="007F437C" w:rsidRPr="007F437C">
        <w:rPr>
          <w:rFonts w:hint="eastAsia"/>
        </w:rPr>
        <w:t>个同学和</w:t>
      </w:r>
      <w:r w:rsidR="007F437C" w:rsidRPr="007F437C">
        <w:rPr>
          <w:rFonts w:hint="eastAsia"/>
        </w:rPr>
        <w:t>n</w:t>
      </w:r>
      <w:r w:rsidR="007F437C" w:rsidRPr="007F437C">
        <w:rPr>
          <w:rFonts w:hint="eastAsia"/>
        </w:rPr>
        <w:t>盏灯。</w:t>
      </w:r>
      <w:r w:rsidR="007F437C" w:rsidRPr="007F437C">
        <w:rPr>
          <w:rFonts w:hint="eastAsia"/>
        </w:rPr>
        <w:t>1</w:t>
      </w:r>
      <w:r w:rsidR="007F437C" w:rsidRPr="007F437C">
        <w:rPr>
          <w:rFonts w:hint="eastAsia"/>
        </w:rPr>
        <w:t>号同学将所有的灯都关掉；</w:t>
      </w:r>
      <w:r w:rsidR="007F437C" w:rsidRPr="007F437C">
        <w:rPr>
          <w:rFonts w:hint="eastAsia"/>
        </w:rPr>
        <w:t>2</w:t>
      </w:r>
      <w:r w:rsidR="007F437C" w:rsidRPr="007F437C">
        <w:rPr>
          <w:rFonts w:hint="eastAsia"/>
        </w:rPr>
        <w:t>号同学将编号为</w:t>
      </w:r>
      <w:r w:rsidR="007F437C" w:rsidRPr="007F437C">
        <w:rPr>
          <w:rFonts w:hint="eastAsia"/>
        </w:rPr>
        <w:t>2</w:t>
      </w:r>
      <w:r w:rsidR="007F437C" w:rsidRPr="007F437C">
        <w:rPr>
          <w:rFonts w:hint="eastAsia"/>
        </w:rPr>
        <w:t>的倍数的灯都打开；</w:t>
      </w:r>
      <w:r w:rsidR="007F437C" w:rsidRPr="007F437C">
        <w:rPr>
          <w:rFonts w:hint="eastAsia"/>
        </w:rPr>
        <w:t>3</w:t>
      </w:r>
      <w:r w:rsidR="007F437C" w:rsidRPr="007F437C">
        <w:rPr>
          <w:rFonts w:hint="eastAsia"/>
        </w:rPr>
        <w:t>号同学则将编号为</w:t>
      </w:r>
      <w:r w:rsidR="007F437C" w:rsidRPr="007F437C">
        <w:rPr>
          <w:rFonts w:hint="eastAsia"/>
        </w:rPr>
        <w:t>3</w:t>
      </w:r>
      <w:r w:rsidR="007F437C" w:rsidRPr="007F437C">
        <w:rPr>
          <w:rFonts w:hint="eastAsia"/>
        </w:rPr>
        <w:t>的倍数的灯作相反处理</w:t>
      </w:r>
      <w:r w:rsidR="007F437C" w:rsidRPr="007F437C">
        <w:rPr>
          <w:rFonts w:hint="eastAsia"/>
        </w:rPr>
        <w:t>(</w:t>
      </w:r>
      <w:r w:rsidR="007F437C" w:rsidRPr="007F437C">
        <w:rPr>
          <w:rFonts w:hint="eastAsia"/>
        </w:rPr>
        <w:t>该号灯如打开的，则关掉；如关闭的，则打开</w:t>
      </w:r>
      <w:r w:rsidR="007F437C" w:rsidRPr="007F437C">
        <w:rPr>
          <w:rFonts w:hint="eastAsia"/>
        </w:rPr>
        <w:t>)</w:t>
      </w:r>
      <w:r w:rsidR="007F437C" w:rsidRPr="007F437C">
        <w:rPr>
          <w:rFonts w:hint="eastAsia"/>
        </w:rPr>
        <w:t>；以后的同学都将自己编号的倍数的灯，作相反处理。请设计程序计算</w:t>
      </w:r>
      <w:r w:rsidR="007F437C" w:rsidRPr="007F437C">
        <w:rPr>
          <w:rFonts w:hint="eastAsia"/>
        </w:rPr>
        <w:t>n</w:t>
      </w:r>
      <w:r w:rsidR="007F437C" w:rsidRPr="007F437C">
        <w:rPr>
          <w:rFonts w:hint="eastAsia"/>
        </w:rPr>
        <w:t>个同学操作后，哪些灯是打开的？</w:t>
      </w:r>
    </w:p>
    <w:p w14:paraId="28F7BA88" w14:textId="77777777" w:rsidR="00B2167C" w:rsidRPr="00570F40" w:rsidRDefault="007F592E">
      <w:r w:rsidRPr="00570F40">
        <w:rPr>
          <w:rFonts w:hint="eastAsia"/>
        </w:rPr>
        <w:t>三</w:t>
      </w:r>
      <w:r w:rsidR="00B2167C" w:rsidRPr="00570F40">
        <w:rPr>
          <w:rFonts w:hint="eastAsia"/>
        </w:rPr>
        <w:t>、</w:t>
      </w:r>
      <w:r w:rsidR="00AA05A1" w:rsidRPr="00570F40">
        <w:rPr>
          <w:rFonts w:hint="eastAsia"/>
        </w:rPr>
        <w:t>分析问题、问题的模型</w:t>
      </w:r>
    </w:p>
    <w:p w14:paraId="6CDC99BA" w14:textId="77777777" w:rsidR="00C21C09" w:rsidRDefault="00D0041D" w:rsidP="00AA05A1">
      <w:r>
        <w:tab/>
      </w:r>
      <w:r w:rsidR="007F437C">
        <w:rPr>
          <w:rFonts w:hint="eastAsia"/>
        </w:rPr>
        <w:t>题目问题是如何模拟开关灯，以及如何便利的找出倍数关系</w:t>
      </w:r>
      <w:r w:rsidR="00C21C09">
        <w:rPr>
          <w:rFonts w:hint="eastAsia"/>
        </w:rPr>
        <w:t>。</w:t>
      </w:r>
    </w:p>
    <w:p w14:paraId="351548EA" w14:textId="3CB23631" w:rsidR="00C21C09" w:rsidRDefault="007F437C" w:rsidP="00C21C09">
      <w:pPr>
        <w:pStyle w:val="ac"/>
        <w:numPr>
          <w:ilvl w:val="0"/>
          <w:numId w:val="2"/>
        </w:numPr>
        <w:ind w:firstLineChars="0"/>
      </w:pPr>
      <w:r>
        <w:rPr>
          <w:rFonts w:hint="eastAsia"/>
        </w:rPr>
        <w:t>在程序中使用数组来记录每一盏灯的情况，</w:t>
      </w:r>
      <w:r>
        <w:rPr>
          <w:rFonts w:hint="eastAsia"/>
        </w:rPr>
        <w:t>1</w:t>
      </w:r>
      <w:r>
        <w:rPr>
          <w:rFonts w:hint="eastAsia"/>
        </w:rPr>
        <w:t>为关，</w:t>
      </w:r>
      <w:r>
        <w:rPr>
          <w:rFonts w:hint="eastAsia"/>
        </w:rPr>
        <w:t>0</w:t>
      </w:r>
      <w:r>
        <w:rPr>
          <w:rFonts w:hint="eastAsia"/>
        </w:rPr>
        <w:t>为开，同时从</w:t>
      </w:r>
      <w:r>
        <w:rPr>
          <w:rFonts w:hint="eastAsia"/>
        </w:rPr>
        <w:t>2</w:t>
      </w:r>
      <w:r>
        <w:rPr>
          <w:rFonts w:hint="eastAsia"/>
        </w:rPr>
        <w:t>开始遍历，模拟开关灯。</w:t>
      </w:r>
    </w:p>
    <w:p w14:paraId="1D7CB811" w14:textId="173B5257" w:rsidR="00D0041D" w:rsidRPr="00570F40" w:rsidRDefault="00C21C09" w:rsidP="00AA05A1">
      <w:pPr>
        <w:pStyle w:val="ac"/>
        <w:numPr>
          <w:ilvl w:val="0"/>
          <w:numId w:val="2"/>
        </w:numPr>
        <w:ind w:firstLineChars="0"/>
      </w:pPr>
      <w:r>
        <w:rPr>
          <w:rFonts w:hint="eastAsia"/>
        </w:rPr>
        <w:t>开关状态变换为</w:t>
      </w:r>
      <w:r>
        <w:rPr>
          <w:rFonts w:hint="eastAsia"/>
        </w:rPr>
        <w:t>1</w:t>
      </w:r>
      <w:r>
        <w:t>-</w:t>
      </w:r>
      <w:r>
        <w:rPr>
          <w:rFonts w:hint="eastAsia"/>
        </w:rPr>
        <w:t>当前状态</w:t>
      </w:r>
    </w:p>
    <w:p w14:paraId="3961BFB3" w14:textId="77777777" w:rsidR="00B2167C" w:rsidRPr="00570F40" w:rsidRDefault="007F592E">
      <w:r w:rsidRPr="00570F40">
        <w:rPr>
          <w:rFonts w:hint="eastAsia"/>
        </w:rPr>
        <w:t>四</w:t>
      </w:r>
      <w:r w:rsidR="00AA05A1" w:rsidRPr="00570F40">
        <w:rPr>
          <w:rFonts w:hint="eastAsia"/>
        </w:rPr>
        <w:t>、解题思路、方案</w:t>
      </w:r>
    </w:p>
    <w:p w14:paraId="11946F58" w14:textId="20758120" w:rsidR="00AA05A1" w:rsidRPr="00570F40" w:rsidRDefault="00B2167C">
      <w:r w:rsidRPr="00570F40">
        <w:rPr>
          <w:rFonts w:hint="eastAsia"/>
        </w:rPr>
        <w:tab/>
        <w:t>4.1</w:t>
      </w:r>
      <w:r w:rsidR="00643BB5">
        <w:rPr>
          <w:rFonts w:hint="eastAsia"/>
        </w:rPr>
        <w:t>方案</w:t>
      </w:r>
      <w:r w:rsidR="00D0041D">
        <w:rPr>
          <w:rFonts w:hint="eastAsia"/>
        </w:rPr>
        <w:t>实现</w:t>
      </w:r>
    </w:p>
    <w:p w14:paraId="06804C54" w14:textId="60D0389E" w:rsidR="00B2167C" w:rsidRDefault="00AA05A1">
      <w:r w:rsidRPr="00570F40">
        <w:tab/>
      </w:r>
      <w:r w:rsidRPr="00570F40">
        <w:tab/>
        <w:t>4.1.</w:t>
      </w:r>
      <w:r w:rsidR="00D0041D">
        <w:t>1</w:t>
      </w:r>
      <w:r w:rsidRPr="00570F40">
        <w:t xml:space="preserve"> </w:t>
      </w:r>
      <w:r w:rsidRPr="00570F40">
        <w:rPr>
          <w:rFonts w:hint="eastAsia"/>
        </w:rPr>
        <w:t>选用的算法策略、使用该策略的理由</w:t>
      </w:r>
    </w:p>
    <w:p w14:paraId="720479AF" w14:textId="119092D9" w:rsidR="00D0041D" w:rsidRPr="00570F40" w:rsidRDefault="00D0041D">
      <w:r>
        <w:tab/>
      </w:r>
      <w:r>
        <w:tab/>
      </w:r>
      <w:r>
        <w:tab/>
      </w:r>
      <w:r w:rsidR="007F437C">
        <w:rPr>
          <w:rFonts w:hint="eastAsia"/>
        </w:rPr>
        <w:t>程序模拟</w:t>
      </w:r>
    </w:p>
    <w:p w14:paraId="02FCDF54" w14:textId="6A6C5F7B" w:rsidR="00AA05A1" w:rsidRDefault="00AA05A1">
      <w:r w:rsidRPr="00570F40">
        <w:tab/>
      </w:r>
      <w:r w:rsidRPr="00570F40">
        <w:tab/>
        <w:t>4.1.</w:t>
      </w:r>
      <w:r w:rsidR="00D0041D">
        <w:t>2</w:t>
      </w:r>
      <w:r w:rsidRPr="00570F40">
        <w:t xml:space="preserve"> </w:t>
      </w:r>
      <w:r w:rsidRPr="00570F40">
        <w:rPr>
          <w:rFonts w:hint="eastAsia"/>
        </w:rPr>
        <w:t>算法的时间复杂度、空间复杂度分析</w:t>
      </w:r>
    </w:p>
    <w:p w14:paraId="30CFFA0A" w14:textId="444215B5" w:rsidR="00D0041D" w:rsidRDefault="00643BB5">
      <w:r>
        <w:tab/>
      </w:r>
      <w:r>
        <w:tab/>
      </w:r>
      <w:r>
        <w:tab/>
      </w:r>
      <w:r>
        <w:rPr>
          <w:rFonts w:hint="eastAsia"/>
        </w:rPr>
        <w:t>时间复杂度：</w:t>
      </w:r>
      <w:r>
        <w:t>O</w:t>
      </w:r>
      <w:r>
        <w:rPr>
          <w:rFonts w:hint="eastAsia"/>
        </w:rPr>
        <w:t>（</w:t>
      </w:r>
      <w:r>
        <w:rPr>
          <w:rFonts w:hint="eastAsia"/>
        </w:rPr>
        <w:t>n</w:t>
      </w:r>
      <w:r w:rsidR="00C21C09">
        <w:rPr>
          <w:rFonts w:hint="eastAsia"/>
        </w:rPr>
        <w:t>^</w:t>
      </w:r>
      <w:r w:rsidR="00C21C09">
        <w:t>2</w:t>
      </w:r>
      <w:r>
        <w:rPr>
          <w:rFonts w:hint="eastAsia"/>
        </w:rPr>
        <w:t>）</w:t>
      </w:r>
      <w:r w:rsidR="00C21C09">
        <w:rPr>
          <w:rFonts w:hint="eastAsia"/>
        </w:rPr>
        <w:t xml:space="preserve"> </w:t>
      </w:r>
      <w:r w:rsidR="00C21C09">
        <w:rPr>
          <w:rFonts w:hint="eastAsia"/>
        </w:rPr>
        <w:t>两层循环</w:t>
      </w:r>
    </w:p>
    <w:p w14:paraId="2EB60160" w14:textId="10D24CF4" w:rsidR="00643BB5" w:rsidRPr="00D0041D" w:rsidRDefault="00643BB5">
      <w:r>
        <w:tab/>
      </w:r>
      <w:r>
        <w:tab/>
      </w:r>
      <w:r>
        <w:tab/>
      </w:r>
      <w:r>
        <w:rPr>
          <w:rFonts w:hint="eastAsia"/>
        </w:rPr>
        <w:t>空间复杂度：</w:t>
      </w:r>
      <w:r>
        <w:t>O</w:t>
      </w:r>
      <w:r>
        <w:rPr>
          <w:rFonts w:hint="eastAsia"/>
        </w:rPr>
        <w:t>（</w:t>
      </w:r>
      <w:r w:rsidR="007F437C">
        <w:t>n</w:t>
      </w:r>
      <w:r>
        <w:rPr>
          <w:rFonts w:hint="eastAsia"/>
        </w:rPr>
        <w:t>）</w:t>
      </w:r>
      <w:r w:rsidR="007F437C">
        <w:rPr>
          <w:rFonts w:hint="eastAsia"/>
        </w:rPr>
        <w:t>开辟空间记录开关灯情况</w:t>
      </w:r>
    </w:p>
    <w:p w14:paraId="3A103E75" w14:textId="1B4C66A2" w:rsidR="00B2167C" w:rsidRPr="00570F40" w:rsidRDefault="008C5216" w:rsidP="008C5216">
      <w:pPr>
        <w:ind w:firstLine="420"/>
      </w:pPr>
      <w:r>
        <w:t xml:space="preserve">4.2  </w:t>
      </w:r>
      <w:r w:rsidR="00643BB5">
        <w:t>J</w:t>
      </w:r>
      <w:r w:rsidR="00643BB5">
        <w:rPr>
          <w:rFonts w:hint="eastAsia"/>
        </w:rPr>
        <w:t>ava</w:t>
      </w:r>
      <w:r w:rsidR="00643BB5">
        <w:t xml:space="preserve"> </w:t>
      </w:r>
      <w:r w:rsidR="00643BB5">
        <w:rPr>
          <w:rFonts w:hint="eastAsia"/>
        </w:rPr>
        <w:t>实现</w:t>
      </w:r>
      <w:r w:rsidR="00AA05A1" w:rsidRPr="00570F40">
        <w:rPr>
          <w:rFonts w:hint="eastAsia"/>
        </w:rPr>
        <w:t>程序源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3257AA" w:rsidRPr="00570F40" w14:paraId="274B59BA" w14:textId="77777777" w:rsidTr="00B2167C">
        <w:tc>
          <w:tcPr>
            <w:tcW w:w="8522" w:type="dxa"/>
            <w:shd w:val="clear" w:color="auto" w:fill="auto"/>
          </w:tcPr>
          <w:p w14:paraId="05E65D44" w14:textId="57F8C967" w:rsidR="007F437C" w:rsidRDefault="007F437C" w:rsidP="007F437C">
            <w:r>
              <w:t xml:space="preserve">public class </w:t>
            </w:r>
            <w:r w:rsidR="00B21683">
              <w:t>Lighting Problem</w:t>
            </w:r>
            <w:r>
              <w:t xml:space="preserve"> {</w:t>
            </w:r>
          </w:p>
          <w:p w14:paraId="7194B605" w14:textId="77777777" w:rsidR="007F437C" w:rsidRDefault="007F437C" w:rsidP="007F437C">
            <w:r>
              <w:t xml:space="preserve">    public static void main(String[] args) {</w:t>
            </w:r>
          </w:p>
          <w:p w14:paraId="7117C01F" w14:textId="77777777" w:rsidR="007F437C" w:rsidRDefault="007F437C" w:rsidP="007F437C">
            <w:r>
              <w:t xml:space="preserve">        Scanner input = new Scanner(System.in);</w:t>
            </w:r>
          </w:p>
          <w:p w14:paraId="37324B17" w14:textId="77777777" w:rsidR="007F437C" w:rsidRDefault="007F437C" w:rsidP="007F437C">
            <w:r>
              <w:t xml:space="preserve">        int n = input.nextInt();</w:t>
            </w:r>
          </w:p>
          <w:p w14:paraId="1F778581" w14:textId="77777777" w:rsidR="007F437C" w:rsidRDefault="007F437C" w:rsidP="007F437C">
            <w:r>
              <w:t xml:space="preserve">        print(n);</w:t>
            </w:r>
          </w:p>
          <w:p w14:paraId="474958AA" w14:textId="77777777" w:rsidR="007F437C" w:rsidRDefault="007F437C" w:rsidP="007F437C">
            <w:r>
              <w:t xml:space="preserve">    }</w:t>
            </w:r>
          </w:p>
          <w:p w14:paraId="63DB5170" w14:textId="77777777" w:rsidR="007F437C" w:rsidRDefault="007F437C" w:rsidP="007F437C"/>
          <w:p w14:paraId="6FD0342A" w14:textId="77777777" w:rsidR="007F437C" w:rsidRDefault="007F437C" w:rsidP="007F437C">
            <w:r>
              <w:t xml:space="preserve">    static void print(int n){</w:t>
            </w:r>
          </w:p>
          <w:p w14:paraId="216E207A" w14:textId="77777777" w:rsidR="007F437C" w:rsidRDefault="007F437C" w:rsidP="007F437C">
            <w:r>
              <w:t xml:space="preserve">        int[] array = new int[n+1];</w:t>
            </w:r>
          </w:p>
          <w:p w14:paraId="18E0AD7B" w14:textId="77777777" w:rsidR="007F437C" w:rsidRDefault="007F437C" w:rsidP="007F437C">
            <w:r>
              <w:t xml:space="preserve">        int k;</w:t>
            </w:r>
          </w:p>
          <w:p w14:paraId="7E6C1442" w14:textId="77777777" w:rsidR="007F437C" w:rsidRDefault="007F437C" w:rsidP="007F437C">
            <w:r>
              <w:t xml:space="preserve">        for (int i = 1; i &lt;= n; i++) {</w:t>
            </w:r>
          </w:p>
          <w:p w14:paraId="13521A3F" w14:textId="77777777" w:rsidR="007F437C" w:rsidRDefault="007F437C" w:rsidP="007F437C">
            <w:r>
              <w:t xml:space="preserve">            array[i] = 0;</w:t>
            </w:r>
          </w:p>
          <w:p w14:paraId="4FC59683" w14:textId="77777777" w:rsidR="007F437C" w:rsidRDefault="007F437C" w:rsidP="007F437C">
            <w:r>
              <w:t xml:space="preserve">        }</w:t>
            </w:r>
          </w:p>
          <w:p w14:paraId="6A2BFF32" w14:textId="77777777" w:rsidR="007F437C" w:rsidRDefault="007F437C" w:rsidP="007F437C">
            <w:r>
              <w:t xml:space="preserve">        for(int i = 2; i &lt;= n; i++){</w:t>
            </w:r>
          </w:p>
          <w:p w14:paraId="34EA18AD" w14:textId="77777777" w:rsidR="007F437C" w:rsidRDefault="007F437C" w:rsidP="007F437C">
            <w:r>
              <w:t xml:space="preserve">            k = 1;</w:t>
            </w:r>
          </w:p>
          <w:p w14:paraId="13C173D3" w14:textId="77777777" w:rsidR="007F437C" w:rsidRDefault="007F437C" w:rsidP="007F437C">
            <w:r>
              <w:t xml:space="preserve">            while (i * k &lt;= n){</w:t>
            </w:r>
          </w:p>
          <w:p w14:paraId="7F852A5C" w14:textId="77777777" w:rsidR="007F437C" w:rsidRDefault="007F437C" w:rsidP="007F437C">
            <w:r>
              <w:t xml:space="preserve">                array[i*k] = 1 - array[i*k];</w:t>
            </w:r>
          </w:p>
          <w:p w14:paraId="32B6FAEB" w14:textId="77777777" w:rsidR="007F437C" w:rsidRDefault="007F437C" w:rsidP="007F437C">
            <w:r>
              <w:t xml:space="preserve">                k++;</w:t>
            </w:r>
          </w:p>
          <w:p w14:paraId="30C4C7A3" w14:textId="77777777" w:rsidR="007F437C" w:rsidRDefault="007F437C" w:rsidP="007F437C">
            <w:r>
              <w:t xml:space="preserve">            }</w:t>
            </w:r>
          </w:p>
          <w:p w14:paraId="082B8FE2" w14:textId="77777777" w:rsidR="007F437C" w:rsidRDefault="007F437C" w:rsidP="007F437C">
            <w:r>
              <w:lastRenderedPageBreak/>
              <w:t xml:space="preserve">        }</w:t>
            </w:r>
          </w:p>
          <w:p w14:paraId="0A3B9883" w14:textId="77777777" w:rsidR="007F437C" w:rsidRDefault="007F437C" w:rsidP="007F437C">
            <w:r>
              <w:t xml:space="preserve">        for (int i = 1; i &lt;= n; i++) {</w:t>
            </w:r>
          </w:p>
          <w:p w14:paraId="2B56910A" w14:textId="77777777" w:rsidR="007F437C" w:rsidRDefault="007F437C" w:rsidP="007F437C">
            <w:r>
              <w:t xml:space="preserve">            System.out.print(array[i]+" ");</w:t>
            </w:r>
          </w:p>
          <w:p w14:paraId="3306EFFF" w14:textId="77777777" w:rsidR="007F437C" w:rsidRDefault="007F437C" w:rsidP="007F437C">
            <w:r>
              <w:t xml:space="preserve">        }</w:t>
            </w:r>
          </w:p>
          <w:p w14:paraId="2C31C86E" w14:textId="77777777" w:rsidR="007F437C" w:rsidRDefault="007F437C" w:rsidP="007F437C">
            <w:r>
              <w:t xml:space="preserve">    }</w:t>
            </w:r>
          </w:p>
          <w:p w14:paraId="47BFE1EF" w14:textId="0CE2DFAF" w:rsidR="003257AA" w:rsidRPr="00570F40" w:rsidRDefault="007F437C" w:rsidP="007F437C">
            <w:r>
              <w:t>}</w:t>
            </w:r>
          </w:p>
        </w:tc>
      </w:tr>
    </w:tbl>
    <w:p w14:paraId="10BE0E7D" w14:textId="77777777" w:rsidR="003257AA" w:rsidRPr="00570F40" w:rsidRDefault="003257AA"/>
    <w:p w14:paraId="663E83AF" w14:textId="03F15F2D" w:rsidR="00AA05A1" w:rsidRDefault="00AA05A1">
      <w:r w:rsidRPr="00570F40">
        <w:rPr>
          <w:rFonts w:hint="eastAsia"/>
        </w:rPr>
        <w:t xml:space="preserve"> </w:t>
      </w:r>
      <w:r w:rsidRPr="00570F40">
        <w:t xml:space="preserve">   </w:t>
      </w:r>
      <w:r w:rsidR="008C5216">
        <w:tab/>
        <w:t>4.2</w:t>
      </w:r>
      <w:r w:rsidR="008C5216">
        <w:rPr>
          <w:rFonts w:hint="eastAsia"/>
        </w:rPr>
        <w:t>.1</w:t>
      </w:r>
      <w:r w:rsidRPr="00570F40">
        <w:rPr>
          <w:rFonts w:hint="eastAsia"/>
        </w:rPr>
        <w:t>程序运行结果</w:t>
      </w:r>
      <w:r w:rsidR="00643BB5">
        <w:rPr>
          <w:rFonts w:hint="eastAsia"/>
        </w:rPr>
        <w:t>：</w:t>
      </w:r>
    </w:p>
    <w:p w14:paraId="5838A2DB" w14:textId="6EA1FD25" w:rsidR="00643BB5" w:rsidRPr="00570F40" w:rsidRDefault="00643BB5">
      <w:r>
        <w:tab/>
      </w:r>
      <w:r>
        <w:tab/>
      </w:r>
      <w:r w:rsidR="00C21C09">
        <w:rPr>
          <w:noProof/>
        </w:rPr>
        <w:drawing>
          <wp:inline distT="0" distB="0" distL="0" distR="0" wp14:anchorId="577975D7" wp14:editId="10D0F703">
            <wp:extent cx="3924640" cy="10745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24640" cy="1074513"/>
                    </a:xfrm>
                    <a:prstGeom prst="rect">
                      <a:avLst/>
                    </a:prstGeom>
                  </pic:spPr>
                </pic:pic>
              </a:graphicData>
            </a:graphic>
          </wp:inline>
        </w:drawing>
      </w:r>
    </w:p>
    <w:p w14:paraId="5DB980A7" w14:textId="60193EF3" w:rsidR="00AA05A1" w:rsidRDefault="00AA05A1" w:rsidP="00AA05A1">
      <w:r w:rsidRPr="00570F40">
        <w:tab/>
      </w:r>
      <w:r w:rsidR="008C5216">
        <w:tab/>
      </w:r>
    </w:p>
    <w:p w14:paraId="4390CB77" w14:textId="7EFEBFC2" w:rsidR="008C5216" w:rsidRPr="00570F40" w:rsidRDefault="008C5216" w:rsidP="00AA05A1">
      <w:r>
        <w:tab/>
        <w:t xml:space="preserve">4.3 </w:t>
      </w:r>
      <w:r>
        <w:rPr>
          <w:rFonts w:hint="eastAsia"/>
        </w:rPr>
        <w:t>pytho</w:t>
      </w:r>
      <w:r>
        <w:t xml:space="preserve">n </w:t>
      </w:r>
      <w:r>
        <w:rPr>
          <w:rFonts w:hint="eastAsia"/>
        </w:rPr>
        <w:t>实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tblGrid>
      <w:tr w:rsidR="003257AA" w:rsidRPr="00570F40" w14:paraId="23985242" w14:textId="77777777" w:rsidTr="00B2167C">
        <w:trPr>
          <w:trHeight w:val="4145"/>
        </w:trPr>
        <w:tc>
          <w:tcPr>
            <w:tcW w:w="8279" w:type="dxa"/>
            <w:shd w:val="clear" w:color="auto" w:fill="auto"/>
          </w:tcPr>
          <w:p w14:paraId="1E0F57FA" w14:textId="37DF9182" w:rsidR="00752BB7" w:rsidRDefault="00752BB7" w:rsidP="00752BB7">
            <w:r>
              <w:t>def</w:t>
            </w:r>
            <w:r w:rsidR="00B21683">
              <w:t xml:space="preserve"> </w:t>
            </w:r>
            <w:r w:rsidR="000C1924" w:rsidRPr="000C1924">
              <w:t>factorialLoop(n)</w:t>
            </w:r>
            <w:r w:rsidR="000C1924">
              <w:t>:</w:t>
            </w:r>
          </w:p>
          <w:p w14:paraId="4DAED302" w14:textId="77777777" w:rsidR="00752BB7" w:rsidRDefault="00752BB7" w:rsidP="00752BB7">
            <w:r>
              <w:t xml:space="preserve">    S = 1.0000</w:t>
            </w:r>
          </w:p>
          <w:p w14:paraId="46E1CE9D" w14:textId="77777777" w:rsidR="00752BB7" w:rsidRDefault="00752BB7" w:rsidP="00752BB7">
            <w:r>
              <w:t xml:space="preserve">    sign = 1</w:t>
            </w:r>
          </w:p>
          <w:p w14:paraId="5FC04389" w14:textId="77777777" w:rsidR="00752BB7" w:rsidRDefault="00752BB7" w:rsidP="00752BB7">
            <w:r>
              <w:t xml:space="preserve">    t = 1</w:t>
            </w:r>
          </w:p>
          <w:p w14:paraId="6DEBCB30" w14:textId="77777777" w:rsidR="00752BB7" w:rsidRDefault="00752BB7" w:rsidP="00752BB7">
            <w:r>
              <w:t xml:space="preserve">    for i in range(2, nn):</w:t>
            </w:r>
          </w:p>
          <w:p w14:paraId="09DEEA46" w14:textId="77777777" w:rsidR="00752BB7" w:rsidRDefault="00752BB7" w:rsidP="00752BB7">
            <w:r>
              <w:t xml:space="preserve">        sign = -sign</w:t>
            </w:r>
          </w:p>
          <w:p w14:paraId="47CE4064" w14:textId="77777777" w:rsidR="00752BB7" w:rsidRDefault="00752BB7" w:rsidP="00752BB7">
            <w:r>
              <w:t xml:space="preserve">        t = t * ((2 * i - 2) * (2 * i - 1))</w:t>
            </w:r>
          </w:p>
          <w:p w14:paraId="2269CABC" w14:textId="6E388881" w:rsidR="00B21683" w:rsidRDefault="00752BB7" w:rsidP="00752BB7">
            <w:r>
              <w:t xml:space="preserve">        S += sign / t</w:t>
            </w:r>
          </w:p>
          <w:p w14:paraId="5005C732" w14:textId="09870997" w:rsidR="00B21683" w:rsidRDefault="00752BB7" w:rsidP="00B21683">
            <w:r>
              <w:t xml:space="preserve">    </w:t>
            </w:r>
            <w:r w:rsidR="00B21683">
              <w:t xml:space="preserve">   </w:t>
            </w:r>
            <w:r w:rsidR="000C1924">
              <w:t xml:space="preserve"> </w:t>
            </w:r>
            <w:r w:rsidR="00B21683">
              <w:t xml:space="preserve">for i </w:t>
            </w:r>
            <w:r w:rsidR="000C1924">
              <w:rPr>
                <w:rFonts w:hint="eastAsia"/>
              </w:rPr>
              <w:t>in</w:t>
            </w:r>
            <w:r w:rsidR="000C1924">
              <w:t xml:space="preserve"> range(</w:t>
            </w:r>
            <w:r w:rsidR="00B21683">
              <w:t>n</w:t>
            </w:r>
            <w:r w:rsidR="000C1924">
              <w:t>):</w:t>
            </w:r>
          </w:p>
          <w:p w14:paraId="0748B6CC" w14:textId="077E0B60" w:rsidR="00B21683" w:rsidRDefault="00B21683" w:rsidP="00B21683">
            <w:pPr>
              <w:rPr>
                <w:rFonts w:hint="eastAsia"/>
              </w:rPr>
            </w:pPr>
            <w:r>
              <w:t xml:space="preserve">            array[i] = 0</w:t>
            </w:r>
          </w:p>
          <w:p w14:paraId="0B997439" w14:textId="779C5E45" w:rsidR="00B21683" w:rsidRDefault="00B21683" w:rsidP="00B21683">
            <w:r>
              <w:t xml:space="preserve">        for(</w:t>
            </w:r>
            <w:r w:rsidR="000C1924">
              <w:t xml:space="preserve"> </w:t>
            </w:r>
            <w:r>
              <w:t xml:space="preserve">i </w:t>
            </w:r>
            <w:r w:rsidR="000C1924">
              <w:t>in range(</w:t>
            </w:r>
            <w:r>
              <w:t>n</w:t>
            </w:r>
            <w:r w:rsidR="000C1924">
              <w:t>):</w:t>
            </w:r>
          </w:p>
          <w:p w14:paraId="190C6675" w14:textId="7CB09AF6" w:rsidR="00B21683" w:rsidRDefault="00B21683" w:rsidP="00B21683">
            <w:r>
              <w:t xml:space="preserve">            k = 1</w:t>
            </w:r>
          </w:p>
          <w:p w14:paraId="0BC34F61" w14:textId="65F559D4" w:rsidR="00B21683" w:rsidRDefault="00B21683" w:rsidP="00B21683">
            <w:r>
              <w:t xml:space="preserve">            while (i * k &lt;= n)</w:t>
            </w:r>
            <w:r w:rsidR="000C1924">
              <w:t>:</w:t>
            </w:r>
          </w:p>
          <w:p w14:paraId="5EC8EA8B" w14:textId="1303F35F" w:rsidR="00B21683" w:rsidRDefault="00B21683" w:rsidP="00B21683">
            <w:r>
              <w:t xml:space="preserve">                array[i*k] = 1 - array[i*k]</w:t>
            </w:r>
          </w:p>
          <w:p w14:paraId="6FA4442E" w14:textId="3FC8BDCE" w:rsidR="00B21683" w:rsidRDefault="00B21683" w:rsidP="00B21683">
            <w:pPr>
              <w:rPr>
                <w:rFonts w:hint="eastAsia"/>
              </w:rPr>
            </w:pPr>
            <w:r>
              <w:t xml:space="preserve">                k++</w:t>
            </w:r>
          </w:p>
          <w:p w14:paraId="0BD897A5" w14:textId="2A34E22F" w:rsidR="00B21683" w:rsidRDefault="00B21683" w:rsidP="00B21683">
            <w:r>
              <w:t xml:space="preserve">        for </w:t>
            </w:r>
            <w:r w:rsidR="000C1924">
              <w:t>I in range(n):</w:t>
            </w:r>
          </w:p>
          <w:p w14:paraId="7BD9DEA0" w14:textId="7D511238" w:rsidR="00752BB7" w:rsidRDefault="00B21683" w:rsidP="00B21683">
            <w:pPr>
              <w:rPr>
                <w:rFonts w:hint="eastAsia"/>
              </w:rPr>
            </w:pPr>
            <w:r>
              <w:t xml:space="preserve">            print(array[i]+" ")</w:t>
            </w:r>
          </w:p>
          <w:p w14:paraId="703EA485" w14:textId="77777777" w:rsidR="00752BB7" w:rsidRDefault="00752BB7" w:rsidP="00752BB7"/>
          <w:p w14:paraId="2E3A8106" w14:textId="77777777" w:rsidR="00752BB7" w:rsidRDefault="00752BB7" w:rsidP="00752BB7">
            <w:r>
              <w:t>if __name__ == '__main__':</w:t>
            </w:r>
          </w:p>
          <w:p w14:paraId="15747CA7" w14:textId="77777777" w:rsidR="00752BB7" w:rsidRDefault="00752BB7" w:rsidP="00752BB7">
            <w:r>
              <w:t xml:space="preserve">    n = int(input())</w:t>
            </w:r>
          </w:p>
          <w:p w14:paraId="30896FF2" w14:textId="30DED25C" w:rsidR="003257AA" w:rsidRPr="00570F40" w:rsidRDefault="00752BB7" w:rsidP="00752BB7">
            <w:r>
              <w:t xml:space="preserve">    print(factorialLoop(n))</w:t>
            </w:r>
          </w:p>
        </w:tc>
      </w:tr>
    </w:tbl>
    <w:p w14:paraId="2598826C" w14:textId="77777777" w:rsidR="003257AA" w:rsidRPr="00570F40" w:rsidRDefault="003257AA" w:rsidP="00AA05A1"/>
    <w:p w14:paraId="66D037E8" w14:textId="6F38D608" w:rsidR="00B2167C" w:rsidRDefault="00AA05A1" w:rsidP="00AA05A1">
      <w:r w:rsidRPr="00570F40">
        <w:rPr>
          <w:rFonts w:hint="eastAsia"/>
        </w:rPr>
        <w:t xml:space="preserve"> </w:t>
      </w:r>
      <w:r w:rsidRPr="00570F40">
        <w:t xml:space="preserve">   </w:t>
      </w:r>
      <w:r w:rsidRPr="00570F40">
        <w:tab/>
        <w:t>4.</w:t>
      </w:r>
      <w:r w:rsidR="008C5216">
        <w:t>3</w:t>
      </w:r>
      <w:r w:rsidRPr="00570F40">
        <w:t>.</w:t>
      </w:r>
      <w:r w:rsidR="008C5216">
        <w:t>1</w:t>
      </w:r>
      <w:r w:rsidRPr="00570F40">
        <w:t xml:space="preserve"> </w:t>
      </w:r>
      <w:r w:rsidRPr="00570F40">
        <w:rPr>
          <w:rFonts w:hint="eastAsia"/>
        </w:rPr>
        <w:t>程序运行结果</w:t>
      </w:r>
    </w:p>
    <w:p w14:paraId="2BF8D2BB" w14:textId="060A5EF6" w:rsidR="00752BB7" w:rsidRDefault="00617109" w:rsidP="00752BB7">
      <w:pPr>
        <w:jc w:val="center"/>
      </w:pPr>
      <w:r>
        <w:rPr>
          <w:noProof/>
        </w:rPr>
        <w:drawing>
          <wp:inline distT="0" distB="0" distL="0" distR="0" wp14:anchorId="5DFF3669" wp14:editId="28758CC5">
            <wp:extent cx="3924300" cy="8839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7731"/>
                    <a:stretch/>
                  </pic:blipFill>
                  <pic:spPr bwMode="auto">
                    <a:xfrm>
                      <a:off x="0" y="0"/>
                      <a:ext cx="3924640" cy="883997"/>
                    </a:xfrm>
                    <a:prstGeom prst="rect">
                      <a:avLst/>
                    </a:prstGeom>
                    <a:ln>
                      <a:noFill/>
                    </a:ln>
                    <a:extLst>
                      <a:ext uri="{53640926-AAD7-44D8-BBD7-CCE9431645EC}">
                        <a14:shadowObscured xmlns:a14="http://schemas.microsoft.com/office/drawing/2010/main"/>
                      </a:ext>
                    </a:extLst>
                  </pic:spPr>
                </pic:pic>
              </a:graphicData>
            </a:graphic>
          </wp:inline>
        </w:drawing>
      </w:r>
    </w:p>
    <w:p w14:paraId="7CE0A344" w14:textId="77777777" w:rsidR="00752BB7" w:rsidRDefault="00752BB7" w:rsidP="00752BB7">
      <w:pPr>
        <w:jc w:val="center"/>
      </w:pPr>
    </w:p>
    <w:p w14:paraId="339A5C3B" w14:textId="77E1C96A" w:rsidR="00B2167C" w:rsidRPr="00570F40" w:rsidRDefault="007F592E">
      <w:r w:rsidRPr="00570F40">
        <w:rPr>
          <w:rFonts w:hint="eastAsia"/>
        </w:rPr>
        <w:t>五</w:t>
      </w:r>
      <w:r w:rsidR="00B2167C" w:rsidRPr="00570F40">
        <w:rPr>
          <w:rFonts w:hint="eastAsia"/>
        </w:rPr>
        <w:t>、</w:t>
      </w:r>
      <w:r w:rsidR="00D76ABD" w:rsidRPr="00570F40">
        <w:rPr>
          <w:rFonts w:hint="eastAsia"/>
        </w:rPr>
        <w:t>结论</w:t>
      </w:r>
    </w:p>
    <w:p w14:paraId="43D11089" w14:textId="6D3276B1" w:rsidR="00B2167C" w:rsidRPr="00570F40" w:rsidRDefault="00B2167C">
      <w:r w:rsidRPr="00570F40">
        <w:rPr>
          <w:rFonts w:hint="eastAsia"/>
        </w:rPr>
        <w:tab/>
      </w:r>
      <w:r w:rsidR="00C21C09">
        <w:rPr>
          <w:rFonts w:hint="eastAsia"/>
        </w:rPr>
        <w:t>本题考查对数组模拟开关的计算，同时也对如何巧妙应用下标来模拟开关的状态，以及</w:t>
      </w:r>
      <w:r w:rsidR="00C21C09">
        <w:rPr>
          <w:rFonts w:hint="eastAsia"/>
        </w:rPr>
        <w:t>1</w:t>
      </w:r>
      <w:r w:rsidR="00C21C09">
        <w:rPr>
          <w:rFonts w:hint="eastAsia"/>
        </w:rPr>
        <w:t>，</w:t>
      </w:r>
      <w:r w:rsidR="00C21C09">
        <w:rPr>
          <w:rFonts w:hint="eastAsia"/>
        </w:rPr>
        <w:t>0</w:t>
      </w:r>
      <w:r w:rsidR="00C21C09">
        <w:rPr>
          <w:rFonts w:hint="eastAsia"/>
        </w:rPr>
        <w:t>之间开关的转换来模拟状态转换。再一次感受到了标志位的妙用，也感受到了算法的魅力。</w:t>
      </w:r>
    </w:p>
    <w:bookmarkEnd w:id="0"/>
    <w:p w14:paraId="40263B7F" w14:textId="768CE437" w:rsidR="00E02517" w:rsidRDefault="00E02517">
      <w:pPr>
        <w:rPr>
          <w:color w:val="FF0000"/>
        </w:rPr>
      </w:pPr>
    </w:p>
    <w:p w14:paraId="6D255805" w14:textId="4CAE9840" w:rsidR="00752BB7" w:rsidRDefault="00752BB7">
      <w:pPr>
        <w:rPr>
          <w:color w:val="FF0000"/>
        </w:rPr>
      </w:pPr>
    </w:p>
    <w:p w14:paraId="229A8C7D" w14:textId="687CDDFA" w:rsidR="00752BB7" w:rsidRPr="00570F40" w:rsidRDefault="00752BB7" w:rsidP="00752BB7">
      <w:pPr>
        <w:ind w:firstLineChars="1300" w:firstLine="2730"/>
      </w:pPr>
      <w:bookmarkStart w:id="1" w:name="_Hlk103352294"/>
      <w:r>
        <w:t>3</w:t>
      </w:r>
      <w:r w:rsidRPr="00570F40">
        <w:t>-</w:t>
      </w:r>
      <w:r>
        <w:t>2</w:t>
      </w:r>
      <w:r>
        <w:rPr>
          <w:rFonts w:hint="eastAsia"/>
        </w:rPr>
        <w:t>找出</w:t>
      </w:r>
      <w:r w:rsidR="00C21C09">
        <w:rPr>
          <w:rFonts w:hint="eastAsia"/>
        </w:rPr>
        <w:t>次品问题</w:t>
      </w:r>
    </w:p>
    <w:p w14:paraId="1E0C5F6B" w14:textId="77777777" w:rsidR="00752BB7" w:rsidRPr="00570F40" w:rsidRDefault="00752BB7" w:rsidP="00752BB7">
      <w:r w:rsidRPr="00570F40">
        <w:rPr>
          <w:rFonts w:hint="eastAsia"/>
        </w:rPr>
        <w:t>一、实验环境</w:t>
      </w:r>
    </w:p>
    <w:p w14:paraId="5BB554B3" w14:textId="77777777" w:rsidR="00752BB7" w:rsidRDefault="00752BB7" w:rsidP="00752BB7">
      <w:r w:rsidRPr="00570F40">
        <w:rPr>
          <w:rFonts w:hint="eastAsia"/>
        </w:rPr>
        <w:tab/>
      </w:r>
      <w:r>
        <w:rPr>
          <w:rFonts w:hint="eastAsia"/>
        </w:rPr>
        <w:t>编程语言：</w:t>
      </w:r>
      <w:r>
        <w:rPr>
          <w:rFonts w:hint="eastAsia"/>
        </w:rPr>
        <w:t xml:space="preserve"> </w:t>
      </w:r>
      <w:r w:rsidRPr="00570F40">
        <w:t>Java/Python</w:t>
      </w:r>
    </w:p>
    <w:p w14:paraId="567F4625" w14:textId="77777777" w:rsidR="00752BB7" w:rsidRPr="00570F40" w:rsidRDefault="00752BB7" w:rsidP="00752BB7">
      <w:r>
        <w:tab/>
        <w:t>IDE</w:t>
      </w:r>
      <w:r>
        <w:rPr>
          <w:rFonts w:hint="eastAsia"/>
        </w:rPr>
        <w:t>环境：</w:t>
      </w:r>
      <w:r>
        <w:t xml:space="preserve"> </w:t>
      </w:r>
      <w:r>
        <w:rPr>
          <w:rFonts w:hint="eastAsia"/>
        </w:rPr>
        <w:t>I</w:t>
      </w:r>
      <w:r>
        <w:t>DEA/P</w:t>
      </w:r>
      <w:r>
        <w:rPr>
          <w:rFonts w:hint="eastAsia"/>
        </w:rPr>
        <w:t>y</w:t>
      </w:r>
      <w:r>
        <w:t>charm</w:t>
      </w:r>
    </w:p>
    <w:p w14:paraId="6BB2E197" w14:textId="77777777" w:rsidR="00752BB7" w:rsidRPr="00570F40" w:rsidRDefault="00752BB7" w:rsidP="00752BB7">
      <w:r w:rsidRPr="00570F40">
        <w:rPr>
          <w:rFonts w:hint="eastAsia"/>
        </w:rPr>
        <w:t>二、课设题目</w:t>
      </w:r>
    </w:p>
    <w:p w14:paraId="26EE4930" w14:textId="77777777" w:rsidR="00C21C09" w:rsidRPr="00C21C09" w:rsidRDefault="00752BB7" w:rsidP="00C21C09">
      <w:r w:rsidRPr="00570F40">
        <w:rPr>
          <w:rFonts w:hint="eastAsia"/>
        </w:rPr>
        <w:tab/>
      </w:r>
      <w:r w:rsidR="00C21C09" w:rsidRPr="00C21C09">
        <w:rPr>
          <w:rFonts w:hint="eastAsia"/>
        </w:rPr>
        <w:t>有</w:t>
      </w:r>
      <w:r w:rsidR="00C21C09" w:rsidRPr="00C21C09">
        <w:rPr>
          <w:rFonts w:hint="eastAsia"/>
        </w:rPr>
        <w:t>10</w:t>
      </w:r>
      <w:r w:rsidR="00C21C09" w:rsidRPr="00C21C09">
        <w:rPr>
          <w:rFonts w:hint="eastAsia"/>
        </w:rPr>
        <w:t>箱产品每箱有</w:t>
      </w:r>
      <w:r w:rsidR="00C21C09" w:rsidRPr="00C21C09">
        <w:rPr>
          <w:rFonts w:hint="eastAsia"/>
        </w:rPr>
        <w:t>1000</w:t>
      </w:r>
      <w:r w:rsidR="00C21C09" w:rsidRPr="00C21C09">
        <w:rPr>
          <w:rFonts w:hint="eastAsia"/>
        </w:rPr>
        <w:t>件，正品每件</w:t>
      </w:r>
      <w:r w:rsidR="00C21C09" w:rsidRPr="00C21C09">
        <w:rPr>
          <w:rFonts w:hint="eastAsia"/>
        </w:rPr>
        <w:t>100</w:t>
      </w:r>
      <w:r w:rsidR="00C21C09" w:rsidRPr="00C21C09">
        <w:rPr>
          <w:rFonts w:hint="eastAsia"/>
        </w:rPr>
        <w:t>克，其中的几箱是</w:t>
      </w:r>
      <w:r w:rsidR="00C21C09" w:rsidRPr="00C21C09">
        <w:rPr>
          <w:rFonts w:hint="eastAsia"/>
        </w:rPr>
        <w:t xml:space="preserve"> </w:t>
      </w:r>
      <w:r w:rsidR="00C21C09" w:rsidRPr="00C21C09">
        <w:rPr>
          <w:rFonts w:hint="eastAsia"/>
        </w:rPr>
        <w:t>次品，次品每件比正品轻</w:t>
      </w:r>
      <w:r w:rsidR="00C21C09" w:rsidRPr="00C21C09">
        <w:rPr>
          <w:rFonts w:hint="eastAsia"/>
        </w:rPr>
        <w:t>10</w:t>
      </w:r>
      <w:r w:rsidR="00C21C09" w:rsidRPr="00C21C09">
        <w:rPr>
          <w:rFonts w:hint="eastAsia"/>
        </w:rPr>
        <w:t>克。请设计程序用秤只称一次，就找出哪几箱是次品。</w:t>
      </w:r>
    </w:p>
    <w:p w14:paraId="48854A20" w14:textId="02FDED20" w:rsidR="00752BB7" w:rsidRPr="00570F40" w:rsidRDefault="00C21C09" w:rsidP="00C21C09">
      <w:pPr>
        <w:ind w:firstLine="420"/>
      </w:pPr>
      <w:r w:rsidRPr="00C21C09">
        <w:rPr>
          <w:rFonts w:hint="eastAsia"/>
        </w:rPr>
        <w:t>注：如果某箱是正品，整箱是正品；如果某箱是次品，整箱是次品。</w:t>
      </w:r>
    </w:p>
    <w:p w14:paraId="3C799999" w14:textId="77777777" w:rsidR="00752BB7" w:rsidRPr="00570F40" w:rsidRDefault="00752BB7" w:rsidP="00752BB7">
      <w:r w:rsidRPr="00570F40">
        <w:rPr>
          <w:rFonts w:hint="eastAsia"/>
        </w:rPr>
        <w:t>三、分析问题、问题的模型</w:t>
      </w:r>
    </w:p>
    <w:p w14:paraId="2006529C" w14:textId="46037EBE" w:rsidR="00752BB7" w:rsidRPr="00570F40" w:rsidRDefault="00752BB7" w:rsidP="00C21C09">
      <w:r>
        <w:tab/>
      </w:r>
      <w:r w:rsidR="00C21C09">
        <w:rPr>
          <w:rFonts w:hint="eastAsia"/>
        </w:rPr>
        <w:t>本体难点在于如何区分出找出的次品是哪一项，在计算机中用二进制可解决此问题，可用</w:t>
      </w:r>
      <w:r w:rsidR="00C21C09">
        <w:rPr>
          <w:rFonts w:hint="eastAsia"/>
        </w:rPr>
        <w:t>2</w:t>
      </w:r>
      <w:r w:rsidR="00C21C09">
        <w:rPr>
          <w:rFonts w:hint="eastAsia"/>
        </w:rPr>
        <w:t>的幂来表示每一箱，最后可累加得到</w:t>
      </w:r>
      <w:r w:rsidR="00C74DD3">
        <w:rPr>
          <w:rFonts w:hint="eastAsia"/>
        </w:rPr>
        <w:t>相减得到缺少的质量，再通过分析得到缺省的箱号。</w:t>
      </w:r>
    </w:p>
    <w:p w14:paraId="2D9BDDD9" w14:textId="77777777" w:rsidR="00752BB7" w:rsidRPr="00570F40" w:rsidRDefault="00752BB7" w:rsidP="00752BB7">
      <w:r w:rsidRPr="00570F40">
        <w:rPr>
          <w:rFonts w:hint="eastAsia"/>
        </w:rPr>
        <w:t>四、解题思路、方案</w:t>
      </w:r>
    </w:p>
    <w:p w14:paraId="4F9AA9FE" w14:textId="77777777" w:rsidR="00752BB7" w:rsidRPr="00570F40" w:rsidRDefault="00752BB7" w:rsidP="00752BB7">
      <w:r w:rsidRPr="00570F40">
        <w:rPr>
          <w:rFonts w:hint="eastAsia"/>
        </w:rPr>
        <w:tab/>
        <w:t>4.1</w:t>
      </w:r>
      <w:r>
        <w:rPr>
          <w:rFonts w:hint="eastAsia"/>
        </w:rPr>
        <w:t>方案实现</w:t>
      </w:r>
    </w:p>
    <w:p w14:paraId="7B785F25" w14:textId="77777777" w:rsidR="00752BB7" w:rsidRDefault="00752BB7" w:rsidP="00752BB7">
      <w:r w:rsidRPr="00570F40">
        <w:tab/>
      </w:r>
      <w:r w:rsidRPr="00570F40">
        <w:tab/>
        <w:t>4.1.</w:t>
      </w:r>
      <w:r>
        <w:t>1</w:t>
      </w:r>
      <w:r w:rsidRPr="00570F40">
        <w:t xml:space="preserve"> </w:t>
      </w:r>
      <w:r w:rsidRPr="00570F40">
        <w:rPr>
          <w:rFonts w:hint="eastAsia"/>
        </w:rPr>
        <w:t>选用的算法策略、使用该策略的理由</w:t>
      </w:r>
    </w:p>
    <w:p w14:paraId="53E70188" w14:textId="1CDD3744" w:rsidR="00752BB7" w:rsidRPr="00570F40" w:rsidRDefault="00752BB7" w:rsidP="00752BB7">
      <w:r>
        <w:tab/>
      </w:r>
      <w:r>
        <w:tab/>
      </w:r>
      <w:r>
        <w:tab/>
      </w:r>
      <w:r w:rsidR="00555F29">
        <w:rPr>
          <w:rFonts w:hint="eastAsia"/>
        </w:rPr>
        <w:t>循环</w:t>
      </w:r>
    </w:p>
    <w:p w14:paraId="6032983E" w14:textId="77777777" w:rsidR="00752BB7" w:rsidRDefault="00752BB7" w:rsidP="00752BB7">
      <w:r w:rsidRPr="00570F40">
        <w:tab/>
      </w:r>
      <w:r w:rsidRPr="00570F40">
        <w:tab/>
        <w:t>4.1.</w:t>
      </w:r>
      <w:r>
        <w:t>2</w:t>
      </w:r>
      <w:r w:rsidRPr="00570F40">
        <w:t xml:space="preserve"> </w:t>
      </w:r>
      <w:r w:rsidRPr="00570F40">
        <w:rPr>
          <w:rFonts w:hint="eastAsia"/>
        </w:rPr>
        <w:t>算法的时间复杂度、空间复杂度分析</w:t>
      </w:r>
    </w:p>
    <w:p w14:paraId="10077A90" w14:textId="77777777" w:rsidR="00752BB7" w:rsidRDefault="00752BB7" w:rsidP="00752BB7">
      <w:r>
        <w:tab/>
      </w:r>
      <w:r>
        <w:tab/>
      </w:r>
      <w:r>
        <w:tab/>
      </w:r>
      <w:r>
        <w:rPr>
          <w:rFonts w:hint="eastAsia"/>
        </w:rPr>
        <w:t>时间复杂度：</w:t>
      </w:r>
      <w:r>
        <w:t>O</w:t>
      </w:r>
      <w:r>
        <w:rPr>
          <w:rFonts w:hint="eastAsia"/>
        </w:rPr>
        <w:t>（</w:t>
      </w:r>
      <w:r>
        <w:rPr>
          <w:rFonts w:hint="eastAsia"/>
        </w:rPr>
        <w:t>n</w:t>
      </w:r>
      <w:r>
        <w:rPr>
          <w:rFonts w:hint="eastAsia"/>
        </w:rPr>
        <w:t>）</w:t>
      </w:r>
    </w:p>
    <w:p w14:paraId="09F59958" w14:textId="77777777" w:rsidR="00752BB7" w:rsidRPr="00D0041D" w:rsidRDefault="00752BB7" w:rsidP="00752BB7">
      <w:r>
        <w:tab/>
      </w:r>
      <w:r>
        <w:tab/>
      </w:r>
      <w:r>
        <w:tab/>
      </w:r>
      <w:r>
        <w:rPr>
          <w:rFonts w:hint="eastAsia"/>
        </w:rPr>
        <w:t>空间复杂度：</w:t>
      </w:r>
      <w:r>
        <w:t>O</w:t>
      </w:r>
      <w:r>
        <w:rPr>
          <w:rFonts w:hint="eastAsia"/>
        </w:rPr>
        <w:t>（</w:t>
      </w:r>
      <w:r>
        <w:t>0</w:t>
      </w:r>
      <w:r>
        <w:rPr>
          <w:rFonts w:hint="eastAsia"/>
        </w:rPr>
        <w:t>）</w:t>
      </w:r>
    </w:p>
    <w:p w14:paraId="2E086CD5" w14:textId="77777777" w:rsidR="00752BB7" w:rsidRPr="00570F40" w:rsidRDefault="00752BB7" w:rsidP="00752BB7">
      <w:pPr>
        <w:ind w:firstLine="420"/>
      </w:pPr>
      <w:r>
        <w:t>4.2  J</w:t>
      </w:r>
      <w:r>
        <w:rPr>
          <w:rFonts w:hint="eastAsia"/>
        </w:rPr>
        <w:t>ava</w:t>
      </w:r>
      <w:r>
        <w:t xml:space="preserve"> </w:t>
      </w:r>
      <w:r>
        <w:rPr>
          <w:rFonts w:hint="eastAsia"/>
        </w:rPr>
        <w:t>实现</w:t>
      </w:r>
      <w:r w:rsidRPr="00570F40">
        <w:rPr>
          <w:rFonts w:hint="eastAsia"/>
        </w:rPr>
        <w:t>程序源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752BB7" w:rsidRPr="00570F40" w14:paraId="4A21DEC7" w14:textId="77777777" w:rsidTr="00461A0A">
        <w:tc>
          <w:tcPr>
            <w:tcW w:w="8522" w:type="dxa"/>
            <w:shd w:val="clear" w:color="auto" w:fill="auto"/>
          </w:tcPr>
          <w:p w14:paraId="7EBE00B0" w14:textId="3FABB1E4" w:rsidR="00C74DD3" w:rsidRDefault="00C74DD3" w:rsidP="00C74DD3">
            <w:r>
              <w:t xml:space="preserve">public class </w:t>
            </w:r>
            <w:r w:rsidR="001E4E09">
              <w:t>box Question</w:t>
            </w:r>
            <w:r>
              <w:t xml:space="preserve"> {</w:t>
            </w:r>
          </w:p>
          <w:p w14:paraId="5A2D4FCE" w14:textId="77777777" w:rsidR="00C74DD3" w:rsidRDefault="00C74DD3" w:rsidP="00C74DD3">
            <w:r>
              <w:t xml:space="preserve">    public static void main(String[] args) {</w:t>
            </w:r>
          </w:p>
          <w:p w14:paraId="175B7305" w14:textId="77777777" w:rsidR="00C74DD3" w:rsidRDefault="00C74DD3" w:rsidP="00C74DD3">
            <w:r>
              <w:t xml:space="preserve">        Scanner sc = new Scanner(System.in);</w:t>
            </w:r>
          </w:p>
          <w:p w14:paraId="2A5850D9" w14:textId="77777777" w:rsidR="00C74DD3" w:rsidRDefault="00C74DD3" w:rsidP="00C74DD3">
            <w:r>
              <w:t xml:space="preserve">        int n = sc.nextInt();</w:t>
            </w:r>
          </w:p>
          <w:p w14:paraId="192259FE" w14:textId="77777777" w:rsidR="00C74DD3" w:rsidRDefault="00C74DD3" w:rsidP="00C74DD3">
            <w:r>
              <w:t xml:space="preserve">        int w2 = sc.nextInt();</w:t>
            </w:r>
          </w:p>
          <w:p w14:paraId="55E331D9" w14:textId="77777777" w:rsidR="00C74DD3" w:rsidRDefault="00C74DD3" w:rsidP="00C74DD3">
            <w:r>
              <w:t xml:space="preserve">        print(n,w2);</w:t>
            </w:r>
          </w:p>
          <w:p w14:paraId="07FC441A" w14:textId="77777777" w:rsidR="00C74DD3" w:rsidRDefault="00C74DD3" w:rsidP="00C74DD3">
            <w:r>
              <w:t xml:space="preserve">    }</w:t>
            </w:r>
          </w:p>
          <w:p w14:paraId="73CD4CFE" w14:textId="77777777" w:rsidR="00C74DD3" w:rsidRDefault="00C74DD3" w:rsidP="00C74DD3"/>
          <w:p w14:paraId="260FAB47" w14:textId="77777777" w:rsidR="00C74DD3" w:rsidRDefault="00C74DD3" w:rsidP="00C74DD3">
            <w:r>
              <w:t xml:space="preserve">    static void print(int n,int w2){</w:t>
            </w:r>
          </w:p>
          <w:p w14:paraId="422A9823" w14:textId="77777777" w:rsidR="00C74DD3" w:rsidRDefault="00C74DD3" w:rsidP="00C74DD3">
            <w:r>
              <w:t xml:space="preserve">        int w1 = 0;</w:t>
            </w:r>
          </w:p>
          <w:p w14:paraId="771B4C48" w14:textId="77777777" w:rsidR="00C74DD3" w:rsidRDefault="00C74DD3" w:rsidP="00C74DD3">
            <w:r>
              <w:t xml:space="preserve">        int t = 1;</w:t>
            </w:r>
          </w:p>
          <w:p w14:paraId="6D4A50A0" w14:textId="77777777" w:rsidR="00C74DD3" w:rsidRDefault="00C74DD3" w:rsidP="00C74DD3">
            <w:r>
              <w:t xml:space="preserve">        int k;</w:t>
            </w:r>
          </w:p>
          <w:p w14:paraId="57040EAC" w14:textId="77777777" w:rsidR="00C74DD3" w:rsidRDefault="00C74DD3" w:rsidP="00C74DD3">
            <w:r>
              <w:t xml:space="preserve">        for (int i = 1; i &lt;= n; i++){</w:t>
            </w:r>
          </w:p>
          <w:p w14:paraId="51B3C2C3" w14:textId="77777777" w:rsidR="00C74DD3" w:rsidRDefault="00C74DD3" w:rsidP="00C74DD3">
            <w:r>
              <w:t xml:space="preserve">            System.out.println(i+" box take " + t +" letter");</w:t>
            </w:r>
          </w:p>
          <w:p w14:paraId="78438A5A" w14:textId="77777777" w:rsidR="00C74DD3" w:rsidRDefault="00C74DD3" w:rsidP="00C74DD3">
            <w:r>
              <w:t xml:space="preserve">            w1 = w1 + t;</w:t>
            </w:r>
          </w:p>
          <w:p w14:paraId="521FA4E4" w14:textId="77777777" w:rsidR="00C74DD3" w:rsidRDefault="00C74DD3" w:rsidP="00C74DD3">
            <w:r>
              <w:t xml:space="preserve">            t *= 2;</w:t>
            </w:r>
          </w:p>
          <w:p w14:paraId="2305A4F5" w14:textId="77777777" w:rsidR="00C74DD3" w:rsidRDefault="00C74DD3" w:rsidP="00C74DD3">
            <w:r>
              <w:t xml:space="preserve">        }</w:t>
            </w:r>
          </w:p>
          <w:p w14:paraId="2A961496" w14:textId="77777777" w:rsidR="00C74DD3" w:rsidRDefault="00C74DD3" w:rsidP="00C74DD3">
            <w:r>
              <w:lastRenderedPageBreak/>
              <w:t xml:space="preserve">        System.out.println("all weight: " + w1);</w:t>
            </w:r>
          </w:p>
          <w:p w14:paraId="5AA08034" w14:textId="77777777" w:rsidR="00C74DD3" w:rsidRDefault="00C74DD3" w:rsidP="00C74DD3">
            <w:r>
              <w:t xml:space="preserve">        System.out.println("actual weight: " + w2);</w:t>
            </w:r>
          </w:p>
          <w:p w14:paraId="5A633031" w14:textId="77777777" w:rsidR="00C74DD3" w:rsidRDefault="00C74DD3" w:rsidP="00C74DD3">
            <w:r>
              <w:t xml:space="preserve">        w2 = w1 - w2;</w:t>
            </w:r>
          </w:p>
          <w:p w14:paraId="2A3CB7D2" w14:textId="77777777" w:rsidR="00C74DD3" w:rsidRDefault="00C74DD3" w:rsidP="00C74DD3">
            <w:r>
              <w:t xml:space="preserve">        while(w2 != 0){</w:t>
            </w:r>
          </w:p>
          <w:p w14:paraId="7664BBF7" w14:textId="77777777" w:rsidR="00C74DD3" w:rsidRDefault="00C74DD3" w:rsidP="00C74DD3">
            <w:r>
              <w:t xml:space="preserve">            k = (int) (Math.log(w2)/Math.log(2));</w:t>
            </w:r>
          </w:p>
          <w:p w14:paraId="118BFA47" w14:textId="77777777" w:rsidR="00C74DD3" w:rsidRDefault="00C74DD3" w:rsidP="00C74DD3">
            <w:r>
              <w:t xml:space="preserve">            System.out.println(k+1 + " is bad!");</w:t>
            </w:r>
          </w:p>
          <w:p w14:paraId="420D3FE6" w14:textId="77777777" w:rsidR="00C74DD3" w:rsidRDefault="00C74DD3" w:rsidP="00C74DD3">
            <w:r>
              <w:t xml:space="preserve">            w2 = (int) (w2 - Math.pow(2,k));</w:t>
            </w:r>
          </w:p>
          <w:p w14:paraId="115926AF" w14:textId="77777777" w:rsidR="00C74DD3" w:rsidRDefault="00C74DD3" w:rsidP="00C74DD3">
            <w:r>
              <w:t xml:space="preserve">        }</w:t>
            </w:r>
          </w:p>
          <w:p w14:paraId="242DD008" w14:textId="77777777" w:rsidR="00C74DD3" w:rsidRDefault="00C74DD3" w:rsidP="00C74DD3">
            <w:r>
              <w:t xml:space="preserve">    }</w:t>
            </w:r>
          </w:p>
          <w:p w14:paraId="4D4E2658" w14:textId="0C928F30" w:rsidR="00752BB7" w:rsidRPr="00570F40" w:rsidRDefault="00C74DD3" w:rsidP="00C74DD3">
            <w:r>
              <w:t>}</w:t>
            </w:r>
          </w:p>
        </w:tc>
      </w:tr>
    </w:tbl>
    <w:p w14:paraId="106C45D9" w14:textId="77777777" w:rsidR="00752BB7" w:rsidRPr="00570F40" w:rsidRDefault="00752BB7" w:rsidP="00752BB7"/>
    <w:p w14:paraId="24C0493C" w14:textId="77777777" w:rsidR="00752BB7" w:rsidRDefault="00752BB7" w:rsidP="00752BB7">
      <w:r w:rsidRPr="00570F40">
        <w:rPr>
          <w:rFonts w:hint="eastAsia"/>
        </w:rPr>
        <w:t xml:space="preserve"> </w:t>
      </w:r>
      <w:r w:rsidRPr="00570F40">
        <w:t xml:space="preserve">   </w:t>
      </w:r>
      <w:r>
        <w:tab/>
        <w:t>4.2</w:t>
      </w:r>
      <w:r>
        <w:rPr>
          <w:rFonts w:hint="eastAsia"/>
        </w:rPr>
        <w:t>.1</w:t>
      </w:r>
      <w:r w:rsidRPr="00570F40">
        <w:rPr>
          <w:rFonts w:hint="eastAsia"/>
        </w:rPr>
        <w:t>程序运行结果</w:t>
      </w:r>
      <w:r>
        <w:rPr>
          <w:rFonts w:hint="eastAsia"/>
        </w:rPr>
        <w:t>：</w:t>
      </w:r>
    </w:p>
    <w:p w14:paraId="7FC64D7F" w14:textId="17E609D4" w:rsidR="00752BB7" w:rsidRPr="00570F40" w:rsidRDefault="00C74DD3" w:rsidP="00C74DD3">
      <w:pPr>
        <w:jc w:val="center"/>
      </w:pPr>
      <w:r>
        <w:rPr>
          <w:noProof/>
        </w:rPr>
        <w:drawing>
          <wp:inline distT="0" distB="0" distL="0" distR="0" wp14:anchorId="237579F4" wp14:editId="6CD459B5">
            <wp:extent cx="2309060" cy="5174428"/>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09060" cy="5174428"/>
                    </a:xfrm>
                    <a:prstGeom prst="rect">
                      <a:avLst/>
                    </a:prstGeom>
                  </pic:spPr>
                </pic:pic>
              </a:graphicData>
            </a:graphic>
          </wp:inline>
        </w:drawing>
      </w:r>
    </w:p>
    <w:p w14:paraId="75980502" w14:textId="77777777" w:rsidR="00752BB7" w:rsidRDefault="00752BB7" w:rsidP="00752BB7">
      <w:r w:rsidRPr="00570F40">
        <w:tab/>
      </w:r>
      <w:r>
        <w:tab/>
      </w:r>
    </w:p>
    <w:p w14:paraId="640511F0" w14:textId="77777777" w:rsidR="00752BB7" w:rsidRPr="00570F40" w:rsidRDefault="00752BB7" w:rsidP="00752BB7">
      <w:r>
        <w:tab/>
        <w:t xml:space="preserve">4.3 </w:t>
      </w:r>
      <w:r>
        <w:rPr>
          <w:rFonts w:hint="eastAsia"/>
        </w:rPr>
        <w:t>pytho</w:t>
      </w:r>
      <w:r>
        <w:t xml:space="preserve">n </w:t>
      </w:r>
      <w:r>
        <w:rPr>
          <w:rFonts w:hint="eastAsia"/>
        </w:rPr>
        <w:t>实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tblGrid>
      <w:tr w:rsidR="00752BB7" w:rsidRPr="00570F40" w14:paraId="6C9239E3" w14:textId="77777777" w:rsidTr="00461A0A">
        <w:trPr>
          <w:trHeight w:val="4145"/>
        </w:trPr>
        <w:tc>
          <w:tcPr>
            <w:tcW w:w="8279" w:type="dxa"/>
            <w:shd w:val="clear" w:color="auto" w:fill="auto"/>
          </w:tcPr>
          <w:p w14:paraId="5C86E3BA" w14:textId="7AE34A75" w:rsidR="002268E3" w:rsidRDefault="002268E3" w:rsidP="002268E3">
            <w:r>
              <w:lastRenderedPageBreak/>
              <w:t xml:space="preserve">def </w:t>
            </w:r>
            <w:r w:rsidR="001E4E09" w:rsidRPr="001E4E09">
              <w:t xml:space="preserve">box Question </w:t>
            </w:r>
            <w:r>
              <w:t>():</w:t>
            </w:r>
          </w:p>
          <w:p w14:paraId="3DDB2E9D" w14:textId="77777777" w:rsidR="002268E3" w:rsidRDefault="002268E3" w:rsidP="002268E3">
            <w:r>
              <w:t xml:space="preserve">    for i in range(1000):</w:t>
            </w:r>
          </w:p>
          <w:p w14:paraId="1C9800EC" w14:textId="77777777" w:rsidR="002268E3" w:rsidRDefault="002268E3" w:rsidP="002268E3">
            <w:r>
              <w:t xml:space="preserve">        s = i</w:t>
            </w:r>
          </w:p>
          <w:p w14:paraId="0E6826F1" w14:textId="77777777" w:rsidR="002268E3" w:rsidRDefault="002268E3" w:rsidP="002268E3">
            <w:r>
              <w:t xml:space="preserve">        for j in range(1,i):</w:t>
            </w:r>
          </w:p>
          <w:p w14:paraId="4CAAB0C9" w14:textId="77777777" w:rsidR="002268E3" w:rsidRDefault="002268E3" w:rsidP="002268E3">
            <w:r>
              <w:t xml:space="preserve">            if i % j == 0:</w:t>
            </w:r>
          </w:p>
          <w:p w14:paraId="4B4CE290" w14:textId="77777777" w:rsidR="002268E3" w:rsidRDefault="002268E3" w:rsidP="002268E3">
            <w:r>
              <w:t xml:space="preserve">                s -= j</w:t>
            </w:r>
          </w:p>
          <w:p w14:paraId="5F9C9C75" w14:textId="77777777" w:rsidR="002268E3" w:rsidRDefault="002268E3" w:rsidP="002268E3">
            <w:r>
              <w:t xml:space="preserve">        if s == 0 and i != 0:</w:t>
            </w:r>
          </w:p>
          <w:p w14:paraId="162B0ECC" w14:textId="2664ED82" w:rsidR="002268E3" w:rsidRDefault="002268E3" w:rsidP="002268E3">
            <w:r>
              <w:t xml:space="preserve">            print(i)</w:t>
            </w:r>
          </w:p>
          <w:p w14:paraId="1530CC1D" w14:textId="29EDA938" w:rsidR="00B21683" w:rsidRDefault="00B21683" w:rsidP="00B21683">
            <w:r>
              <w:rPr>
                <w:rFonts w:hint="eastAsia"/>
              </w:rPr>
              <w:t xml:space="preserve"> </w:t>
            </w:r>
            <w:r>
              <w:t xml:space="preserve">       w2 = w1 - w2</w:t>
            </w:r>
          </w:p>
          <w:p w14:paraId="0C13416A" w14:textId="1C4EF5E0" w:rsidR="00B21683" w:rsidRDefault="00B21683" w:rsidP="00B21683">
            <w:r>
              <w:t xml:space="preserve">        while(w2 != 0)</w:t>
            </w:r>
            <w:r w:rsidR="00FD700C">
              <w:t>:</w:t>
            </w:r>
          </w:p>
          <w:p w14:paraId="59C140EB" w14:textId="231D5F96" w:rsidR="00B21683" w:rsidRDefault="00B21683" w:rsidP="00B21683">
            <w:r>
              <w:t xml:space="preserve">            k = (int) (Math.log(w2)/Math.log(2))</w:t>
            </w:r>
          </w:p>
          <w:p w14:paraId="65E4672A" w14:textId="24D5DD52" w:rsidR="00B21683" w:rsidRDefault="00B21683" w:rsidP="00B21683">
            <w:r>
              <w:t xml:space="preserve">            </w:t>
            </w:r>
            <w:r w:rsidR="00FD700C">
              <w:t>print</w:t>
            </w:r>
            <w:r>
              <w:t>(k+1 + " is bad!")</w:t>
            </w:r>
          </w:p>
          <w:p w14:paraId="06569067" w14:textId="38E8C3C7" w:rsidR="00B21683" w:rsidRDefault="00B21683" w:rsidP="00B21683">
            <w:r>
              <w:t xml:space="preserve">            w2 = (int) (w2 - Math.pow(2,k))</w:t>
            </w:r>
          </w:p>
          <w:p w14:paraId="08F85EA2" w14:textId="07A852ED" w:rsidR="00B21683" w:rsidRDefault="00B21683" w:rsidP="00B21683">
            <w:pPr>
              <w:rPr>
                <w:rFonts w:hint="eastAsia"/>
              </w:rPr>
            </w:pPr>
            <w:r>
              <w:t xml:space="preserve">      </w:t>
            </w:r>
          </w:p>
          <w:p w14:paraId="0CE356DE" w14:textId="77777777" w:rsidR="002268E3" w:rsidRDefault="002268E3" w:rsidP="002268E3"/>
          <w:p w14:paraId="08884351" w14:textId="77777777" w:rsidR="002268E3" w:rsidRDefault="002268E3" w:rsidP="002268E3"/>
          <w:p w14:paraId="6E8B2488" w14:textId="77777777" w:rsidR="002268E3" w:rsidRDefault="002268E3" w:rsidP="002268E3">
            <w:r>
              <w:t>if __name__ == '__main__':</w:t>
            </w:r>
          </w:p>
          <w:p w14:paraId="01F3445C" w14:textId="079F6254" w:rsidR="00752BB7" w:rsidRPr="00570F40" w:rsidRDefault="002268E3" w:rsidP="002268E3">
            <w:r>
              <w:t xml:space="preserve">    </w:t>
            </w:r>
            <w:r w:rsidR="00FD700C" w:rsidRPr="00FD700C">
              <w:t>box Question ()</w:t>
            </w:r>
          </w:p>
        </w:tc>
      </w:tr>
    </w:tbl>
    <w:p w14:paraId="40C3A9B6" w14:textId="77777777" w:rsidR="00752BB7" w:rsidRPr="00570F40" w:rsidRDefault="00752BB7" w:rsidP="00752BB7"/>
    <w:p w14:paraId="2D52796B" w14:textId="4BF66DFD" w:rsidR="00752BB7" w:rsidRDefault="00752BB7" w:rsidP="00752BB7">
      <w:r w:rsidRPr="00570F40">
        <w:rPr>
          <w:rFonts w:hint="eastAsia"/>
        </w:rPr>
        <w:t xml:space="preserve"> </w:t>
      </w:r>
      <w:r w:rsidRPr="00570F40">
        <w:t xml:space="preserve">   </w:t>
      </w:r>
      <w:r w:rsidRPr="00570F40">
        <w:tab/>
        <w:t>4.</w:t>
      </w:r>
      <w:r>
        <w:t>3</w:t>
      </w:r>
      <w:r w:rsidRPr="00570F40">
        <w:t>.</w:t>
      </w:r>
      <w:r>
        <w:t>1</w:t>
      </w:r>
      <w:r w:rsidRPr="00570F40">
        <w:t xml:space="preserve"> </w:t>
      </w:r>
      <w:r w:rsidRPr="00570F40">
        <w:rPr>
          <w:rFonts w:hint="eastAsia"/>
        </w:rPr>
        <w:t>程序运行结果</w:t>
      </w:r>
    </w:p>
    <w:p w14:paraId="47E64FB6" w14:textId="7A896F56" w:rsidR="002268E3" w:rsidRDefault="00617109" w:rsidP="002268E3">
      <w:pPr>
        <w:jc w:val="center"/>
      </w:pPr>
      <w:r>
        <w:rPr>
          <w:noProof/>
        </w:rPr>
        <w:drawing>
          <wp:inline distT="0" distB="0" distL="0" distR="0" wp14:anchorId="48789393" wp14:editId="691AE268">
            <wp:extent cx="1784119" cy="3886200"/>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798"/>
                    <a:stretch/>
                  </pic:blipFill>
                  <pic:spPr bwMode="auto">
                    <a:xfrm>
                      <a:off x="0" y="0"/>
                      <a:ext cx="1786142" cy="3890608"/>
                    </a:xfrm>
                    <a:prstGeom prst="rect">
                      <a:avLst/>
                    </a:prstGeom>
                    <a:ln>
                      <a:noFill/>
                    </a:ln>
                    <a:extLst>
                      <a:ext uri="{53640926-AAD7-44D8-BBD7-CCE9431645EC}">
                        <a14:shadowObscured xmlns:a14="http://schemas.microsoft.com/office/drawing/2010/main"/>
                      </a:ext>
                    </a:extLst>
                  </pic:spPr>
                </pic:pic>
              </a:graphicData>
            </a:graphic>
          </wp:inline>
        </w:drawing>
      </w:r>
    </w:p>
    <w:p w14:paraId="5008D097" w14:textId="1E8B5A70" w:rsidR="00752BB7" w:rsidRDefault="00752BB7" w:rsidP="00752BB7">
      <w:pPr>
        <w:jc w:val="center"/>
      </w:pPr>
    </w:p>
    <w:p w14:paraId="7D371F12" w14:textId="77777777" w:rsidR="00752BB7" w:rsidRDefault="00752BB7" w:rsidP="00752BB7">
      <w:pPr>
        <w:jc w:val="center"/>
      </w:pPr>
    </w:p>
    <w:p w14:paraId="46AFFD29" w14:textId="77777777" w:rsidR="00752BB7" w:rsidRPr="00570F40" w:rsidRDefault="00752BB7" w:rsidP="00752BB7">
      <w:r w:rsidRPr="00570F40">
        <w:rPr>
          <w:rFonts w:hint="eastAsia"/>
        </w:rPr>
        <w:t>五、结论</w:t>
      </w:r>
    </w:p>
    <w:p w14:paraId="688FDF0A" w14:textId="29A9D161" w:rsidR="00752BB7" w:rsidRPr="00570F40" w:rsidRDefault="00752BB7" w:rsidP="00752BB7">
      <w:r w:rsidRPr="00570F40">
        <w:rPr>
          <w:rFonts w:hint="eastAsia"/>
        </w:rPr>
        <w:tab/>
      </w:r>
      <w:r w:rsidR="00C74DD3">
        <w:rPr>
          <w:rFonts w:hint="eastAsia"/>
        </w:rPr>
        <w:t>本题本质上是区分问题，这里就巧妙运用了计算机自身二进制的设计，其实当今世界自</w:t>
      </w:r>
      <w:r w:rsidR="00C74DD3">
        <w:rPr>
          <w:rFonts w:hint="eastAsia"/>
        </w:rPr>
        <w:lastRenderedPageBreak/>
        <w:t>然语言处理中的向量化或者计算机视觉中图片的张量化的思想一样。通过不同的累加数据来判断缺省箱号，也符合人的思考。</w:t>
      </w:r>
    </w:p>
    <w:bookmarkEnd w:id="1"/>
    <w:p w14:paraId="6113A065" w14:textId="500242AE" w:rsidR="00752BB7" w:rsidRDefault="00752BB7">
      <w:pPr>
        <w:rPr>
          <w:color w:val="FF0000"/>
        </w:rPr>
      </w:pPr>
    </w:p>
    <w:p w14:paraId="01C4EEC6" w14:textId="7B08D913" w:rsidR="002268E3" w:rsidRDefault="002268E3">
      <w:pPr>
        <w:rPr>
          <w:color w:val="FF0000"/>
        </w:rPr>
      </w:pPr>
    </w:p>
    <w:p w14:paraId="17F76BA5" w14:textId="77777777" w:rsidR="00C74DD3" w:rsidRDefault="00C74DD3" w:rsidP="00617109">
      <w:bookmarkStart w:id="2" w:name="_Hlk103352900"/>
    </w:p>
    <w:p w14:paraId="5511609E" w14:textId="4D0D72BC" w:rsidR="002268E3" w:rsidRPr="00570F40" w:rsidRDefault="002268E3" w:rsidP="002268E3">
      <w:pPr>
        <w:ind w:firstLineChars="1300" w:firstLine="2730"/>
      </w:pPr>
      <w:r>
        <w:t>3</w:t>
      </w:r>
      <w:r w:rsidRPr="00570F40">
        <w:t>-</w:t>
      </w:r>
      <w:r w:rsidR="00BF6E51">
        <w:t>3</w:t>
      </w:r>
      <w:r w:rsidR="00C74DD3">
        <w:rPr>
          <w:rFonts w:hint="eastAsia"/>
        </w:rPr>
        <w:t>兔子生兔子问题</w:t>
      </w:r>
    </w:p>
    <w:p w14:paraId="16B46FA2" w14:textId="77777777" w:rsidR="002268E3" w:rsidRPr="00570F40" w:rsidRDefault="002268E3" w:rsidP="002268E3">
      <w:r w:rsidRPr="00570F40">
        <w:rPr>
          <w:rFonts w:hint="eastAsia"/>
        </w:rPr>
        <w:t>一、实验环境</w:t>
      </w:r>
    </w:p>
    <w:p w14:paraId="232B5259" w14:textId="77777777" w:rsidR="002268E3" w:rsidRDefault="002268E3" w:rsidP="002268E3">
      <w:r w:rsidRPr="00570F40">
        <w:rPr>
          <w:rFonts w:hint="eastAsia"/>
        </w:rPr>
        <w:tab/>
      </w:r>
      <w:r>
        <w:rPr>
          <w:rFonts w:hint="eastAsia"/>
        </w:rPr>
        <w:t>编程语言：</w:t>
      </w:r>
      <w:r>
        <w:rPr>
          <w:rFonts w:hint="eastAsia"/>
        </w:rPr>
        <w:t xml:space="preserve"> </w:t>
      </w:r>
      <w:r w:rsidRPr="00570F40">
        <w:t>Java/Python</w:t>
      </w:r>
    </w:p>
    <w:p w14:paraId="5002F886" w14:textId="77777777" w:rsidR="002268E3" w:rsidRPr="00570F40" w:rsidRDefault="002268E3" w:rsidP="002268E3">
      <w:r>
        <w:tab/>
        <w:t>IDE</w:t>
      </w:r>
      <w:r>
        <w:rPr>
          <w:rFonts w:hint="eastAsia"/>
        </w:rPr>
        <w:t>环境：</w:t>
      </w:r>
      <w:r>
        <w:t xml:space="preserve"> </w:t>
      </w:r>
      <w:r>
        <w:rPr>
          <w:rFonts w:hint="eastAsia"/>
        </w:rPr>
        <w:t>I</w:t>
      </w:r>
      <w:r>
        <w:t>DEA/P</w:t>
      </w:r>
      <w:r>
        <w:rPr>
          <w:rFonts w:hint="eastAsia"/>
        </w:rPr>
        <w:t>y</w:t>
      </w:r>
      <w:r>
        <w:t>charm</w:t>
      </w:r>
    </w:p>
    <w:p w14:paraId="1D04FE81" w14:textId="77777777" w:rsidR="002268E3" w:rsidRPr="00570F40" w:rsidRDefault="002268E3" w:rsidP="002268E3">
      <w:r w:rsidRPr="00570F40">
        <w:rPr>
          <w:rFonts w:hint="eastAsia"/>
        </w:rPr>
        <w:t>二、课设题目</w:t>
      </w:r>
    </w:p>
    <w:p w14:paraId="0234B79B" w14:textId="77777777" w:rsidR="00C74DD3" w:rsidRDefault="002268E3" w:rsidP="002268E3">
      <w:r w:rsidRPr="00570F40">
        <w:rPr>
          <w:rFonts w:hint="eastAsia"/>
        </w:rPr>
        <w:tab/>
      </w:r>
      <w:r w:rsidR="00C74DD3" w:rsidRPr="00C74DD3">
        <w:rPr>
          <w:rFonts w:hint="eastAsia"/>
        </w:rPr>
        <w:t>一对免子从出生后第三个月开始，每月生一对小</w:t>
      </w:r>
      <w:r w:rsidR="00C74DD3" w:rsidRPr="00C74DD3">
        <w:rPr>
          <w:rFonts w:hint="eastAsia"/>
        </w:rPr>
        <w:t xml:space="preserve"> </w:t>
      </w:r>
      <w:r w:rsidR="00C74DD3" w:rsidRPr="00C74DD3">
        <w:rPr>
          <w:rFonts w:hint="eastAsia"/>
        </w:rPr>
        <w:t>免子。小免子到第三个月又开始生下一代小免子。假若免子</w:t>
      </w:r>
      <w:r w:rsidR="00C74DD3" w:rsidRPr="00C74DD3">
        <w:rPr>
          <w:rFonts w:hint="eastAsia"/>
        </w:rPr>
        <w:t xml:space="preserve"> </w:t>
      </w:r>
      <w:r w:rsidR="00C74DD3" w:rsidRPr="00C74DD3">
        <w:rPr>
          <w:rFonts w:hint="eastAsia"/>
        </w:rPr>
        <w:t>只生不死，一月份抱来一对刚出生的小免子，编程计算一年中每个</w:t>
      </w:r>
      <w:r w:rsidR="00C74DD3" w:rsidRPr="00C74DD3">
        <w:rPr>
          <w:rFonts w:hint="eastAsia"/>
        </w:rPr>
        <w:t xml:space="preserve"> </w:t>
      </w:r>
      <w:r w:rsidR="00C74DD3" w:rsidRPr="00C74DD3">
        <w:rPr>
          <w:rFonts w:hint="eastAsia"/>
        </w:rPr>
        <w:t>月各有多少只免子。</w:t>
      </w:r>
    </w:p>
    <w:p w14:paraId="33639A00" w14:textId="6EEC8199" w:rsidR="002268E3" w:rsidRDefault="002268E3" w:rsidP="002268E3">
      <w:r w:rsidRPr="00570F40">
        <w:rPr>
          <w:rFonts w:hint="eastAsia"/>
        </w:rPr>
        <w:t>三、分析问题、问题的模型</w:t>
      </w:r>
    </w:p>
    <w:p w14:paraId="7E4A556B" w14:textId="2DAA6F58" w:rsidR="002268E3" w:rsidRPr="00570F40" w:rsidRDefault="002268E3" w:rsidP="002268E3">
      <w:r>
        <w:tab/>
      </w:r>
      <w:r w:rsidR="00CB4788">
        <w:rPr>
          <w:rFonts w:hint="eastAsia"/>
        </w:rPr>
        <w:t>迭代模型的使用，将问题的迭代公式找出即可解决。</w:t>
      </w:r>
    </w:p>
    <w:p w14:paraId="0F17BE81" w14:textId="2453DC17" w:rsidR="002268E3" w:rsidRDefault="002268E3" w:rsidP="002268E3">
      <w:r>
        <w:tab/>
        <w:t>1</w:t>
      </w:r>
      <w:r>
        <w:rPr>
          <w:rFonts w:hint="eastAsia"/>
        </w:rPr>
        <w:t>）</w:t>
      </w:r>
      <w:r w:rsidR="00CB4788">
        <w:rPr>
          <w:rFonts w:hint="eastAsia"/>
        </w:rPr>
        <w:t>将</w:t>
      </w:r>
      <w:r w:rsidR="00CB4788">
        <w:rPr>
          <w:rFonts w:hint="eastAsia"/>
        </w:rPr>
        <w:t>1</w:t>
      </w:r>
      <w:r w:rsidR="00CB4788">
        <w:rPr>
          <w:rFonts w:hint="eastAsia"/>
        </w:rPr>
        <w:t>年划分为</w:t>
      </w:r>
      <w:r w:rsidR="00CB4788">
        <w:rPr>
          <w:rFonts w:hint="eastAsia"/>
        </w:rPr>
        <w:t>5</w:t>
      </w:r>
      <w:r w:rsidR="00CB4788">
        <w:rPr>
          <w:rFonts w:hint="eastAsia"/>
        </w:rPr>
        <w:t>次循环，以每三个月为计算周期</w:t>
      </w:r>
    </w:p>
    <w:p w14:paraId="23DBC95B" w14:textId="40232335" w:rsidR="002268E3" w:rsidRDefault="002268E3" w:rsidP="002268E3">
      <w:r>
        <w:tab/>
        <w:t>2</w:t>
      </w:r>
      <w:r>
        <w:rPr>
          <w:rFonts w:hint="eastAsia"/>
        </w:rPr>
        <w:t>）</w:t>
      </w:r>
      <w:r w:rsidR="00CB4788">
        <w:rPr>
          <w:rFonts w:hint="eastAsia"/>
        </w:rPr>
        <w:t>初始</w:t>
      </w:r>
      <w:r w:rsidR="00CB4788">
        <w:rPr>
          <w:rFonts w:hint="eastAsia"/>
        </w:rPr>
        <w:t>1</w:t>
      </w:r>
      <w:r w:rsidR="00CB4788">
        <w:rPr>
          <w:rFonts w:hint="eastAsia"/>
        </w:rPr>
        <w:t>月，</w:t>
      </w:r>
      <w:r w:rsidR="00CB4788">
        <w:rPr>
          <w:rFonts w:hint="eastAsia"/>
        </w:rPr>
        <w:t>2</w:t>
      </w:r>
      <w:r w:rsidR="00CB4788">
        <w:rPr>
          <w:rFonts w:hint="eastAsia"/>
        </w:rPr>
        <w:t>月为</w:t>
      </w:r>
      <w:r w:rsidR="00CB4788">
        <w:rPr>
          <w:rFonts w:hint="eastAsia"/>
        </w:rPr>
        <w:t>1</w:t>
      </w:r>
    </w:p>
    <w:p w14:paraId="1EC81145" w14:textId="633435DF" w:rsidR="00BF6E51" w:rsidRDefault="002268E3" w:rsidP="002268E3">
      <w:r>
        <w:tab/>
        <w:t>3</w:t>
      </w:r>
      <w:r>
        <w:rPr>
          <w:rFonts w:hint="eastAsia"/>
        </w:rPr>
        <w:t>）</w:t>
      </w:r>
      <w:r w:rsidR="00CB4788">
        <w:rPr>
          <w:rFonts w:hint="eastAsia"/>
        </w:rPr>
        <w:t>利用迭代公式累加即可得到每月兔子对数</w:t>
      </w:r>
    </w:p>
    <w:p w14:paraId="18FED7EF" w14:textId="77777777" w:rsidR="00CB4788" w:rsidRDefault="00CB4788" w:rsidP="00CB4788">
      <w:r>
        <w:tab/>
      </w:r>
      <w:r>
        <w:tab/>
        <w:t>a = a + b;</w:t>
      </w:r>
    </w:p>
    <w:p w14:paraId="65038ED7" w14:textId="170B6445" w:rsidR="00CB4788" w:rsidRPr="00570F40" w:rsidRDefault="00CB4788" w:rsidP="00CB4788">
      <w:r>
        <w:t xml:space="preserve">        b = a + b;</w:t>
      </w:r>
    </w:p>
    <w:p w14:paraId="5C74B325" w14:textId="77777777" w:rsidR="002268E3" w:rsidRPr="00570F40" w:rsidRDefault="002268E3" w:rsidP="002268E3">
      <w:r w:rsidRPr="00570F40">
        <w:rPr>
          <w:rFonts w:hint="eastAsia"/>
        </w:rPr>
        <w:t>四、解题思路、方案</w:t>
      </w:r>
    </w:p>
    <w:p w14:paraId="04096AB6" w14:textId="77777777" w:rsidR="002268E3" w:rsidRPr="00570F40" w:rsidRDefault="002268E3" w:rsidP="002268E3">
      <w:r w:rsidRPr="00570F40">
        <w:rPr>
          <w:rFonts w:hint="eastAsia"/>
        </w:rPr>
        <w:tab/>
        <w:t>4.1</w:t>
      </w:r>
      <w:r>
        <w:rPr>
          <w:rFonts w:hint="eastAsia"/>
        </w:rPr>
        <w:t>方案实现</w:t>
      </w:r>
    </w:p>
    <w:p w14:paraId="784F7A8A" w14:textId="77777777" w:rsidR="002268E3" w:rsidRDefault="002268E3" w:rsidP="002268E3">
      <w:r w:rsidRPr="00570F40">
        <w:tab/>
      </w:r>
      <w:r w:rsidRPr="00570F40">
        <w:tab/>
        <w:t>4.1.</w:t>
      </w:r>
      <w:r>
        <w:t>1</w:t>
      </w:r>
      <w:r w:rsidRPr="00570F40">
        <w:t xml:space="preserve"> </w:t>
      </w:r>
      <w:r w:rsidRPr="00570F40">
        <w:rPr>
          <w:rFonts w:hint="eastAsia"/>
        </w:rPr>
        <w:t>选用的算法策略、使用该策略的理由</w:t>
      </w:r>
    </w:p>
    <w:p w14:paraId="1C1D09B4" w14:textId="5CD1220A" w:rsidR="002268E3" w:rsidRPr="00570F40" w:rsidRDefault="002268E3" w:rsidP="002268E3">
      <w:r>
        <w:tab/>
      </w:r>
      <w:r>
        <w:tab/>
      </w:r>
      <w:r>
        <w:tab/>
      </w:r>
      <w:r w:rsidR="00CB4788">
        <w:rPr>
          <w:rFonts w:hint="eastAsia"/>
        </w:rPr>
        <w:t>迭代法</w:t>
      </w:r>
    </w:p>
    <w:p w14:paraId="210A04C0" w14:textId="77777777" w:rsidR="002268E3" w:rsidRDefault="002268E3" w:rsidP="002268E3">
      <w:r w:rsidRPr="00570F40">
        <w:tab/>
      </w:r>
      <w:r w:rsidRPr="00570F40">
        <w:tab/>
        <w:t>4.1.</w:t>
      </w:r>
      <w:r>
        <w:t>2</w:t>
      </w:r>
      <w:r w:rsidRPr="00570F40">
        <w:t xml:space="preserve"> </w:t>
      </w:r>
      <w:r w:rsidRPr="00570F40">
        <w:rPr>
          <w:rFonts w:hint="eastAsia"/>
        </w:rPr>
        <w:t>算法的时间复杂度、空间复杂度分析</w:t>
      </w:r>
    </w:p>
    <w:p w14:paraId="186502BC" w14:textId="77777777" w:rsidR="002268E3" w:rsidRDefault="002268E3" w:rsidP="002268E3">
      <w:r>
        <w:tab/>
      </w:r>
      <w:r>
        <w:tab/>
      </w:r>
      <w:r>
        <w:tab/>
      </w:r>
      <w:r>
        <w:rPr>
          <w:rFonts w:hint="eastAsia"/>
        </w:rPr>
        <w:t>时间复杂度：</w:t>
      </w:r>
      <w:r>
        <w:t>O</w:t>
      </w:r>
      <w:r>
        <w:rPr>
          <w:rFonts w:hint="eastAsia"/>
        </w:rPr>
        <w:t>（</w:t>
      </w:r>
      <w:r>
        <w:rPr>
          <w:rFonts w:hint="eastAsia"/>
        </w:rPr>
        <w:t>n</w:t>
      </w:r>
      <w:r>
        <w:rPr>
          <w:rFonts w:hint="eastAsia"/>
        </w:rPr>
        <w:t>）</w:t>
      </w:r>
    </w:p>
    <w:p w14:paraId="7626969F" w14:textId="77777777" w:rsidR="002268E3" w:rsidRPr="00D0041D" w:rsidRDefault="002268E3" w:rsidP="002268E3">
      <w:r>
        <w:tab/>
      </w:r>
      <w:r>
        <w:tab/>
      </w:r>
      <w:r>
        <w:tab/>
      </w:r>
      <w:r>
        <w:rPr>
          <w:rFonts w:hint="eastAsia"/>
        </w:rPr>
        <w:t>空间复杂度：</w:t>
      </w:r>
      <w:r>
        <w:t>O</w:t>
      </w:r>
      <w:r>
        <w:rPr>
          <w:rFonts w:hint="eastAsia"/>
        </w:rPr>
        <w:t>（</w:t>
      </w:r>
      <w:r>
        <w:t>0</w:t>
      </w:r>
      <w:r>
        <w:rPr>
          <w:rFonts w:hint="eastAsia"/>
        </w:rPr>
        <w:t>）</w:t>
      </w:r>
    </w:p>
    <w:p w14:paraId="416D5809" w14:textId="77777777" w:rsidR="002268E3" w:rsidRPr="00570F40" w:rsidRDefault="002268E3" w:rsidP="002268E3">
      <w:pPr>
        <w:ind w:firstLine="420"/>
      </w:pPr>
      <w:r>
        <w:t>4.2  J</w:t>
      </w:r>
      <w:r>
        <w:rPr>
          <w:rFonts w:hint="eastAsia"/>
        </w:rPr>
        <w:t>ava</w:t>
      </w:r>
      <w:r>
        <w:t xml:space="preserve"> </w:t>
      </w:r>
      <w:r>
        <w:rPr>
          <w:rFonts w:hint="eastAsia"/>
        </w:rPr>
        <w:t>实现</w:t>
      </w:r>
      <w:r w:rsidRPr="00570F40">
        <w:rPr>
          <w:rFonts w:hint="eastAsia"/>
        </w:rPr>
        <w:t>程序源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2268E3" w:rsidRPr="00570F40" w14:paraId="64E8FCF9" w14:textId="77777777" w:rsidTr="00461A0A">
        <w:tc>
          <w:tcPr>
            <w:tcW w:w="8522" w:type="dxa"/>
            <w:shd w:val="clear" w:color="auto" w:fill="auto"/>
          </w:tcPr>
          <w:p w14:paraId="7402545F" w14:textId="77777777" w:rsidR="00CB4788" w:rsidRDefault="00CB4788" w:rsidP="00CB4788">
            <w:r>
              <w:t>public class rabbit {</w:t>
            </w:r>
          </w:p>
          <w:p w14:paraId="186BA3DF" w14:textId="77777777" w:rsidR="00CB4788" w:rsidRDefault="00CB4788" w:rsidP="00CB4788">
            <w:r>
              <w:t xml:space="preserve">    public static void main(String[] args) {</w:t>
            </w:r>
          </w:p>
          <w:p w14:paraId="747A5017" w14:textId="77777777" w:rsidR="00CB4788" w:rsidRDefault="00CB4788" w:rsidP="00CB4788">
            <w:r>
              <w:t xml:space="preserve">        print();</w:t>
            </w:r>
          </w:p>
          <w:p w14:paraId="135F7766" w14:textId="77777777" w:rsidR="00CB4788" w:rsidRDefault="00CB4788" w:rsidP="00CB4788">
            <w:r>
              <w:t xml:space="preserve">    }</w:t>
            </w:r>
          </w:p>
          <w:p w14:paraId="50742D0A" w14:textId="77777777" w:rsidR="00CB4788" w:rsidRDefault="00CB4788" w:rsidP="00CB4788"/>
          <w:p w14:paraId="13F0C030" w14:textId="77777777" w:rsidR="00CB4788" w:rsidRDefault="00CB4788" w:rsidP="00CB4788">
            <w:r>
              <w:t xml:space="preserve">    static void print(){</w:t>
            </w:r>
          </w:p>
          <w:p w14:paraId="1609A5F7" w14:textId="77777777" w:rsidR="00CB4788" w:rsidRDefault="00CB4788" w:rsidP="00CB4788">
            <w:r>
              <w:t xml:space="preserve">        int a = 1;</w:t>
            </w:r>
          </w:p>
          <w:p w14:paraId="0B30B4DF" w14:textId="77777777" w:rsidR="00CB4788" w:rsidRDefault="00CB4788" w:rsidP="00CB4788">
            <w:r>
              <w:t xml:space="preserve">        int b = 1;</w:t>
            </w:r>
          </w:p>
          <w:p w14:paraId="66979511" w14:textId="77777777" w:rsidR="00CB4788" w:rsidRDefault="00CB4788" w:rsidP="00CB4788">
            <w:r>
              <w:t xml:space="preserve">        int i = 2;</w:t>
            </w:r>
          </w:p>
          <w:p w14:paraId="603EA702" w14:textId="77777777" w:rsidR="00CB4788" w:rsidRDefault="00CB4788" w:rsidP="00CB4788">
            <w:r>
              <w:t xml:space="preserve">        System.out.println(a);</w:t>
            </w:r>
          </w:p>
          <w:p w14:paraId="5E99DEE7" w14:textId="77777777" w:rsidR="00CB4788" w:rsidRDefault="00CB4788" w:rsidP="00CB4788">
            <w:r>
              <w:t xml:space="preserve">        System.out.println(b);</w:t>
            </w:r>
          </w:p>
          <w:p w14:paraId="50092254" w14:textId="77777777" w:rsidR="00CB4788" w:rsidRDefault="00CB4788" w:rsidP="00CB4788">
            <w:r>
              <w:t xml:space="preserve">        for (i=1;i&lt;=5;i++){</w:t>
            </w:r>
          </w:p>
          <w:p w14:paraId="0976C543" w14:textId="77777777" w:rsidR="00CB4788" w:rsidRDefault="00CB4788" w:rsidP="00CB4788">
            <w:r>
              <w:t xml:space="preserve">            a = a + b;</w:t>
            </w:r>
          </w:p>
          <w:p w14:paraId="2C7A5F87" w14:textId="77777777" w:rsidR="00CB4788" w:rsidRDefault="00CB4788" w:rsidP="00CB4788">
            <w:r>
              <w:t xml:space="preserve">            b = a + b;</w:t>
            </w:r>
          </w:p>
          <w:p w14:paraId="6DAF7CC1" w14:textId="77777777" w:rsidR="00CB4788" w:rsidRDefault="00CB4788" w:rsidP="00CB4788">
            <w:r>
              <w:t xml:space="preserve">            System.out.println(a);</w:t>
            </w:r>
          </w:p>
          <w:p w14:paraId="0051F998" w14:textId="77777777" w:rsidR="00CB4788" w:rsidRDefault="00CB4788" w:rsidP="00CB4788">
            <w:r>
              <w:t xml:space="preserve">            System.out.println(b);</w:t>
            </w:r>
          </w:p>
          <w:p w14:paraId="63E0EAE6" w14:textId="77777777" w:rsidR="00CB4788" w:rsidRDefault="00CB4788" w:rsidP="00CB4788">
            <w:r>
              <w:lastRenderedPageBreak/>
              <w:t xml:space="preserve">        }</w:t>
            </w:r>
          </w:p>
          <w:p w14:paraId="46A0599D" w14:textId="77777777" w:rsidR="00CB4788" w:rsidRDefault="00CB4788" w:rsidP="00CB4788">
            <w:r>
              <w:t xml:space="preserve">    }</w:t>
            </w:r>
          </w:p>
          <w:p w14:paraId="5CE8AAB0" w14:textId="109ABF05" w:rsidR="002268E3" w:rsidRPr="00570F40" w:rsidRDefault="00CB4788" w:rsidP="00CB4788">
            <w:r>
              <w:t>}</w:t>
            </w:r>
          </w:p>
        </w:tc>
      </w:tr>
    </w:tbl>
    <w:p w14:paraId="593DD0E5" w14:textId="77777777" w:rsidR="002268E3" w:rsidRPr="00570F40" w:rsidRDefault="002268E3" w:rsidP="002268E3"/>
    <w:p w14:paraId="6137A1BB" w14:textId="38D31D80" w:rsidR="002268E3" w:rsidRPr="00570F40" w:rsidRDefault="002268E3" w:rsidP="002268E3">
      <w:r w:rsidRPr="00570F40">
        <w:rPr>
          <w:rFonts w:hint="eastAsia"/>
        </w:rPr>
        <w:t xml:space="preserve"> </w:t>
      </w:r>
      <w:r w:rsidRPr="00570F40">
        <w:t xml:space="preserve">   </w:t>
      </w:r>
      <w:r>
        <w:tab/>
        <w:t>4.2</w:t>
      </w:r>
      <w:r>
        <w:rPr>
          <w:rFonts w:hint="eastAsia"/>
        </w:rPr>
        <w:t>.1</w:t>
      </w:r>
      <w:r w:rsidRPr="00570F40">
        <w:rPr>
          <w:rFonts w:hint="eastAsia"/>
        </w:rPr>
        <w:t>程序运行结果</w:t>
      </w:r>
      <w:r>
        <w:rPr>
          <w:rFonts w:hint="eastAsia"/>
        </w:rPr>
        <w:t>：</w:t>
      </w:r>
    </w:p>
    <w:p w14:paraId="2E446311" w14:textId="4806F2E8" w:rsidR="002268E3" w:rsidRDefault="00CB4788" w:rsidP="00BF6E51">
      <w:pPr>
        <w:jc w:val="center"/>
      </w:pPr>
      <w:r>
        <w:rPr>
          <w:noProof/>
        </w:rPr>
        <w:drawing>
          <wp:inline distT="0" distB="0" distL="0" distR="0" wp14:anchorId="4DA18413" wp14:editId="4854A5EB">
            <wp:extent cx="4237087" cy="355122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7087" cy="3551228"/>
                    </a:xfrm>
                    <a:prstGeom prst="rect">
                      <a:avLst/>
                    </a:prstGeom>
                  </pic:spPr>
                </pic:pic>
              </a:graphicData>
            </a:graphic>
          </wp:inline>
        </w:drawing>
      </w:r>
    </w:p>
    <w:p w14:paraId="10995EBE" w14:textId="77777777" w:rsidR="002268E3" w:rsidRPr="00570F40" w:rsidRDefault="002268E3" w:rsidP="002268E3">
      <w:r>
        <w:tab/>
        <w:t xml:space="preserve">4.3 </w:t>
      </w:r>
      <w:r>
        <w:rPr>
          <w:rFonts w:hint="eastAsia"/>
        </w:rPr>
        <w:t>pytho</w:t>
      </w:r>
      <w:r>
        <w:t xml:space="preserve">n </w:t>
      </w:r>
      <w:r>
        <w:rPr>
          <w:rFonts w:hint="eastAsia"/>
        </w:rPr>
        <w:t>实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tblGrid>
      <w:tr w:rsidR="002268E3" w:rsidRPr="00570F40" w14:paraId="5A771CF7" w14:textId="77777777" w:rsidTr="00461A0A">
        <w:trPr>
          <w:trHeight w:val="4145"/>
        </w:trPr>
        <w:tc>
          <w:tcPr>
            <w:tcW w:w="8279" w:type="dxa"/>
            <w:shd w:val="clear" w:color="auto" w:fill="auto"/>
          </w:tcPr>
          <w:p w14:paraId="7018BAC3" w14:textId="7D6E3A97" w:rsidR="00F273AA" w:rsidRDefault="00F273AA" w:rsidP="00F273AA">
            <w:r>
              <w:t xml:space="preserve">def </w:t>
            </w:r>
            <w:r w:rsidR="001E4E09">
              <w:rPr>
                <w:rFonts w:hint="eastAsia"/>
              </w:rPr>
              <w:t>rabbit</w:t>
            </w:r>
            <w:r>
              <w:t>(n, m):</w:t>
            </w:r>
          </w:p>
          <w:p w14:paraId="7FC1BF5A" w14:textId="77777777" w:rsidR="00F273AA" w:rsidRDefault="00F273AA" w:rsidP="00F273AA">
            <w:r>
              <w:t xml:space="preserve">    if n == 1 or m == 1:</w:t>
            </w:r>
          </w:p>
          <w:p w14:paraId="46D6CAEB" w14:textId="77777777" w:rsidR="00F273AA" w:rsidRDefault="00F273AA" w:rsidP="00F273AA">
            <w:r>
              <w:t xml:space="preserve">        return 1</w:t>
            </w:r>
          </w:p>
          <w:p w14:paraId="441D7231" w14:textId="7ECFBAE0" w:rsidR="00B21683" w:rsidRDefault="00F273AA" w:rsidP="00B21683">
            <w:r>
              <w:t xml:space="preserve">   </w:t>
            </w:r>
            <w:r w:rsidR="00B21683">
              <w:t>for</w:t>
            </w:r>
            <w:r w:rsidR="00FD700C">
              <w:t xml:space="preserve"> i in range(5):</w:t>
            </w:r>
          </w:p>
          <w:p w14:paraId="38B29E57" w14:textId="1CE0CCC3" w:rsidR="00B21683" w:rsidRDefault="00B21683" w:rsidP="00B21683">
            <w:r>
              <w:t xml:space="preserve">        a = a + b</w:t>
            </w:r>
          </w:p>
          <w:p w14:paraId="37712F98" w14:textId="208B736A" w:rsidR="00B21683" w:rsidRDefault="00B21683" w:rsidP="00B21683">
            <w:r>
              <w:t xml:space="preserve">        b = a + b</w:t>
            </w:r>
          </w:p>
          <w:p w14:paraId="0C3BB8B5" w14:textId="5A0FFE67" w:rsidR="00B21683" w:rsidRDefault="00B21683" w:rsidP="00B21683">
            <w:r>
              <w:t xml:space="preserve">        print(a)</w:t>
            </w:r>
          </w:p>
          <w:p w14:paraId="239822F6" w14:textId="7C5CBD28" w:rsidR="00F273AA" w:rsidRDefault="00B21683" w:rsidP="00B21683">
            <w:pPr>
              <w:rPr>
                <w:rFonts w:hint="eastAsia"/>
              </w:rPr>
            </w:pPr>
            <w:r>
              <w:t xml:space="preserve">        print(b)</w:t>
            </w:r>
          </w:p>
          <w:p w14:paraId="1E81F9AE" w14:textId="77777777" w:rsidR="00F273AA" w:rsidRDefault="00F273AA" w:rsidP="00F273AA"/>
          <w:p w14:paraId="7B545888" w14:textId="77777777" w:rsidR="00F273AA" w:rsidRDefault="00F273AA" w:rsidP="00F273AA"/>
          <w:p w14:paraId="6DD54ED1" w14:textId="77777777" w:rsidR="00F273AA" w:rsidRDefault="00F273AA" w:rsidP="00F273AA">
            <w:r>
              <w:t>if __name__ == '__main__':</w:t>
            </w:r>
          </w:p>
          <w:p w14:paraId="2B3D9A0B" w14:textId="77777777" w:rsidR="00F273AA" w:rsidRDefault="00F273AA" w:rsidP="00F273AA">
            <w:r>
              <w:t xml:space="preserve">    nn = input()</w:t>
            </w:r>
          </w:p>
          <w:p w14:paraId="754B640C" w14:textId="77777777" w:rsidR="00F273AA" w:rsidRDefault="00F273AA" w:rsidP="00F273AA">
            <w:r>
              <w:t xml:space="preserve">    nn = int(nn)</w:t>
            </w:r>
          </w:p>
          <w:p w14:paraId="4060BE73" w14:textId="684A0835" w:rsidR="002268E3" w:rsidRPr="00570F40" w:rsidRDefault="00F273AA" w:rsidP="00F273AA">
            <w:r>
              <w:t xml:space="preserve">    print(divider(nn, nn))</w:t>
            </w:r>
          </w:p>
        </w:tc>
      </w:tr>
    </w:tbl>
    <w:p w14:paraId="269F0BBF" w14:textId="77777777" w:rsidR="002268E3" w:rsidRPr="00570F40" w:rsidRDefault="002268E3" w:rsidP="002268E3"/>
    <w:p w14:paraId="3E9253F6" w14:textId="77777777" w:rsidR="002268E3" w:rsidRDefault="002268E3" w:rsidP="002268E3">
      <w:r w:rsidRPr="00570F40">
        <w:rPr>
          <w:rFonts w:hint="eastAsia"/>
        </w:rPr>
        <w:t xml:space="preserve"> </w:t>
      </w:r>
      <w:r w:rsidRPr="00570F40">
        <w:t xml:space="preserve">   </w:t>
      </w:r>
      <w:r w:rsidRPr="00570F40">
        <w:tab/>
        <w:t>4.</w:t>
      </w:r>
      <w:r>
        <w:t>3</w:t>
      </w:r>
      <w:r w:rsidRPr="00570F40">
        <w:t>.</w:t>
      </w:r>
      <w:r>
        <w:t>1</w:t>
      </w:r>
      <w:r w:rsidRPr="00570F40">
        <w:t xml:space="preserve"> </w:t>
      </w:r>
      <w:r w:rsidRPr="00570F40">
        <w:rPr>
          <w:rFonts w:hint="eastAsia"/>
        </w:rPr>
        <w:t>程序运行结果</w:t>
      </w:r>
    </w:p>
    <w:p w14:paraId="0EABD957" w14:textId="0F79CA5C" w:rsidR="002268E3" w:rsidRDefault="00617109" w:rsidP="002268E3">
      <w:pPr>
        <w:jc w:val="center"/>
      </w:pPr>
      <w:r>
        <w:rPr>
          <w:noProof/>
        </w:rPr>
        <w:lastRenderedPageBreak/>
        <w:drawing>
          <wp:inline distT="0" distB="0" distL="0" distR="0" wp14:anchorId="79BE9D50" wp14:editId="20BED669">
            <wp:extent cx="4236720" cy="3215640"/>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9442"/>
                    <a:stretch/>
                  </pic:blipFill>
                  <pic:spPr bwMode="auto">
                    <a:xfrm>
                      <a:off x="0" y="0"/>
                      <a:ext cx="4237087" cy="3215919"/>
                    </a:xfrm>
                    <a:prstGeom prst="rect">
                      <a:avLst/>
                    </a:prstGeom>
                    <a:ln>
                      <a:noFill/>
                    </a:ln>
                    <a:extLst>
                      <a:ext uri="{53640926-AAD7-44D8-BBD7-CCE9431645EC}">
                        <a14:shadowObscured xmlns:a14="http://schemas.microsoft.com/office/drawing/2010/main"/>
                      </a:ext>
                    </a:extLst>
                  </pic:spPr>
                </pic:pic>
              </a:graphicData>
            </a:graphic>
          </wp:inline>
        </w:drawing>
      </w:r>
    </w:p>
    <w:p w14:paraId="71BD9154" w14:textId="77777777" w:rsidR="002268E3" w:rsidRDefault="002268E3" w:rsidP="002268E3">
      <w:pPr>
        <w:jc w:val="center"/>
      </w:pPr>
    </w:p>
    <w:p w14:paraId="107D4299" w14:textId="77777777" w:rsidR="002268E3" w:rsidRDefault="002268E3" w:rsidP="002268E3">
      <w:pPr>
        <w:jc w:val="center"/>
      </w:pPr>
    </w:p>
    <w:p w14:paraId="30709D75" w14:textId="77777777" w:rsidR="002268E3" w:rsidRPr="00570F40" w:rsidRDefault="002268E3" w:rsidP="002268E3">
      <w:r w:rsidRPr="00570F40">
        <w:rPr>
          <w:rFonts w:hint="eastAsia"/>
        </w:rPr>
        <w:t>五、结论</w:t>
      </w:r>
    </w:p>
    <w:p w14:paraId="6B555BFB" w14:textId="473B19DF" w:rsidR="002268E3" w:rsidRPr="00570F40" w:rsidRDefault="002268E3" w:rsidP="002268E3">
      <w:r w:rsidRPr="00570F40">
        <w:rPr>
          <w:rFonts w:hint="eastAsia"/>
        </w:rPr>
        <w:tab/>
      </w:r>
      <w:r w:rsidR="00CB4788">
        <w:rPr>
          <w:rFonts w:hint="eastAsia"/>
        </w:rPr>
        <w:t>本题对于迭代公式的考察，本来可以将问题划分为多种迭代模型，例如以三个月为一周期进行迭代</w:t>
      </w:r>
      <w:r w:rsidR="00CB4788">
        <w:rPr>
          <w:rFonts w:hint="eastAsia"/>
        </w:rPr>
        <w:t>c</w:t>
      </w:r>
      <w:r w:rsidR="00CB4788">
        <w:t>=a+b,a=c+b,b=a+c</w:t>
      </w:r>
      <w:r w:rsidR="00CB4788">
        <w:rPr>
          <w:rFonts w:hint="eastAsia"/>
        </w:rPr>
        <w:t>，而这里使用了</w:t>
      </w:r>
      <w:r w:rsidR="00CB4788">
        <w:rPr>
          <w:rFonts w:hint="eastAsia"/>
        </w:rPr>
        <w:t>c</w:t>
      </w:r>
      <w:r w:rsidR="00CB4788">
        <w:rPr>
          <w:rFonts w:hint="eastAsia"/>
        </w:rPr>
        <w:t>这个变量，会增加算法的空间复杂度，同时循环次数增多，也增加了时间复杂度，出于两方面的考虑将一年划分为五次循环计算，空间与时间复杂度</w:t>
      </w:r>
      <w:r w:rsidR="003A67FD">
        <w:rPr>
          <w:rFonts w:hint="eastAsia"/>
        </w:rPr>
        <w:t>都较低，此题</w:t>
      </w:r>
      <w:r w:rsidR="003A67FD">
        <w:rPr>
          <w:rFonts w:hint="eastAsia"/>
        </w:rPr>
        <w:t>1</w:t>
      </w:r>
      <w:r w:rsidR="003A67FD">
        <w:t>2</w:t>
      </w:r>
      <w:r w:rsidR="003A67FD">
        <w:rPr>
          <w:rFonts w:hint="eastAsia"/>
        </w:rPr>
        <w:t>月兔子对数从</w:t>
      </w:r>
      <w:r w:rsidR="003A67FD">
        <w:rPr>
          <w:rFonts w:hint="eastAsia"/>
        </w:rPr>
        <w:t>1</w:t>
      </w:r>
      <w:r w:rsidR="003A67FD">
        <w:rPr>
          <w:rFonts w:hint="eastAsia"/>
        </w:rPr>
        <w:t>增加到</w:t>
      </w:r>
      <w:r w:rsidR="003A67FD">
        <w:rPr>
          <w:rFonts w:hint="eastAsia"/>
        </w:rPr>
        <w:t>1</w:t>
      </w:r>
      <w:r w:rsidR="003A67FD">
        <w:t>44</w:t>
      </w:r>
      <w:r w:rsidR="003A67FD">
        <w:rPr>
          <w:rFonts w:hint="eastAsia"/>
        </w:rPr>
        <w:t>，也让我发现生物不加管控的繁殖的可怕程度。</w:t>
      </w:r>
    </w:p>
    <w:p w14:paraId="7B10544C" w14:textId="77777777" w:rsidR="00CB4788" w:rsidRDefault="00CB4788" w:rsidP="00F273AA">
      <w:pPr>
        <w:ind w:firstLineChars="1300" w:firstLine="2730"/>
      </w:pPr>
      <w:bookmarkStart w:id="3" w:name="_Hlk103974180"/>
      <w:bookmarkEnd w:id="2"/>
    </w:p>
    <w:p w14:paraId="6984BFD8" w14:textId="77777777" w:rsidR="00CB4788" w:rsidRDefault="00CB4788" w:rsidP="00F273AA">
      <w:pPr>
        <w:ind w:firstLineChars="1300" w:firstLine="2730"/>
      </w:pPr>
    </w:p>
    <w:p w14:paraId="20F80A04" w14:textId="44E72E14" w:rsidR="00F273AA" w:rsidRPr="00570F40" w:rsidRDefault="00F273AA" w:rsidP="00F273AA">
      <w:pPr>
        <w:ind w:firstLineChars="1300" w:firstLine="2730"/>
      </w:pPr>
      <w:r>
        <w:t>3</w:t>
      </w:r>
      <w:r w:rsidRPr="00570F40">
        <w:t>-</w:t>
      </w:r>
      <w:r>
        <w:t xml:space="preserve">4 </w:t>
      </w:r>
      <w:r w:rsidR="003A67FD">
        <w:rPr>
          <w:rFonts w:hint="eastAsia"/>
        </w:rPr>
        <w:t>沙漠穿越</w:t>
      </w:r>
      <w:r>
        <w:rPr>
          <w:rFonts w:hint="eastAsia"/>
        </w:rPr>
        <w:t>问题</w:t>
      </w:r>
    </w:p>
    <w:p w14:paraId="66A509FA" w14:textId="77777777" w:rsidR="00F273AA" w:rsidRPr="00570F40" w:rsidRDefault="00F273AA" w:rsidP="00F273AA">
      <w:r w:rsidRPr="00570F40">
        <w:rPr>
          <w:rFonts w:hint="eastAsia"/>
        </w:rPr>
        <w:t>一、实验环境</w:t>
      </w:r>
    </w:p>
    <w:p w14:paraId="647CA372" w14:textId="42B84648" w:rsidR="00F273AA" w:rsidRDefault="00F273AA" w:rsidP="00F273AA">
      <w:r w:rsidRPr="00570F40">
        <w:rPr>
          <w:rFonts w:hint="eastAsia"/>
        </w:rPr>
        <w:tab/>
      </w:r>
      <w:r>
        <w:rPr>
          <w:rFonts w:hint="eastAsia"/>
        </w:rPr>
        <w:t>编程语言：</w:t>
      </w:r>
      <w:r>
        <w:rPr>
          <w:rFonts w:hint="eastAsia"/>
        </w:rPr>
        <w:t xml:space="preserve"> </w:t>
      </w:r>
      <w:r w:rsidRPr="00570F40">
        <w:t>Java/Python</w:t>
      </w:r>
      <w:r w:rsidR="001F3DAB">
        <w:rPr>
          <w:rFonts w:hint="eastAsia"/>
        </w:rPr>
        <w:t>/</w:t>
      </w:r>
      <w:r w:rsidR="001F3DAB">
        <w:t>C++</w:t>
      </w:r>
    </w:p>
    <w:p w14:paraId="1C972E46" w14:textId="6424DEED" w:rsidR="00F273AA" w:rsidRPr="00570F40" w:rsidRDefault="00F273AA" w:rsidP="00F273AA">
      <w:r>
        <w:tab/>
        <w:t>IDE</w:t>
      </w:r>
      <w:r>
        <w:rPr>
          <w:rFonts w:hint="eastAsia"/>
        </w:rPr>
        <w:t>环境：</w:t>
      </w:r>
      <w:r>
        <w:t xml:space="preserve"> </w:t>
      </w:r>
      <w:r>
        <w:rPr>
          <w:rFonts w:hint="eastAsia"/>
        </w:rPr>
        <w:t>I</w:t>
      </w:r>
      <w:r>
        <w:t>DEA/P</w:t>
      </w:r>
      <w:r>
        <w:rPr>
          <w:rFonts w:hint="eastAsia"/>
        </w:rPr>
        <w:t>y</w:t>
      </w:r>
      <w:r>
        <w:t>charm</w:t>
      </w:r>
      <w:r w:rsidR="001F3DAB">
        <w:rPr>
          <w:rFonts w:hint="eastAsia"/>
        </w:rPr>
        <w:t>/sub</w:t>
      </w:r>
      <w:r w:rsidR="001F3DAB">
        <w:t>lime</w:t>
      </w:r>
    </w:p>
    <w:p w14:paraId="6ED6EF72" w14:textId="77777777" w:rsidR="00F273AA" w:rsidRPr="00570F40" w:rsidRDefault="00F273AA" w:rsidP="00F273AA">
      <w:r w:rsidRPr="00570F40">
        <w:rPr>
          <w:rFonts w:hint="eastAsia"/>
        </w:rPr>
        <w:t>二、课设题目</w:t>
      </w:r>
    </w:p>
    <w:p w14:paraId="46ACD536" w14:textId="5A4E648E" w:rsidR="00F273AA" w:rsidRPr="00570F40" w:rsidRDefault="00F273AA" w:rsidP="00F273AA">
      <w:r w:rsidRPr="00570F40">
        <w:rPr>
          <w:rFonts w:hint="eastAsia"/>
        </w:rPr>
        <w:tab/>
      </w:r>
      <w:r w:rsidR="003A67FD" w:rsidRPr="003A67FD">
        <w:rPr>
          <w:rFonts w:hint="eastAsia"/>
        </w:rPr>
        <w:t>用一辆吉普车穿越</w:t>
      </w:r>
      <w:r w:rsidR="003A67FD" w:rsidRPr="003A67FD">
        <w:rPr>
          <w:rFonts w:hint="eastAsia"/>
        </w:rPr>
        <w:t>1000</w:t>
      </w:r>
      <w:r w:rsidR="003A67FD" w:rsidRPr="003A67FD">
        <w:rPr>
          <w:rFonts w:hint="eastAsia"/>
        </w:rPr>
        <w:t>公里的沙漠。吉普车的总装油量</w:t>
      </w:r>
      <w:r w:rsidR="003A67FD" w:rsidRPr="003A67FD">
        <w:rPr>
          <w:rFonts w:hint="eastAsia"/>
        </w:rPr>
        <w:t xml:space="preserve"> </w:t>
      </w:r>
      <w:r w:rsidR="003A67FD" w:rsidRPr="003A67FD">
        <w:rPr>
          <w:rFonts w:hint="eastAsia"/>
        </w:rPr>
        <w:t>为</w:t>
      </w:r>
      <w:r w:rsidR="003A67FD" w:rsidRPr="003A67FD">
        <w:rPr>
          <w:rFonts w:hint="eastAsia"/>
        </w:rPr>
        <w:t>500</w:t>
      </w:r>
      <w:r w:rsidR="003A67FD" w:rsidRPr="003A67FD">
        <w:rPr>
          <w:rFonts w:hint="eastAsia"/>
        </w:rPr>
        <w:t>加仑，耗油半为</w:t>
      </w:r>
      <w:r w:rsidR="003A67FD" w:rsidRPr="003A67FD">
        <w:rPr>
          <w:rFonts w:hint="eastAsia"/>
        </w:rPr>
        <w:t>1</w:t>
      </w:r>
      <w:r w:rsidR="003A67FD" w:rsidRPr="003A67FD">
        <w:rPr>
          <w:rFonts w:hint="eastAsia"/>
        </w:rPr>
        <w:t>加仑</w:t>
      </w:r>
      <w:r w:rsidR="003A67FD" w:rsidRPr="003A67FD">
        <w:rPr>
          <w:rFonts w:hint="eastAsia"/>
        </w:rPr>
        <w:t>/</w:t>
      </w:r>
      <w:r w:rsidR="003A67FD" w:rsidRPr="003A67FD">
        <w:rPr>
          <w:rFonts w:hint="eastAsia"/>
        </w:rPr>
        <w:t>公里。由于沙漠中没有油库，必须先用这辆车在沙漠中建立临时油库。该吉普车以最少的耗油量穿越沙漠，编程计算应在什么地方建油库，以及各处的贮油量。</w:t>
      </w:r>
    </w:p>
    <w:p w14:paraId="6F7C4890" w14:textId="77777777" w:rsidR="00F273AA" w:rsidRDefault="00F273AA" w:rsidP="00F273AA">
      <w:r w:rsidRPr="00570F40">
        <w:rPr>
          <w:rFonts w:hint="eastAsia"/>
        </w:rPr>
        <w:t>三、分析问题、问题的模型</w:t>
      </w:r>
    </w:p>
    <w:p w14:paraId="2A448DF8" w14:textId="7F97624F" w:rsidR="003A67FD" w:rsidRDefault="00F273AA" w:rsidP="003A67FD">
      <w:r>
        <w:tab/>
      </w:r>
      <w:r w:rsidR="003A67FD">
        <w:t>3.1</w:t>
      </w:r>
      <w:r w:rsidR="003A67FD">
        <w:rPr>
          <w:rFonts w:hint="eastAsia"/>
        </w:rPr>
        <w:t>假设：</w:t>
      </w:r>
    </w:p>
    <w:p w14:paraId="23071B84" w14:textId="77777777" w:rsidR="003A67FD" w:rsidRDefault="003A67FD" w:rsidP="003A67FD">
      <w:pPr>
        <w:ind w:left="420" w:firstLine="420"/>
      </w:pPr>
      <w:r>
        <w:rPr>
          <w:rFonts w:hint="eastAsia"/>
        </w:rPr>
        <w:t xml:space="preserve">1. </w:t>
      </w:r>
      <w:r>
        <w:rPr>
          <w:rFonts w:hint="eastAsia"/>
        </w:rPr>
        <w:t>每次车都载满油</w:t>
      </w:r>
    </w:p>
    <w:p w14:paraId="62B7682C" w14:textId="77777777" w:rsidR="003A67FD" w:rsidRDefault="003A67FD" w:rsidP="003A67FD">
      <w:pPr>
        <w:ind w:left="420" w:firstLine="420"/>
      </w:pPr>
      <w:r>
        <w:rPr>
          <w:rFonts w:hint="eastAsia"/>
        </w:rPr>
        <w:t xml:space="preserve">2. </w:t>
      </w:r>
      <w:r>
        <w:rPr>
          <w:rFonts w:hint="eastAsia"/>
        </w:rPr>
        <w:t>到达油库时刚好没有油</w:t>
      </w:r>
    </w:p>
    <w:p w14:paraId="5AF569D5" w14:textId="7281E609" w:rsidR="003A67FD" w:rsidRDefault="003A67FD" w:rsidP="003A67FD">
      <w:pPr>
        <w:ind w:left="420" w:firstLine="420"/>
      </w:pPr>
      <w:r>
        <w:rPr>
          <w:rFonts w:hint="eastAsia"/>
        </w:rPr>
        <w:t xml:space="preserve">3. </w:t>
      </w:r>
      <w:r>
        <w:rPr>
          <w:rFonts w:hint="eastAsia"/>
        </w:rPr>
        <w:t>假设每次最优运输奇数次</w:t>
      </w:r>
    </w:p>
    <w:p w14:paraId="131851FF" w14:textId="7C62DACE" w:rsidR="003A67FD" w:rsidRDefault="003A67FD" w:rsidP="003A67FD">
      <w:pPr>
        <w:ind w:firstLine="420"/>
      </w:pPr>
      <w:r>
        <w:t>3.2</w:t>
      </w:r>
      <w:r>
        <w:rPr>
          <w:rFonts w:hint="eastAsia"/>
        </w:rPr>
        <w:t xml:space="preserve"> </w:t>
      </w:r>
      <w:r>
        <w:rPr>
          <w:rFonts w:hint="eastAsia"/>
        </w:rPr>
        <w:t>解法：</w:t>
      </w:r>
    </w:p>
    <w:p w14:paraId="270E66B3" w14:textId="77777777" w:rsidR="003A67FD" w:rsidRDefault="003A67FD" w:rsidP="003A67FD">
      <w:pPr>
        <w:ind w:left="420" w:firstLine="420"/>
      </w:pPr>
      <w:r>
        <w:rPr>
          <w:rFonts w:hint="eastAsia"/>
        </w:rPr>
        <w:t xml:space="preserve">1. </w:t>
      </w:r>
      <w:r>
        <w:rPr>
          <w:rFonts w:hint="eastAsia"/>
        </w:rPr>
        <w:t>确保最后距离</w:t>
      </w:r>
      <w:r>
        <w:rPr>
          <w:rFonts w:hint="eastAsia"/>
        </w:rPr>
        <w:t>500</w:t>
      </w:r>
      <w:r>
        <w:rPr>
          <w:rFonts w:hint="eastAsia"/>
        </w:rPr>
        <w:t>米有一个油库有</w:t>
      </w:r>
      <w:r>
        <w:rPr>
          <w:rFonts w:hint="eastAsia"/>
        </w:rPr>
        <w:t>500 L</w:t>
      </w:r>
      <w:r>
        <w:rPr>
          <w:rFonts w:hint="eastAsia"/>
        </w:rPr>
        <w:t>油</w:t>
      </w:r>
    </w:p>
    <w:p w14:paraId="6E86AA4E" w14:textId="77777777" w:rsidR="003A67FD" w:rsidRDefault="003A67FD" w:rsidP="003A67FD">
      <w:pPr>
        <w:ind w:left="420" w:firstLine="420"/>
      </w:pPr>
      <w:r>
        <w:rPr>
          <w:rFonts w:hint="eastAsia"/>
        </w:rPr>
        <w:t xml:space="preserve">2. </w:t>
      </w:r>
      <w:r>
        <w:rPr>
          <w:rFonts w:hint="eastAsia"/>
        </w:rPr>
        <w:t>那倒数第二个油库设在哪会有最优解呢？</w:t>
      </w:r>
    </w:p>
    <w:p w14:paraId="246BC16B" w14:textId="7FE41898" w:rsidR="003A67FD" w:rsidRDefault="003A67FD" w:rsidP="003A67FD">
      <w:pPr>
        <w:ind w:left="420" w:firstLine="420"/>
      </w:pPr>
      <w:r>
        <w:rPr>
          <w:rFonts w:hint="eastAsia"/>
        </w:rPr>
        <w:t xml:space="preserve">3. </w:t>
      </w:r>
      <w:r>
        <w:rPr>
          <w:rFonts w:hint="eastAsia"/>
        </w:rPr>
        <w:t>可知至少得运两次，第一个油库才会有</w:t>
      </w:r>
      <w:r>
        <w:rPr>
          <w:rFonts w:hint="eastAsia"/>
        </w:rPr>
        <w:t>500 L</w:t>
      </w:r>
      <w:r>
        <w:rPr>
          <w:rFonts w:hint="eastAsia"/>
        </w:rPr>
        <w:t>油</w:t>
      </w:r>
    </w:p>
    <w:p w14:paraId="61AEAD48" w14:textId="6C906F16" w:rsidR="003A67FD" w:rsidRDefault="003A67FD" w:rsidP="003A67FD">
      <w:pPr>
        <w:ind w:firstLine="420"/>
      </w:pPr>
      <w:r>
        <w:lastRenderedPageBreak/>
        <w:t>3.3</w:t>
      </w:r>
      <w:r>
        <w:rPr>
          <w:rFonts w:hint="eastAsia"/>
        </w:rPr>
        <w:t>最优解法：</w:t>
      </w:r>
    </w:p>
    <w:p w14:paraId="31DC9D29" w14:textId="7C02802C" w:rsidR="003A67FD" w:rsidRDefault="003A67FD" w:rsidP="003A67FD">
      <w:pPr>
        <w:ind w:left="420" w:firstLine="420"/>
      </w:pPr>
      <w:r>
        <w:rPr>
          <w:rFonts w:hint="eastAsia"/>
        </w:rPr>
        <w:t xml:space="preserve">1. </w:t>
      </w:r>
      <w:r>
        <w:rPr>
          <w:rFonts w:hint="eastAsia"/>
        </w:rPr>
        <w:t>设距离下一个油站为</w:t>
      </w:r>
      <w:r>
        <w:rPr>
          <w:rFonts w:hint="eastAsia"/>
        </w:rPr>
        <w:t xml:space="preserve"> $x$</w:t>
      </w:r>
    </w:p>
    <w:p w14:paraId="6A81F8E0" w14:textId="06FC0875" w:rsidR="003A67FD" w:rsidRDefault="003A67FD" w:rsidP="003A67FD">
      <w:pPr>
        <w:ind w:left="420" w:firstLine="420"/>
      </w:pPr>
      <w:r>
        <w:rPr>
          <w:rFonts w:hint="eastAsia"/>
        </w:rPr>
        <w:t xml:space="preserve">2. </w:t>
      </w:r>
      <w:r>
        <w:rPr>
          <w:rFonts w:hint="eastAsia"/>
        </w:rPr>
        <w:t>第一次放下油</w:t>
      </w:r>
      <w:r>
        <w:rPr>
          <w:rFonts w:hint="eastAsia"/>
        </w:rPr>
        <w:t xml:space="preserve"> $y$</w:t>
      </w:r>
    </w:p>
    <w:p w14:paraId="17358B02" w14:textId="77777777" w:rsidR="003A67FD" w:rsidRDefault="003A67FD" w:rsidP="003A67FD">
      <w:pPr>
        <w:ind w:left="420" w:firstLine="420"/>
      </w:pPr>
      <w:r>
        <w:rPr>
          <w:rFonts w:hint="eastAsia"/>
        </w:rPr>
        <w:t xml:space="preserve">3. </w:t>
      </w:r>
      <w:r>
        <w:rPr>
          <w:rFonts w:hint="eastAsia"/>
        </w:rPr>
        <w:t>如图所示：</w:t>
      </w:r>
    </w:p>
    <w:p w14:paraId="7C229933" w14:textId="6A32AA24" w:rsidR="003A67FD" w:rsidRDefault="003A67FD" w:rsidP="003A67FD">
      <w:r>
        <w:rPr>
          <w:noProof/>
        </w:rPr>
        <w:drawing>
          <wp:inline distT="0" distB="0" distL="0" distR="0" wp14:anchorId="34B6062A" wp14:editId="22A7DB79">
            <wp:extent cx="5274310" cy="139065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390650"/>
                    </a:xfrm>
                    <a:prstGeom prst="rect">
                      <a:avLst/>
                    </a:prstGeom>
                  </pic:spPr>
                </pic:pic>
              </a:graphicData>
            </a:graphic>
          </wp:inline>
        </w:drawing>
      </w:r>
    </w:p>
    <w:p w14:paraId="2A1158D7" w14:textId="0DDD1659" w:rsidR="003A67FD" w:rsidRDefault="003A67FD" w:rsidP="003A67FD">
      <w:r>
        <w:t xml:space="preserve">  </w:t>
      </w:r>
    </w:p>
    <w:p w14:paraId="24766B16" w14:textId="0FEB514A" w:rsidR="003A67FD" w:rsidRDefault="003A67FD" w:rsidP="003A67FD">
      <w:pPr>
        <w:ind w:left="420"/>
      </w:pPr>
      <w:r>
        <w:t>3.4</w:t>
      </w:r>
      <w:r>
        <w:rPr>
          <w:rFonts w:hint="eastAsia"/>
        </w:rPr>
        <w:t>列方程：</w:t>
      </w:r>
    </w:p>
    <w:p w14:paraId="6DF6E8F5" w14:textId="1DD6998F" w:rsidR="003A67FD" w:rsidRDefault="003A67FD" w:rsidP="003A67FD">
      <w:pPr>
        <w:ind w:left="420" w:firstLine="420"/>
      </w:pPr>
      <w:r>
        <w:t xml:space="preserve">500-2x-y=0 </w:t>
      </w:r>
    </w:p>
    <w:p w14:paraId="2476F013" w14:textId="0FBEAD04" w:rsidR="003A67FD" w:rsidRDefault="003A67FD" w:rsidP="003A67FD">
      <w:pPr>
        <w:ind w:left="420" w:firstLine="420"/>
      </w:pPr>
      <w:r>
        <w:t xml:space="preserve">y+500-x=500 </w:t>
      </w:r>
    </w:p>
    <w:p w14:paraId="01E4D21D" w14:textId="77777777" w:rsidR="003A67FD" w:rsidRDefault="003A67FD" w:rsidP="003A67FD">
      <w:pPr>
        <w:ind w:left="420" w:firstLine="420"/>
      </w:pPr>
      <w:r>
        <w:rPr>
          <w:rFonts w:hint="eastAsia"/>
        </w:rPr>
        <w:t>* 1</w:t>
      </w:r>
      <w:r>
        <w:rPr>
          <w:rFonts w:hint="eastAsia"/>
        </w:rPr>
        <w:t>式为第一次运油过程</w:t>
      </w:r>
    </w:p>
    <w:p w14:paraId="0EA30655" w14:textId="25C60506" w:rsidR="003A67FD" w:rsidRDefault="003A67FD" w:rsidP="003A67FD">
      <w:pPr>
        <w:ind w:left="420" w:firstLine="420"/>
      </w:pPr>
      <w:r>
        <w:rPr>
          <w:rFonts w:hint="eastAsia"/>
        </w:rPr>
        <w:t>* 2</w:t>
      </w:r>
      <w:r>
        <w:rPr>
          <w:rFonts w:hint="eastAsia"/>
        </w:rPr>
        <w:t>式为第二次运油过程</w:t>
      </w:r>
    </w:p>
    <w:p w14:paraId="1F36A34D" w14:textId="7C34BEFF" w:rsidR="003A67FD" w:rsidRDefault="003A67FD" w:rsidP="003A67FD">
      <w:pPr>
        <w:ind w:firstLine="420"/>
      </w:pPr>
      <w:r>
        <w:rPr>
          <w:rFonts w:hint="eastAsia"/>
        </w:rPr>
        <w:t>可解得，</w:t>
      </w:r>
      <w:r>
        <w:rPr>
          <w:rFonts w:hint="eastAsia"/>
        </w:rPr>
        <w:t xml:space="preserve">x </w:t>
      </w:r>
      <w:r>
        <w:rPr>
          <w:rFonts w:hint="eastAsia"/>
        </w:rPr>
        <w:t>与</w:t>
      </w:r>
      <w:r>
        <w:rPr>
          <w:rFonts w:hint="eastAsia"/>
        </w:rPr>
        <w:t xml:space="preserve"> y </w:t>
      </w:r>
      <w:r>
        <w:rPr>
          <w:rFonts w:hint="eastAsia"/>
        </w:rPr>
        <w:t>相同，为</w:t>
      </w:r>
      <w:r>
        <w:rPr>
          <w:rFonts w:hint="eastAsia"/>
        </w:rPr>
        <w:t xml:space="preserve"> ${\Large \mathbf{\frac{500}{3}} }  $</w:t>
      </w:r>
    </w:p>
    <w:p w14:paraId="0E239233" w14:textId="77777777" w:rsidR="003A67FD" w:rsidRDefault="003A67FD" w:rsidP="003A67FD"/>
    <w:p w14:paraId="05AC5E1C" w14:textId="0953C6F8" w:rsidR="003A67FD" w:rsidRDefault="003A67FD" w:rsidP="003A67FD">
      <w:pPr>
        <w:ind w:firstLine="420"/>
      </w:pPr>
      <w:r>
        <w:rPr>
          <w:rFonts w:hint="eastAsia"/>
        </w:rPr>
        <w:t xml:space="preserve">* </w:t>
      </w:r>
      <w:r>
        <w:rPr>
          <w:rFonts w:hint="eastAsia"/>
        </w:rPr>
        <w:t>并可知储油为</w:t>
      </w:r>
      <w:r>
        <w:rPr>
          <w:rFonts w:hint="eastAsia"/>
        </w:rPr>
        <w:t xml:space="preserve"> 500 + 500 =1000 (</w:t>
      </w:r>
      <w:r>
        <w:rPr>
          <w:rFonts w:hint="eastAsia"/>
        </w:rPr>
        <w:t>两次运输</w:t>
      </w:r>
      <w:r>
        <w:rPr>
          <w:rFonts w:hint="eastAsia"/>
        </w:rPr>
        <w:t>)</w:t>
      </w:r>
    </w:p>
    <w:p w14:paraId="6B755584" w14:textId="2D4BEFA8" w:rsidR="003A67FD" w:rsidRDefault="003A67FD" w:rsidP="003A67FD">
      <w:pPr>
        <w:ind w:firstLine="420"/>
      </w:pPr>
      <w:r>
        <w:rPr>
          <w:rFonts w:hint="eastAsia"/>
        </w:rPr>
        <w:t xml:space="preserve">* </w:t>
      </w:r>
      <w:r>
        <w:rPr>
          <w:rFonts w:hint="eastAsia"/>
        </w:rPr>
        <w:t>由此递推可知第三个站点的</w:t>
      </w:r>
      <w:r>
        <w:rPr>
          <w:rFonts w:hint="eastAsia"/>
        </w:rPr>
        <w:t xml:space="preserve"> x</w:t>
      </w:r>
    </w:p>
    <w:p w14:paraId="40C7059E" w14:textId="77777777" w:rsidR="003A67FD" w:rsidRDefault="003A67FD" w:rsidP="003A67FD"/>
    <w:p w14:paraId="52665813" w14:textId="7A5C44C4" w:rsidR="00F273AA" w:rsidRPr="00570F40" w:rsidRDefault="00F273AA" w:rsidP="003A67FD">
      <w:r w:rsidRPr="00570F40">
        <w:rPr>
          <w:rFonts w:hint="eastAsia"/>
        </w:rPr>
        <w:t>四、解题思路、方案</w:t>
      </w:r>
    </w:p>
    <w:p w14:paraId="3B4DC006" w14:textId="77777777" w:rsidR="00F273AA" w:rsidRPr="00570F40" w:rsidRDefault="00F273AA" w:rsidP="00F273AA">
      <w:r w:rsidRPr="00570F40">
        <w:rPr>
          <w:rFonts w:hint="eastAsia"/>
        </w:rPr>
        <w:tab/>
        <w:t>4.1</w:t>
      </w:r>
      <w:r>
        <w:rPr>
          <w:rFonts w:hint="eastAsia"/>
        </w:rPr>
        <w:t>方案实现</w:t>
      </w:r>
    </w:p>
    <w:p w14:paraId="30CC67F8" w14:textId="77777777" w:rsidR="00F273AA" w:rsidRDefault="00F273AA" w:rsidP="00F273AA">
      <w:r w:rsidRPr="00570F40">
        <w:tab/>
      </w:r>
      <w:r w:rsidRPr="00570F40">
        <w:tab/>
        <w:t>4.1.</w:t>
      </w:r>
      <w:r>
        <w:t>1</w:t>
      </w:r>
      <w:r w:rsidRPr="00570F40">
        <w:t xml:space="preserve"> </w:t>
      </w:r>
      <w:r w:rsidRPr="00570F40">
        <w:rPr>
          <w:rFonts w:hint="eastAsia"/>
        </w:rPr>
        <w:t>选用的算法策略、使用该策略的理由</w:t>
      </w:r>
    </w:p>
    <w:p w14:paraId="2CBD5B01" w14:textId="01B4953F" w:rsidR="00F273AA" w:rsidRPr="00570F40" w:rsidRDefault="00F273AA" w:rsidP="00F273AA">
      <w:r>
        <w:tab/>
      </w:r>
      <w:r>
        <w:tab/>
      </w:r>
      <w:r>
        <w:tab/>
      </w:r>
      <w:r>
        <w:rPr>
          <w:rFonts w:hint="eastAsia"/>
        </w:rPr>
        <w:t>递归</w:t>
      </w:r>
    </w:p>
    <w:p w14:paraId="7758FAE5" w14:textId="77777777" w:rsidR="00F273AA" w:rsidRDefault="00F273AA" w:rsidP="00F273AA">
      <w:r w:rsidRPr="00570F40">
        <w:tab/>
      </w:r>
      <w:r w:rsidRPr="00570F40">
        <w:tab/>
        <w:t>4.1.</w:t>
      </w:r>
      <w:r>
        <w:t>2</w:t>
      </w:r>
      <w:r w:rsidRPr="00570F40">
        <w:t xml:space="preserve"> </w:t>
      </w:r>
      <w:r w:rsidRPr="00570F40">
        <w:rPr>
          <w:rFonts w:hint="eastAsia"/>
        </w:rPr>
        <w:t>算法的时间复杂度、空间复杂度分析</w:t>
      </w:r>
    </w:p>
    <w:p w14:paraId="2B9E129D" w14:textId="3A9F9438" w:rsidR="00F273AA" w:rsidRDefault="00F273AA" w:rsidP="00F273AA">
      <w:r>
        <w:tab/>
      </w:r>
      <w:r>
        <w:tab/>
      </w:r>
      <w:r>
        <w:tab/>
      </w:r>
      <w:r>
        <w:rPr>
          <w:rFonts w:hint="eastAsia"/>
        </w:rPr>
        <w:t>时间复杂度：</w:t>
      </w:r>
      <w:r>
        <w:t>O</w:t>
      </w:r>
      <w:r>
        <w:rPr>
          <w:rFonts w:hint="eastAsia"/>
        </w:rPr>
        <w:t>（</w:t>
      </w:r>
      <w:r>
        <w:rPr>
          <w:rFonts w:hint="eastAsia"/>
        </w:rPr>
        <w:t>n</w:t>
      </w:r>
      <w:r>
        <w:rPr>
          <w:rFonts w:hint="eastAsia"/>
        </w:rPr>
        <w:t>）</w:t>
      </w:r>
    </w:p>
    <w:p w14:paraId="6A3CC868" w14:textId="181A0E34" w:rsidR="00F273AA" w:rsidRPr="00D0041D" w:rsidRDefault="00F273AA" w:rsidP="00F273AA">
      <w:r>
        <w:tab/>
      </w:r>
      <w:r>
        <w:tab/>
      </w:r>
      <w:r>
        <w:tab/>
      </w:r>
      <w:r>
        <w:rPr>
          <w:rFonts w:hint="eastAsia"/>
        </w:rPr>
        <w:t>空间复杂度：</w:t>
      </w:r>
      <w:r>
        <w:t>O</w:t>
      </w:r>
      <w:r>
        <w:rPr>
          <w:rFonts w:hint="eastAsia"/>
        </w:rPr>
        <w:t>（</w:t>
      </w:r>
      <w:r w:rsidR="001F3DAB">
        <w:t>0</w:t>
      </w:r>
      <w:r>
        <w:rPr>
          <w:rFonts w:hint="eastAsia"/>
        </w:rPr>
        <w:t>）</w:t>
      </w:r>
    </w:p>
    <w:p w14:paraId="38E1208A" w14:textId="5A5C43DE" w:rsidR="00F273AA" w:rsidRPr="00570F40" w:rsidRDefault="00F273AA" w:rsidP="00F273AA">
      <w:pPr>
        <w:ind w:firstLine="420"/>
      </w:pPr>
      <w:r>
        <w:t xml:space="preserve">4.2 </w:t>
      </w:r>
      <w:r w:rsidR="001F3DAB">
        <w:t xml:space="preserve"> C++</w:t>
      </w:r>
      <w:r>
        <w:rPr>
          <w:rFonts w:hint="eastAsia"/>
        </w:rPr>
        <w:t>实现</w:t>
      </w:r>
      <w:r w:rsidRPr="00570F40">
        <w:rPr>
          <w:rFonts w:hint="eastAsia"/>
        </w:rPr>
        <w:t>程序源代码</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F273AA" w:rsidRPr="00570F40" w14:paraId="5C96EBF0" w14:textId="77777777" w:rsidTr="00461A0A">
        <w:tc>
          <w:tcPr>
            <w:tcW w:w="8522" w:type="dxa"/>
            <w:shd w:val="clear" w:color="auto" w:fill="auto"/>
          </w:tcPr>
          <w:p w14:paraId="44433F1B" w14:textId="77777777" w:rsidR="001F3DAB" w:rsidRDefault="001F3DAB" w:rsidP="001F3DAB">
            <w:r>
              <w:t>#include&lt;iostream&gt;</w:t>
            </w:r>
          </w:p>
          <w:p w14:paraId="62D8D0BD" w14:textId="77777777" w:rsidR="001F3DAB" w:rsidRDefault="001F3DAB" w:rsidP="001F3DAB">
            <w:r>
              <w:t>#include&lt;cstdio&gt;</w:t>
            </w:r>
          </w:p>
          <w:p w14:paraId="32CCCC03" w14:textId="77777777" w:rsidR="001F3DAB" w:rsidRDefault="001F3DAB" w:rsidP="001F3DAB"/>
          <w:p w14:paraId="75BB5166" w14:textId="77777777" w:rsidR="001F3DAB" w:rsidRDefault="001F3DAB" w:rsidP="001F3DAB">
            <w:r>
              <w:t>using namespace std;</w:t>
            </w:r>
          </w:p>
          <w:p w14:paraId="2E2EACBE" w14:textId="77777777" w:rsidR="001F3DAB" w:rsidRDefault="001F3DAB" w:rsidP="001F3DAB"/>
          <w:p w14:paraId="4FA5C412" w14:textId="77777777" w:rsidR="001F3DAB" w:rsidRDefault="001F3DAB" w:rsidP="001F3DAB">
            <w:r>
              <w:t>void jeep(){</w:t>
            </w:r>
          </w:p>
          <w:p w14:paraId="255FD895" w14:textId="77777777" w:rsidR="001F3DAB" w:rsidRDefault="001F3DAB" w:rsidP="001F3DAB">
            <w:r>
              <w:tab/>
              <w:t>int k = 1;</w:t>
            </w:r>
          </w:p>
          <w:p w14:paraId="69049123" w14:textId="77777777" w:rsidR="001F3DAB" w:rsidRDefault="001F3DAB" w:rsidP="001F3DAB">
            <w:r>
              <w:rPr>
                <w:rFonts w:hint="eastAsia"/>
              </w:rPr>
              <w:tab/>
              <w:t>int oil = 500; //</w:t>
            </w:r>
            <w:r>
              <w:rPr>
                <w:rFonts w:hint="eastAsia"/>
              </w:rPr>
              <w:t>每轮载油量</w:t>
            </w:r>
          </w:p>
          <w:p w14:paraId="6F40D0B7" w14:textId="77777777" w:rsidR="001F3DAB" w:rsidRDefault="001F3DAB" w:rsidP="001F3DAB">
            <w:r>
              <w:rPr>
                <w:rFonts w:hint="eastAsia"/>
              </w:rPr>
              <w:tab/>
              <w:t>int dis = 500; //</w:t>
            </w:r>
            <w:r>
              <w:rPr>
                <w:rFonts w:hint="eastAsia"/>
              </w:rPr>
              <w:t>距离从第一个站点开始计算</w:t>
            </w:r>
          </w:p>
          <w:p w14:paraId="2493F6FD" w14:textId="77777777" w:rsidR="001F3DAB" w:rsidRDefault="001F3DAB" w:rsidP="001F3DAB">
            <w:r>
              <w:tab/>
              <w:t>do{</w:t>
            </w:r>
          </w:p>
          <w:p w14:paraId="5B772126" w14:textId="77777777" w:rsidR="001F3DAB" w:rsidRDefault="001F3DAB" w:rsidP="001F3DAB">
            <w:r>
              <w:rPr>
                <w:rFonts w:hint="eastAsia"/>
              </w:rPr>
              <w:tab/>
            </w:r>
            <w:r>
              <w:rPr>
                <w:rFonts w:hint="eastAsia"/>
              </w:rPr>
              <w:tab/>
              <w:t>printf("</w:t>
            </w:r>
            <w:r>
              <w:rPr>
                <w:rFonts w:hint="eastAsia"/>
              </w:rPr>
              <w:t>储油点</w:t>
            </w:r>
            <w:r>
              <w:rPr>
                <w:rFonts w:hint="eastAsia"/>
              </w:rPr>
              <w:t xml:space="preserve"> %d </w:t>
            </w:r>
            <w:r>
              <w:rPr>
                <w:rFonts w:hint="eastAsia"/>
              </w:rPr>
              <w:t>距出发点距离</w:t>
            </w:r>
            <w:r>
              <w:rPr>
                <w:rFonts w:hint="eastAsia"/>
              </w:rPr>
              <w:t xml:space="preserve"> %d </w:t>
            </w:r>
            <w:r>
              <w:rPr>
                <w:rFonts w:hint="eastAsia"/>
              </w:rPr>
              <w:t>储油量</w:t>
            </w:r>
            <w:r>
              <w:rPr>
                <w:rFonts w:hint="eastAsia"/>
              </w:rPr>
              <w:t xml:space="preserve"> %d\n",k,1000-dis,oil);</w:t>
            </w:r>
          </w:p>
          <w:p w14:paraId="043F9576" w14:textId="77777777" w:rsidR="001F3DAB" w:rsidRDefault="001F3DAB" w:rsidP="001F3DAB">
            <w:r>
              <w:rPr>
                <w:rFonts w:hint="eastAsia"/>
              </w:rPr>
              <w:tab/>
            </w:r>
            <w:r>
              <w:rPr>
                <w:rFonts w:hint="eastAsia"/>
              </w:rPr>
              <w:tab/>
              <w:t xml:space="preserve">k++; // </w:t>
            </w:r>
            <w:r>
              <w:rPr>
                <w:rFonts w:hint="eastAsia"/>
              </w:rPr>
              <w:t>从第二个站点开始计算</w:t>
            </w:r>
          </w:p>
          <w:p w14:paraId="16557D80" w14:textId="77777777" w:rsidR="001F3DAB" w:rsidRDefault="001F3DAB" w:rsidP="001F3DAB">
            <w:r>
              <w:rPr>
                <w:rFonts w:hint="eastAsia"/>
              </w:rPr>
              <w:tab/>
            </w:r>
            <w:r>
              <w:rPr>
                <w:rFonts w:hint="eastAsia"/>
              </w:rPr>
              <w:tab/>
              <w:t xml:space="preserve">dis = dis + 500/(2*k-1); // </w:t>
            </w:r>
            <w:r>
              <w:rPr>
                <w:rFonts w:hint="eastAsia"/>
              </w:rPr>
              <w:t>计算总距离</w:t>
            </w:r>
            <w:r>
              <w:rPr>
                <w:rFonts w:hint="eastAsia"/>
              </w:rPr>
              <w:t xml:space="preserve"> dis = dis + x</w:t>
            </w:r>
          </w:p>
          <w:p w14:paraId="68BC62BA" w14:textId="77777777" w:rsidR="001F3DAB" w:rsidRDefault="001F3DAB" w:rsidP="001F3DAB">
            <w:r>
              <w:rPr>
                <w:rFonts w:hint="eastAsia"/>
              </w:rPr>
              <w:lastRenderedPageBreak/>
              <w:tab/>
            </w:r>
            <w:r>
              <w:rPr>
                <w:rFonts w:hint="eastAsia"/>
              </w:rPr>
              <w:tab/>
              <w:t xml:space="preserve">oil = 500 * k; // </w:t>
            </w:r>
            <w:r>
              <w:rPr>
                <w:rFonts w:hint="eastAsia"/>
              </w:rPr>
              <w:t>计算储油量</w:t>
            </w:r>
          </w:p>
          <w:p w14:paraId="1E246180" w14:textId="77777777" w:rsidR="001F3DAB" w:rsidRDefault="001F3DAB" w:rsidP="001F3DAB">
            <w:r>
              <w:rPr>
                <w:rFonts w:hint="eastAsia"/>
              </w:rPr>
              <w:tab/>
              <w:t xml:space="preserve">}while(dis &lt; 1000); // </w:t>
            </w:r>
            <w:r>
              <w:rPr>
                <w:rFonts w:hint="eastAsia"/>
              </w:rPr>
              <w:t>超过</w:t>
            </w:r>
            <w:r>
              <w:rPr>
                <w:rFonts w:hint="eastAsia"/>
              </w:rPr>
              <w:t>1000</w:t>
            </w:r>
            <w:r>
              <w:rPr>
                <w:rFonts w:hint="eastAsia"/>
              </w:rPr>
              <w:t>则完成运油</w:t>
            </w:r>
          </w:p>
          <w:p w14:paraId="74BD1C80" w14:textId="77777777" w:rsidR="001F3DAB" w:rsidRDefault="001F3DAB" w:rsidP="001F3DAB">
            <w:r>
              <w:tab/>
              <w:t xml:space="preserve">oil = 500*(k-1)+(1000-dis)*(2*k-1); </w:t>
            </w:r>
          </w:p>
          <w:p w14:paraId="15FB52C3" w14:textId="77777777" w:rsidR="001F3DAB" w:rsidRDefault="001F3DAB" w:rsidP="001F3DAB">
            <w:r>
              <w:rPr>
                <w:rFonts w:hint="eastAsia"/>
              </w:rPr>
              <w:tab/>
              <w:t xml:space="preserve">// </w:t>
            </w:r>
            <w:r>
              <w:rPr>
                <w:rFonts w:hint="eastAsia"/>
              </w:rPr>
              <w:t>计算总储油量</w:t>
            </w:r>
            <w:r>
              <w:rPr>
                <w:rFonts w:hint="eastAsia"/>
              </w:rPr>
              <w:t xml:space="preserve"> </w:t>
            </w:r>
          </w:p>
          <w:p w14:paraId="65A2CAD8" w14:textId="77777777" w:rsidR="001F3DAB" w:rsidRDefault="001F3DAB" w:rsidP="001F3DAB">
            <w:r>
              <w:rPr>
                <w:rFonts w:hint="eastAsia"/>
              </w:rPr>
              <w:tab/>
              <w:t xml:space="preserve">// </w:t>
            </w:r>
            <w:r>
              <w:rPr>
                <w:rFonts w:hint="eastAsia"/>
              </w:rPr>
              <w:t>第一次运输不算</w:t>
            </w:r>
            <w:r>
              <w:rPr>
                <w:rFonts w:hint="eastAsia"/>
              </w:rPr>
              <w:t xml:space="preserve"> </w:t>
            </w:r>
          </w:p>
          <w:p w14:paraId="314CAFAA" w14:textId="77777777" w:rsidR="001F3DAB" w:rsidRDefault="001F3DAB" w:rsidP="001F3DAB">
            <w:r>
              <w:rPr>
                <w:rFonts w:hint="eastAsia"/>
              </w:rPr>
              <w:tab/>
              <w:t xml:space="preserve">// </w:t>
            </w:r>
            <w:r>
              <w:rPr>
                <w:rFonts w:hint="eastAsia"/>
              </w:rPr>
              <w:t>由往返次数可知每个站点的油量</w:t>
            </w:r>
            <w:r>
              <w:rPr>
                <w:rFonts w:hint="eastAsia"/>
              </w:rPr>
              <w:t xml:space="preserve"> 500 * n (n</w:t>
            </w:r>
            <w:r>
              <w:rPr>
                <w:rFonts w:hint="eastAsia"/>
              </w:rPr>
              <w:t>为往返次数</w:t>
            </w:r>
            <w:r>
              <w:rPr>
                <w:rFonts w:hint="eastAsia"/>
              </w:rPr>
              <w:t>)</w:t>
            </w:r>
          </w:p>
          <w:p w14:paraId="65FBD583" w14:textId="77777777" w:rsidR="001F3DAB" w:rsidRDefault="001F3DAB" w:rsidP="001F3DAB">
            <w:r>
              <w:rPr>
                <w:rFonts w:hint="eastAsia"/>
              </w:rPr>
              <w:tab/>
              <w:t xml:space="preserve">// </w:t>
            </w:r>
            <w:r>
              <w:rPr>
                <w:rFonts w:hint="eastAsia"/>
              </w:rPr>
              <w:t>减去多余的距离，</w:t>
            </w:r>
            <w:r>
              <w:rPr>
                <w:rFonts w:hint="eastAsia"/>
              </w:rPr>
              <w:t xml:space="preserve">2 * k -1 </w:t>
            </w:r>
            <w:r>
              <w:rPr>
                <w:rFonts w:hint="eastAsia"/>
              </w:rPr>
              <w:t>为原本第</w:t>
            </w:r>
            <w:r>
              <w:rPr>
                <w:rFonts w:hint="eastAsia"/>
              </w:rPr>
              <w:t>k</w:t>
            </w:r>
            <w:r>
              <w:rPr>
                <w:rFonts w:hint="eastAsia"/>
              </w:rPr>
              <w:t>个站点需要的运油量</w:t>
            </w:r>
          </w:p>
          <w:p w14:paraId="093AEABE" w14:textId="77777777" w:rsidR="001F3DAB" w:rsidRDefault="001F3DAB" w:rsidP="001F3DAB">
            <w:r>
              <w:tab/>
              <w:t>printf("%d\n",oil);</w:t>
            </w:r>
          </w:p>
          <w:p w14:paraId="344C40EF" w14:textId="77777777" w:rsidR="001F3DAB" w:rsidRDefault="001F3DAB" w:rsidP="001F3DAB">
            <w:r>
              <w:tab/>
              <w:t>return;</w:t>
            </w:r>
          </w:p>
          <w:p w14:paraId="6C63D65B" w14:textId="77777777" w:rsidR="001F3DAB" w:rsidRDefault="001F3DAB" w:rsidP="001F3DAB">
            <w:r>
              <w:t>}</w:t>
            </w:r>
          </w:p>
          <w:p w14:paraId="4D23507A" w14:textId="77777777" w:rsidR="001F3DAB" w:rsidRDefault="001F3DAB" w:rsidP="001F3DAB"/>
          <w:p w14:paraId="5ED3360E" w14:textId="77777777" w:rsidR="001F3DAB" w:rsidRDefault="001F3DAB" w:rsidP="001F3DAB">
            <w:r>
              <w:t>int main()</w:t>
            </w:r>
          </w:p>
          <w:p w14:paraId="67CD99D7" w14:textId="77777777" w:rsidR="001F3DAB" w:rsidRDefault="001F3DAB" w:rsidP="001F3DAB">
            <w:r>
              <w:t>{</w:t>
            </w:r>
          </w:p>
          <w:p w14:paraId="5593B661" w14:textId="77777777" w:rsidR="001F3DAB" w:rsidRDefault="001F3DAB" w:rsidP="001F3DAB">
            <w:r>
              <w:tab/>
              <w:t>jeep();</w:t>
            </w:r>
          </w:p>
          <w:p w14:paraId="1EC888F2" w14:textId="77777777" w:rsidR="001F3DAB" w:rsidRDefault="001F3DAB" w:rsidP="001F3DAB">
            <w:r>
              <w:tab/>
              <w:t>return 0;</w:t>
            </w:r>
          </w:p>
          <w:p w14:paraId="28ABA99E" w14:textId="0E3A805D" w:rsidR="00F273AA" w:rsidRPr="00570F40" w:rsidRDefault="001F3DAB" w:rsidP="001F3DAB">
            <w:r>
              <w:t>}</w:t>
            </w:r>
          </w:p>
        </w:tc>
      </w:tr>
    </w:tbl>
    <w:p w14:paraId="24E6325A" w14:textId="77777777" w:rsidR="00F273AA" w:rsidRPr="00570F40" w:rsidRDefault="00F273AA" w:rsidP="00F273AA"/>
    <w:p w14:paraId="2E266A35" w14:textId="77777777" w:rsidR="00F273AA" w:rsidRPr="00570F40" w:rsidRDefault="00F273AA" w:rsidP="00F273AA">
      <w:r w:rsidRPr="00570F40">
        <w:rPr>
          <w:rFonts w:hint="eastAsia"/>
        </w:rPr>
        <w:t xml:space="preserve"> </w:t>
      </w:r>
      <w:r w:rsidRPr="00570F40">
        <w:t xml:space="preserve">   </w:t>
      </w:r>
      <w:r>
        <w:tab/>
        <w:t>4.2</w:t>
      </w:r>
      <w:r>
        <w:rPr>
          <w:rFonts w:hint="eastAsia"/>
        </w:rPr>
        <w:t>.1</w:t>
      </w:r>
      <w:r w:rsidRPr="00570F40">
        <w:rPr>
          <w:rFonts w:hint="eastAsia"/>
        </w:rPr>
        <w:t>程序运行结果</w:t>
      </w:r>
      <w:r>
        <w:rPr>
          <w:rFonts w:hint="eastAsia"/>
        </w:rPr>
        <w:t>：</w:t>
      </w:r>
    </w:p>
    <w:tbl>
      <w:tblPr>
        <w:tblStyle w:val="ad"/>
        <w:tblW w:w="0" w:type="auto"/>
        <w:tblLook w:val="04A0" w:firstRow="1" w:lastRow="0" w:firstColumn="1" w:lastColumn="0" w:noHBand="0" w:noVBand="1"/>
      </w:tblPr>
      <w:tblGrid>
        <w:gridCol w:w="8296"/>
      </w:tblGrid>
      <w:tr w:rsidR="001F3DAB" w14:paraId="004CC642" w14:textId="77777777" w:rsidTr="001F3DAB">
        <w:tc>
          <w:tcPr>
            <w:tcW w:w="8296" w:type="dxa"/>
          </w:tcPr>
          <w:p w14:paraId="587860A5" w14:textId="77777777" w:rsidR="001F3DAB" w:rsidRDefault="001F3DAB" w:rsidP="001F3DAB">
            <w:pPr>
              <w:jc w:val="center"/>
            </w:pPr>
            <w:r>
              <w:rPr>
                <w:rFonts w:hint="eastAsia"/>
              </w:rPr>
              <w:t>储油点</w:t>
            </w:r>
            <w:r>
              <w:rPr>
                <w:rFonts w:hint="eastAsia"/>
              </w:rPr>
              <w:t xml:space="preserve"> 1 </w:t>
            </w:r>
            <w:r>
              <w:rPr>
                <w:rFonts w:hint="eastAsia"/>
              </w:rPr>
              <w:t>距出发点距离</w:t>
            </w:r>
            <w:r>
              <w:rPr>
                <w:rFonts w:hint="eastAsia"/>
              </w:rPr>
              <w:t xml:space="preserve"> 500 </w:t>
            </w:r>
            <w:r>
              <w:rPr>
                <w:rFonts w:hint="eastAsia"/>
              </w:rPr>
              <w:t>储油量</w:t>
            </w:r>
            <w:r>
              <w:rPr>
                <w:rFonts w:hint="eastAsia"/>
              </w:rPr>
              <w:t xml:space="preserve"> 500</w:t>
            </w:r>
          </w:p>
          <w:p w14:paraId="1D208145" w14:textId="77777777" w:rsidR="001F3DAB" w:rsidRDefault="001F3DAB" w:rsidP="001F3DAB">
            <w:pPr>
              <w:jc w:val="center"/>
            </w:pPr>
            <w:r>
              <w:rPr>
                <w:rFonts w:hint="eastAsia"/>
              </w:rPr>
              <w:t>储油点</w:t>
            </w:r>
            <w:r>
              <w:rPr>
                <w:rFonts w:hint="eastAsia"/>
              </w:rPr>
              <w:t xml:space="preserve"> 2 </w:t>
            </w:r>
            <w:r>
              <w:rPr>
                <w:rFonts w:hint="eastAsia"/>
              </w:rPr>
              <w:t>距出发点距离</w:t>
            </w:r>
            <w:r>
              <w:rPr>
                <w:rFonts w:hint="eastAsia"/>
              </w:rPr>
              <w:t xml:space="preserve"> 334 </w:t>
            </w:r>
            <w:r>
              <w:rPr>
                <w:rFonts w:hint="eastAsia"/>
              </w:rPr>
              <w:t>储油量</w:t>
            </w:r>
            <w:r>
              <w:rPr>
                <w:rFonts w:hint="eastAsia"/>
              </w:rPr>
              <w:t xml:space="preserve"> 1000</w:t>
            </w:r>
          </w:p>
          <w:p w14:paraId="030BFA0E" w14:textId="77777777" w:rsidR="001F3DAB" w:rsidRDefault="001F3DAB" w:rsidP="001F3DAB">
            <w:pPr>
              <w:jc w:val="center"/>
            </w:pPr>
            <w:r>
              <w:rPr>
                <w:rFonts w:hint="eastAsia"/>
              </w:rPr>
              <w:t>储油点</w:t>
            </w:r>
            <w:r>
              <w:rPr>
                <w:rFonts w:hint="eastAsia"/>
              </w:rPr>
              <w:t xml:space="preserve"> 3 </w:t>
            </w:r>
            <w:r>
              <w:rPr>
                <w:rFonts w:hint="eastAsia"/>
              </w:rPr>
              <w:t>距出发点距离</w:t>
            </w:r>
            <w:r>
              <w:rPr>
                <w:rFonts w:hint="eastAsia"/>
              </w:rPr>
              <w:t xml:space="preserve"> 234 </w:t>
            </w:r>
            <w:r>
              <w:rPr>
                <w:rFonts w:hint="eastAsia"/>
              </w:rPr>
              <w:t>储油量</w:t>
            </w:r>
            <w:r>
              <w:rPr>
                <w:rFonts w:hint="eastAsia"/>
              </w:rPr>
              <w:t xml:space="preserve"> 1500</w:t>
            </w:r>
          </w:p>
          <w:p w14:paraId="7D849139" w14:textId="77777777" w:rsidR="001F3DAB" w:rsidRDefault="001F3DAB" w:rsidP="001F3DAB">
            <w:pPr>
              <w:jc w:val="center"/>
            </w:pPr>
            <w:r>
              <w:rPr>
                <w:rFonts w:hint="eastAsia"/>
              </w:rPr>
              <w:t>储油点</w:t>
            </w:r>
            <w:r>
              <w:rPr>
                <w:rFonts w:hint="eastAsia"/>
              </w:rPr>
              <w:t xml:space="preserve"> 4 </w:t>
            </w:r>
            <w:r>
              <w:rPr>
                <w:rFonts w:hint="eastAsia"/>
              </w:rPr>
              <w:t>距出发点距离</w:t>
            </w:r>
            <w:r>
              <w:rPr>
                <w:rFonts w:hint="eastAsia"/>
              </w:rPr>
              <w:t xml:space="preserve"> 163 </w:t>
            </w:r>
            <w:r>
              <w:rPr>
                <w:rFonts w:hint="eastAsia"/>
              </w:rPr>
              <w:t>储油量</w:t>
            </w:r>
            <w:r>
              <w:rPr>
                <w:rFonts w:hint="eastAsia"/>
              </w:rPr>
              <w:t xml:space="preserve"> 2000</w:t>
            </w:r>
          </w:p>
          <w:p w14:paraId="61C42301" w14:textId="77777777" w:rsidR="001F3DAB" w:rsidRDefault="001F3DAB" w:rsidP="001F3DAB">
            <w:pPr>
              <w:jc w:val="center"/>
            </w:pPr>
            <w:r>
              <w:rPr>
                <w:rFonts w:hint="eastAsia"/>
              </w:rPr>
              <w:t>储油点</w:t>
            </w:r>
            <w:r>
              <w:rPr>
                <w:rFonts w:hint="eastAsia"/>
              </w:rPr>
              <w:t xml:space="preserve"> 5 </w:t>
            </w:r>
            <w:r>
              <w:rPr>
                <w:rFonts w:hint="eastAsia"/>
              </w:rPr>
              <w:t>距出发点距离</w:t>
            </w:r>
            <w:r>
              <w:rPr>
                <w:rFonts w:hint="eastAsia"/>
              </w:rPr>
              <w:t xml:space="preserve"> 108 </w:t>
            </w:r>
            <w:r>
              <w:rPr>
                <w:rFonts w:hint="eastAsia"/>
              </w:rPr>
              <w:t>储油量</w:t>
            </w:r>
            <w:r>
              <w:rPr>
                <w:rFonts w:hint="eastAsia"/>
              </w:rPr>
              <w:t xml:space="preserve"> 2500</w:t>
            </w:r>
          </w:p>
          <w:p w14:paraId="3C7FD27A" w14:textId="77777777" w:rsidR="001F3DAB" w:rsidRDefault="001F3DAB" w:rsidP="001F3DAB">
            <w:pPr>
              <w:jc w:val="center"/>
            </w:pPr>
            <w:r>
              <w:rPr>
                <w:rFonts w:hint="eastAsia"/>
              </w:rPr>
              <w:t>储油点</w:t>
            </w:r>
            <w:r>
              <w:rPr>
                <w:rFonts w:hint="eastAsia"/>
              </w:rPr>
              <w:t xml:space="preserve"> 6 </w:t>
            </w:r>
            <w:r>
              <w:rPr>
                <w:rFonts w:hint="eastAsia"/>
              </w:rPr>
              <w:t>距出发点距离</w:t>
            </w:r>
            <w:r>
              <w:rPr>
                <w:rFonts w:hint="eastAsia"/>
              </w:rPr>
              <w:t xml:space="preserve"> 63 </w:t>
            </w:r>
            <w:r>
              <w:rPr>
                <w:rFonts w:hint="eastAsia"/>
              </w:rPr>
              <w:t>储油量</w:t>
            </w:r>
            <w:r>
              <w:rPr>
                <w:rFonts w:hint="eastAsia"/>
              </w:rPr>
              <w:t xml:space="preserve"> 3000</w:t>
            </w:r>
          </w:p>
          <w:p w14:paraId="0EBA687E" w14:textId="77777777" w:rsidR="001F3DAB" w:rsidRDefault="001F3DAB" w:rsidP="001F3DAB">
            <w:pPr>
              <w:jc w:val="center"/>
            </w:pPr>
            <w:r>
              <w:rPr>
                <w:rFonts w:hint="eastAsia"/>
              </w:rPr>
              <w:t>储油点</w:t>
            </w:r>
            <w:r>
              <w:rPr>
                <w:rFonts w:hint="eastAsia"/>
              </w:rPr>
              <w:t xml:space="preserve"> 7 </w:t>
            </w:r>
            <w:r>
              <w:rPr>
                <w:rFonts w:hint="eastAsia"/>
              </w:rPr>
              <w:t>距出发点距离</w:t>
            </w:r>
            <w:r>
              <w:rPr>
                <w:rFonts w:hint="eastAsia"/>
              </w:rPr>
              <w:t xml:space="preserve"> 25 </w:t>
            </w:r>
            <w:r>
              <w:rPr>
                <w:rFonts w:hint="eastAsia"/>
              </w:rPr>
              <w:t>储油量</w:t>
            </w:r>
            <w:r>
              <w:rPr>
                <w:rFonts w:hint="eastAsia"/>
              </w:rPr>
              <w:t xml:space="preserve"> 3500</w:t>
            </w:r>
          </w:p>
          <w:p w14:paraId="204758E8" w14:textId="77777777" w:rsidR="001F3DAB" w:rsidRDefault="001F3DAB" w:rsidP="001F3DAB">
            <w:pPr>
              <w:jc w:val="center"/>
            </w:pPr>
            <w:r>
              <w:t>3380</w:t>
            </w:r>
          </w:p>
          <w:p w14:paraId="651C0DDD" w14:textId="6C2A796C" w:rsidR="001F3DAB" w:rsidRDefault="001F3DAB" w:rsidP="001F3DAB">
            <w:pPr>
              <w:jc w:val="center"/>
            </w:pPr>
            <w:r>
              <w:t>[Finished in 436ms]</w:t>
            </w:r>
          </w:p>
        </w:tc>
      </w:tr>
    </w:tbl>
    <w:p w14:paraId="12C53FFC" w14:textId="47BBEA4B" w:rsidR="00F273AA" w:rsidRDefault="00F273AA" w:rsidP="00F273AA">
      <w:pPr>
        <w:jc w:val="center"/>
      </w:pPr>
    </w:p>
    <w:p w14:paraId="34345A06" w14:textId="77777777" w:rsidR="00F273AA" w:rsidRPr="00570F40" w:rsidRDefault="00F273AA" w:rsidP="00F273AA">
      <w:r>
        <w:tab/>
        <w:t xml:space="preserve">4.3 </w:t>
      </w:r>
      <w:r>
        <w:rPr>
          <w:rFonts w:hint="eastAsia"/>
        </w:rPr>
        <w:t>pytho</w:t>
      </w:r>
      <w:r>
        <w:t xml:space="preserve">n </w:t>
      </w:r>
      <w:r>
        <w:rPr>
          <w:rFonts w:hint="eastAsia"/>
        </w:rPr>
        <w:t>实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9"/>
      </w:tblGrid>
      <w:tr w:rsidR="00F273AA" w:rsidRPr="00570F40" w14:paraId="5ED47B5E" w14:textId="77777777" w:rsidTr="00461A0A">
        <w:trPr>
          <w:trHeight w:val="4145"/>
        </w:trPr>
        <w:tc>
          <w:tcPr>
            <w:tcW w:w="8279" w:type="dxa"/>
            <w:shd w:val="clear" w:color="auto" w:fill="auto"/>
          </w:tcPr>
          <w:p w14:paraId="59ECB8AB" w14:textId="15F613EA" w:rsidR="00F27070" w:rsidRDefault="001E4EB8" w:rsidP="00F27070">
            <w:r>
              <w:t xml:space="preserve">def </w:t>
            </w:r>
            <w:r w:rsidR="00F27070">
              <w:t>jeep()</w:t>
            </w:r>
            <w:r w:rsidR="00FD700C">
              <w:t>:</w:t>
            </w:r>
          </w:p>
          <w:p w14:paraId="697559E6" w14:textId="5D1DBFE9" w:rsidR="00F27070" w:rsidRDefault="00F27070" w:rsidP="00F27070">
            <w:r>
              <w:tab/>
              <w:t>k = 1</w:t>
            </w:r>
          </w:p>
          <w:p w14:paraId="5606CE54" w14:textId="1B9FB76F" w:rsidR="00F27070" w:rsidRDefault="00F27070" w:rsidP="00F27070">
            <w:r>
              <w:rPr>
                <w:rFonts w:hint="eastAsia"/>
              </w:rPr>
              <w:tab/>
              <w:t>oil = 500//</w:t>
            </w:r>
            <w:r>
              <w:rPr>
                <w:rFonts w:hint="eastAsia"/>
              </w:rPr>
              <w:t>每轮载油量</w:t>
            </w:r>
          </w:p>
          <w:p w14:paraId="5E265D6E" w14:textId="1FDD1420" w:rsidR="00F27070" w:rsidRDefault="00F27070" w:rsidP="00F27070">
            <w:r>
              <w:rPr>
                <w:rFonts w:hint="eastAsia"/>
              </w:rPr>
              <w:tab/>
              <w:t>dis = 500 //</w:t>
            </w:r>
            <w:r>
              <w:rPr>
                <w:rFonts w:hint="eastAsia"/>
              </w:rPr>
              <w:t>距离从第一个站点开始计算</w:t>
            </w:r>
          </w:p>
          <w:p w14:paraId="00DB3AE7" w14:textId="77777777" w:rsidR="00F27070" w:rsidRDefault="00F27070" w:rsidP="00F27070">
            <w:r>
              <w:tab/>
              <w:t>do{</w:t>
            </w:r>
          </w:p>
          <w:p w14:paraId="756F5FA5" w14:textId="0CD1B12E" w:rsidR="00F27070" w:rsidRDefault="00F27070" w:rsidP="00F27070">
            <w:r>
              <w:rPr>
                <w:rFonts w:hint="eastAsia"/>
              </w:rPr>
              <w:tab/>
            </w:r>
            <w:r>
              <w:rPr>
                <w:rFonts w:hint="eastAsia"/>
              </w:rPr>
              <w:tab/>
              <w:t>print("</w:t>
            </w:r>
            <w:r>
              <w:rPr>
                <w:rFonts w:hint="eastAsia"/>
              </w:rPr>
              <w:t>储油点</w:t>
            </w:r>
            <w:r>
              <w:rPr>
                <w:rFonts w:hint="eastAsia"/>
              </w:rPr>
              <w:t xml:space="preserve"> %d </w:t>
            </w:r>
            <w:r>
              <w:rPr>
                <w:rFonts w:hint="eastAsia"/>
              </w:rPr>
              <w:t>距出发点距离</w:t>
            </w:r>
            <w:r>
              <w:rPr>
                <w:rFonts w:hint="eastAsia"/>
              </w:rPr>
              <w:t xml:space="preserve"> %d </w:t>
            </w:r>
            <w:r>
              <w:rPr>
                <w:rFonts w:hint="eastAsia"/>
              </w:rPr>
              <w:t>储油量</w:t>
            </w:r>
            <w:r>
              <w:rPr>
                <w:rFonts w:hint="eastAsia"/>
              </w:rPr>
              <w:t xml:space="preserve"> %d\n",k,1000-dis,oil)</w:t>
            </w:r>
          </w:p>
          <w:p w14:paraId="4CB531D5" w14:textId="1018E57B" w:rsidR="00F27070" w:rsidRDefault="00F27070" w:rsidP="00F27070">
            <w:r>
              <w:rPr>
                <w:rFonts w:hint="eastAsia"/>
              </w:rPr>
              <w:tab/>
            </w:r>
            <w:r>
              <w:rPr>
                <w:rFonts w:hint="eastAsia"/>
              </w:rPr>
              <w:tab/>
              <w:t xml:space="preserve">k++// </w:t>
            </w:r>
            <w:r>
              <w:rPr>
                <w:rFonts w:hint="eastAsia"/>
              </w:rPr>
              <w:t>从第二个站点开始计算</w:t>
            </w:r>
          </w:p>
          <w:p w14:paraId="5E45852E" w14:textId="618540B8" w:rsidR="00F27070" w:rsidRDefault="00F27070" w:rsidP="00F27070">
            <w:r>
              <w:rPr>
                <w:rFonts w:hint="eastAsia"/>
              </w:rPr>
              <w:tab/>
            </w:r>
            <w:r>
              <w:rPr>
                <w:rFonts w:hint="eastAsia"/>
              </w:rPr>
              <w:tab/>
              <w:t xml:space="preserve">dis = dis + 500/(2*k-1) // </w:t>
            </w:r>
            <w:r>
              <w:rPr>
                <w:rFonts w:hint="eastAsia"/>
              </w:rPr>
              <w:t>计算总距离</w:t>
            </w:r>
            <w:r>
              <w:rPr>
                <w:rFonts w:hint="eastAsia"/>
              </w:rPr>
              <w:t xml:space="preserve"> dis = dis + x</w:t>
            </w:r>
          </w:p>
          <w:p w14:paraId="2C131685" w14:textId="72F5FA03" w:rsidR="00F27070" w:rsidRDefault="00F27070" w:rsidP="00F27070">
            <w:r>
              <w:rPr>
                <w:rFonts w:hint="eastAsia"/>
              </w:rPr>
              <w:tab/>
            </w:r>
            <w:r>
              <w:rPr>
                <w:rFonts w:hint="eastAsia"/>
              </w:rPr>
              <w:tab/>
              <w:t xml:space="preserve">oil = 500 * k // </w:t>
            </w:r>
            <w:r>
              <w:rPr>
                <w:rFonts w:hint="eastAsia"/>
              </w:rPr>
              <w:t>计算储油量</w:t>
            </w:r>
          </w:p>
          <w:p w14:paraId="7353B9DD" w14:textId="612BBBA2" w:rsidR="00F27070" w:rsidRDefault="00F27070" w:rsidP="00F27070">
            <w:r>
              <w:rPr>
                <w:rFonts w:hint="eastAsia"/>
              </w:rPr>
              <w:tab/>
              <w:t xml:space="preserve">}while(dis &lt; 1000)// </w:t>
            </w:r>
            <w:r>
              <w:rPr>
                <w:rFonts w:hint="eastAsia"/>
              </w:rPr>
              <w:t>超过</w:t>
            </w:r>
            <w:r>
              <w:rPr>
                <w:rFonts w:hint="eastAsia"/>
              </w:rPr>
              <w:t>1000</w:t>
            </w:r>
            <w:r>
              <w:rPr>
                <w:rFonts w:hint="eastAsia"/>
              </w:rPr>
              <w:t>则完成运油</w:t>
            </w:r>
          </w:p>
          <w:p w14:paraId="6E0E5369" w14:textId="47360994" w:rsidR="00F27070" w:rsidRDefault="00F27070" w:rsidP="00F27070">
            <w:r>
              <w:tab/>
              <w:t>oil = 500*(k-1)+(1000-dis)*(2*k-1)</w:t>
            </w:r>
          </w:p>
          <w:p w14:paraId="36A2D45D" w14:textId="77777777" w:rsidR="00F27070" w:rsidRDefault="00F27070" w:rsidP="00F27070">
            <w:r>
              <w:rPr>
                <w:rFonts w:hint="eastAsia"/>
              </w:rPr>
              <w:tab/>
              <w:t xml:space="preserve">// </w:t>
            </w:r>
            <w:r>
              <w:rPr>
                <w:rFonts w:hint="eastAsia"/>
              </w:rPr>
              <w:t>计算总储油量</w:t>
            </w:r>
            <w:r>
              <w:rPr>
                <w:rFonts w:hint="eastAsia"/>
              </w:rPr>
              <w:t xml:space="preserve"> </w:t>
            </w:r>
          </w:p>
          <w:p w14:paraId="1FB9B8F2" w14:textId="77777777" w:rsidR="00F27070" w:rsidRDefault="00F27070" w:rsidP="00F27070">
            <w:r>
              <w:rPr>
                <w:rFonts w:hint="eastAsia"/>
              </w:rPr>
              <w:tab/>
              <w:t xml:space="preserve">// </w:t>
            </w:r>
            <w:r>
              <w:rPr>
                <w:rFonts w:hint="eastAsia"/>
              </w:rPr>
              <w:t>第一次运输不算</w:t>
            </w:r>
            <w:r>
              <w:rPr>
                <w:rFonts w:hint="eastAsia"/>
              </w:rPr>
              <w:t xml:space="preserve"> </w:t>
            </w:r>
          </w:p>
          <w:p w14:paraId="32F8E87E" w14:textId="77777777" w:rsidR="00F27070" w:rsidRDefault="00F27070" w:rsidP="00F27070">
            <w:r>
              <w:rPr>
                <w:rFonts w:hint="eastAsia"/>
              </w:rPr>
              <w:tab/>
              <w:t xml:space="preserve">// </w:t>
            </w:r>
            <w:r>
              <w:rPr>
                <w:rFonts w:hint="eastAsia"/>
              </w:rPr>
              <w:t>由往返次数可知每个站点的油量</w:t>
            </w:r>
            <w:r>
              <w:rPr>
                <w:rFonts w:hint="eastAsia"/>
              </w:rPr>
              <w:t xml:space="preserve"> 500 * n (n</w:t>
            </w:r>
            <w:r>
              <w:rPr>
                <w:rFonts w:hint="eastAsia"/>
              </w:rPr>
              <w:t>为往返次数</w:t>
            </w:r>
            <w:r>
              <w:rPr>
                <w:rFonts w:hint="eastAsia"/>
              </w:rPr>
              <w:t>)</w:t>
            </w:r>
          </w:p>
          <w:p w14:paraId="11FBF5AE" w14:textId="77777777" w:rsidR="00F27070" w:rsidRDefault="00F27070" w:rsidP="00F27070">
            <w:r>
              <w:rPr>
                <w:rFonts w:hint="eastAsia"/>
              </w:rPr>
              <w:tab/>
              <w:t xml:space="preserve">// </w:t>
            </w:r>
            <w:r>
              <w:rPr>
                <w:rFonts w:hint="eastAsia"/>
              </w:rPr>
              <w:t>减去多余的距离，</w:t>
            </w:r>
            <w:r>
              <w:rPr>
                <w:rFonts w:hint="eastAsia"/>
              </w:rPr>
              <w:t xml:space="preserve">2 * k -1 </w:t>
            </w:r>
            <w:r>
              <w:rPr>
                <w:rFonts w:hint="eastAsia"/>
              </w:rPr>
              <w:t>为原本第</w:t>
            </w:r>
            <w:r>
              <w:rPr>
                <w:rFonts w:hint="eastAsia"/>
              </w:rPr>
              <w:t>k</w:t>
            </w:r>
            <w:r>
              <w:rPr>
                <w:rFonts w:hint="eastAsia"/>
              </w:rPr>
              <w:t>个站点需要的运油量</w:t>
            </w:r>
          </w:p>
          <w:p w14:paraId="0A0CC7C4" w14:textId="757DECE1" w:rsidR="00F27070" w:rsidRDefault="00F27070" w:rsidP="00F27070">
            <w:r>
              <w:lastRenderedPageBreak/>
              <w:tab/>
              <w:t>print("%d\n",oil)</w:t>
            </w:r>
          </w:p>
          <w:p w14:paraId="03E0AFF5" w14:textId="02291400" w:rsidR="00F27070" w:rsidRDefault="00F27070" w:rsidP="00F27070">
            <w:pPr>
              <w:rPr>
                <w:rFonts w:hint="eastAsia"/>
              </w:rPr>
            </w:pPr>
            <w:r>
              <w:tab/>
              <w:t>return</w:t>
            </w:r>
          </w:p>
          <w:p w14:paraId="57BCFF1D" w14:textId="77777777" w:rsidR="001E4EB8" w:rsidRDefault="001E4EB8" w:rsidP="001E4EB8">
            <w:pPr>
              <w:rPr>
                <w:rFonts w:hint="eastAsia"/>
              </w:rPr>
            </w:pPr>
          </w:p>
          <w:p w14:paraId="0893D90D" w14:textId="77777777" w:rsidR="001E4EB8" w:rsidRDefault="001E4EB8" w:rsidP="001E4EB8">
            <w:r>
              <w:t>if __name__ == '__main__':</w:t>
            </w:r>
          </w:p>
          <w:p w14:paraId="66D6F07B" w14:textId="222BC870" w:rsidR="00F273AA" w:rsidRPr="00570F40" w:rsidRDefault="001E4EB8" w:rsidP="001E4EB8">
            <w:r>
              <w:t xml:space="preserve">    </w:t>
            </w:r>
            <w:r w:rsidR="00FD700C">
              <w:t>jeep()</w:t>
            </w:r>
          </w:p>
        </w:tc>
      </w:tr>
    </w:tbl>
    <w:p w14:paraId="188DB971" w14:textId="77777777" w:rsidR="00F273AA" w:rsidRPr="00570F40" w:rsidRDefault="00F273AA" w:rsidP="00F273AA"/>
    <w:p w14:paraId="100FD3EF" w14:textId="77777777" w:rsidR="00F273AA" w:rsidRDefault="00F273AA" w:rsidP="00F273AA">
      <w:r w:rsidRPr="00570F40">
        <w:rPr>
          <w:rFonts w:hint="eastAsia"/>
        </w:rPr>
        <w:t xml:space="preserve"> </w:t>
      </w:r>
      <w:r w:rsidRPr="00570F40">
        <w:t xml:space="preserve">   </w:t>
      </w:r>
      <w:r w:rsidRPr="00570F40">
        <w:tab/>
        <w:t>4.</w:t>
      </w:r>
      <w:r>
        <w:t>3</w:t>
      </w:r>
      <w:r w:rsidRPr="00570F40">
        <w:t>.</w:t>
      </w:r>
      <w:r>
        <w:t>1</w:t>
      </w:r>
      <w:r w:rsidRPr="00570F40">
        <w:t xml:space="preserve"> </w:t>
      </w:r>
      <w:r w:rsidRPr="00570F40">
        <w:rPr>
          <w:rFonts w:hint="eastAsia"/>
        </w:rPr>
        <w:t>程序运行结果</w:t>
      </w:r>
    </w:p>
    <w:p w14:paraId="4A422DEC" w14:textId="6655C862" w:rsidR="00F273AA" w:rsidRDefault="00F90EAE" w:rsidP="00F273AA">
      <w:pPr>
        <w:jc w:val="center"/>
      </w:pPr>
      <w:r>
        <w:rPr>
          <w:noProof/>
        </w:rPr>
        <w:drawing>
          <wp:inline distT="0" distB="0" distL="0" distR="0" wp14:anchorId="6AEBA0B8" wp14:editId="6C819C91">
            <wp:extent cx="3177815" cy="1783235"/>
            <wp:effectExtent l="0" t="0" r="381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7815" cy="1783235"/>
                    </a:xfrm>
                    <a:prstGeom prst="rect">
                      <a:avLst/>
                    </a:prstGeom>
                  </pic:spPr>
                </pic:pic>
              </a:graphicData>
            </a:graphic>
          </wp:inline>
        </w:drawing>
      </w:r>
    </w:p>
    <w:p w14:paraId="60D3DF81" w14:textId="04B53D0B" w:rsidR="00F273AA" w:rsidRDefault="00F273AA" w:rsidP="00F90EAE"/>
    <w:p w14:paraId="37F385FF" w14:textId="1468478E" w:rsidR="00FD700C" w:rsidRDefault="00FD700C" w:rsidP="00F90EAE"/>
    <w:p w14:paraId="7F8DC3BC" w14:textId="7C9B097D" w:rsidR="00FD700C" w:rsidRDefault="00FD700C" w:rsidP="00F90EAE"/>
    <w:p w14:paraId="62C80CE6" w14:textId="77777777" w:rsidR="00FD700C" w:rsidRDefault="00FD700C" w:rsidP="00F90EAE">
      <w:pPr>
        <w:rPr>
          <w:rFonts w:hint="eastAsia"/>
        </w:rPr>
      </w:pPr>
    </w:p>
    <w:p w14:paraId="3B323334" w14:textId="77777777" w:rsidR="00F273AA" w:rsidRPr="00570F40" w:rsidRDefault="00F273AA" w:rsidP="00F273AA">
      <w:r w:rsidRPr="00570F40">
        <w:rPr>
          <w:rFonts w:hint="eastAsia"/>
        </w:rPr>
        <w:t>五、结论</w:t>
      </w:r>
    </w:p>
    <w:p w14:paraId="0FE3157B" w14:textId="69F69892" w:rsidR="00F273AA" w:rsidRPr="00570F40" w:rsidRDefault="00F273AA" w:rsidP="00F273AA">
      <w:r w:rsidRPr="00570F40">
        <w:rPr>
          <w:rFonts w:hint="eastAsia"/>
        </w:rPr>
        <w:tab/>
      </w:r>
      <w:r w:rsidR="001F3DAB">
        <w:rPr>
          <w:rFonts w:hint="eastAsia"/>
        </w:rPr>
        <w:t>本题是倒退法</w:t>
      </w:r>
      <w:r w:rsidR="001F3DAB">
        <w:rPr>
          <w:rFonts w:hint="eastAsia"/>
        </w:rPr>
        <w:t>+</w:t>
      </w:r>
      <w:r w:rsidR="001F3DAB">
        <w:rPr>
          <w:rFonts w:hint="eastAsia"/>
        </w:rPr>
        <w:t>数学分析的一种结合，利用极限最优解的思想以及分区解方程求最优的解法让本题变得十分有意思，本题也让我且身体会到算法对于数学分析的要求性，同时通过解方程的思想和画图的直观性体会到对于解决困难问题分析的重要性。</w:t>
      </w:r>
    </w:p>
    <w:bookmarkEnd w:id="3"/>
    <w:p w14:paraId="54BC926A" w14:textId="5993D599" w:rsidR="002268E3" w:rsidRDefault="002268E3">
      <w:pPr>
        <w:rPr>
          <w:color w:val="FF0000"/>
        </w:rPr>
      </w:pPr>
    </w:p>
    <w:p w14:paraId="17763310" w14:textId="2C91B68B" w:rsidR="00421672" w:rsidRDefault="00421672">
      <w:pPr>
        <w:rPr>
          <w:color w:val="FF0000"/>
        </w:rPr>
      </w:pPr>
    </w:p>
    <w:p w14:paraId="6D14C224" w14:textId="5068E280" w:rsidR="00421672" w:rsidRDefault="00421672">
      <w:pPr>
        <w:rPr>
          <w:color w:val="FF0000"/>
        </w:rPr>
      </w:pPr>
    </w:p>
    <w:p w14:paraId="62C6396A" w14:textId="69958D71" w:rsidR="00421672" w:rsidRDefault="00421672">
      <w:pPr>
        <w:rPr>
          <w:color w:val="FF0000"/>
        </w:rPr>
      </w:pPr>
    </w:p>
    <w:p w14:paraId="29602482" w14:textId="68655DC0" w:rsidR="00421672" w:rsidRDefault="00421672">
      <w:pPr>
        <w:rPr>
          <w:color w:val="FF0000"/>
        </w:rPr>
      </w:pPr>
    </w:p>
    <w:p w14:paraId="08662A08" w14:textId="77777777" w:rsidR="00421672" w:rsidRPr="00421672" w:rsidRDefault="00421672">
      <w:pPr>
        <w:rPr>
          <w:rFonts w:hint="eastAsia"/>
          <w:color w:val="FF0000"/>
        </w:rPr>
      </w:pPr>
    </w:p>
    <w:sectPr w:rsidR="00421672" w:rsidRPr="00421672">
      <w:headerReference w:type="default" r:id="rId12"/>
      <w:footerReference w:type="default" r:id="rId13"/>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0C781" w14:textId="77777777" w:rsidR="00C27A26" w:rsidRDefault="00C27A26">
      <w:r>
        <w:separator/>
      </w:r>
    </w:p>
  </w:endnote>
  <w:endnote w:type="continuationSeparator" w:id="0">
    <w:p w14:paraId="68579ED7" w14:textId="77777777" w:rsidR="00C27A26" w:rsidRDefault="00C27A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578DF" w14:textId="77777777" w:rsidR="00B2167C" w:rsidRDefault="00B2167C">
    <w:pPr>
      <w:pStyle w:val="a8"/>
      <w:jc w:val="center"/>
    </w:pPr>
    <w:r>
      <w:rPr>
        <w:lang w:val="zh-CN"/>
      </w:rPr>
      <w:t xml:space="preserve"> </w:t>
    </w:r>
    <w:r>
      <w:rPr>
        <w:b/>
        <w:sz w:val="24"/>
        <w:szCs w:val="24"/>
      </w:rPr>
      <w:fldChar w:fldCharType="begin"/>
    </w:r>
    <w:r>
      <w:rPr>
        <w:b/>
      </w:rPr>
      <w:instrText>PAGE</w:instrText>
    </w:r>
    <w:r>
      <w:rPr>
        <w:b/>
        <w:sz w:val="24"/>
        <w:szCs w:val="24"/>
      </w:rPr>
      <w:fldChar w:fldCharType="separate"/>
    </w:r>
    <w:r w:rsidR="00570F40">
      <w:rPr>
        <w:b/>
        <w:noProof/>
      </w:rPr>
      <w:t>2</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sidR="00570F40">
      <w:rPr>
        <w:b/>
        <w:noProof/>
      </w:rPr>
      <w:t>2</w:t>
    </w:r>
    <w:r>
      <w:rPr>
        <w:b/>
        <w:sz w:val="24"/>
        <w:szCs w:val="24"/>
      </w:rPr>
      <w:fldChar w:fldCharType="end"/>
    </w:r>
  </w:p>
  <w:p w14:paraId="122AA735" w14:textId="77777777" w:rsidR="00B2167C" w:rsidRDefault="00B2167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B7586" w14:textId="77777777" w:rsidR="00C27A26" w:rsidRDefault="00C27A26">
      <w:r>
        <w:separator/>
      </w:r>
    </w:p>
  </w:footnote>
  <w:footnote w:type="continuationSeparator" w:id="0">
    <w:p w14:paraId="30D744C3" w14:textId="77777777" w:rsidR="00C27A26" w:rsidRDefault="00C27A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B4A4A" w14:textId="77777777" w:rsidR="00B2167C" w:rsidRPr="00570F40" w:rsidRDefault="00ED7596">
    <w:pPr>
      <w:pStyle w:val="aa"/>
    </w:pPr>
    <w:r w:rsidRPr="00570F40">
      <w:rPr>
        <w:rFonts w:hint="eastAsia"/>
      </w:rPr>
      <w:t>20</w:t>
    </w:r>
    <w:r w:rsidRPr="00570F40">
      <w:t>2</w:t>
    </w:r>
    <w:r w:rsidR="00A245B5">
      <w:t>1</w:t>
    </w:r>
    <w:r w:rsidRPr="00570F40">
      <w:rPr>
        <w:rFonts w:hint="eastAsia"/>
      </w:rPr>
      <w:t>-20</w:t>
    </w:r>
    <w:r w:rsidRPr="00570F40">
      <w:t>2</w:t>
    </w:r>
    <w:r w:rsidR="00A245B5">
      <w:t>2</w:t>
    </w:r>
    <w:r w:rsidR="00B2167C" w:rsidRPr="00570F40">
      <w:rPr>
        <w:rFonts w:hint="eastAsia"/>
      </w:rPr>
      <w:t>第</w:t>
    </w:r>
    <w:r w:rsidRPr="00570F40">
      <w:t>2</w:t>
    </w:r>
    <w:r w:rsidR="00B2167C" w:rsidRPr="00570F40">
      <w:rPr>
        <w:rFonts w:hint="eastAsia"/>
      </w:rPr>
      <w:t>学期《算法设计与分析》实验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917B5"/>
    <w:multiLevelType w:val="hybridMultilevel"/>
    <w:tmpl w:val="7952BD96"/>
    <w:lvl w:ilvl="0" w:tplc="23A024F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88475FC"/>
    <w:multiLevelType w:val="hybridMultilevel"/>
    <w:tmpl w:val="AAE48386"/>
    <w:lvl w:ilvl="0" w:tplc="82404F6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41195932">
    <w:abstractNumId w:val="1"/>
  </w:num>
  <w:num w:numId="2" w16cid:durableId="1639996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TEwNjAxNDYwNjJX0lEKTi0uzszPAykwqQUAjuXZISwAAAA="/>
  </w:docVars>
  <w:rsids>
    <w:rsidRoot w:val="007E3D1C"/>
    <w:rsid w:val="00026A93"/>
    <w:rsid w:val="00094507"/>
    <w:rsid w:val="000C15D4"/>
    <w:rsid w:val="000C1924"/>
    <w:rsid w:val="001204C5"/>
    <w:rsid w:val="00145042"/>
    <w:rsid w:val="0016634B"/>
    <w:rsid w:val="001732B5"/>
    <w:rsid w:val="001B0950"/>
    <w:rsid w:val="001E4E09"/>
    <w:rsid w:val="001E4EB8"/>
    <w:rsid w:val="001F3DAB"/>
    <w:rsid w:val="00206410"/>
    <w:rsid w:val="002102A8"/>
    <w:rsid w:val="002268E3"/>
    <w:rsid w:val="00281A1D"/>
    <w:rsid w:val="003257AA"/>
    <w:rsid w:val="00345FB6"/>
    <w:rsid w:val="003A67FD"/>
    <w:rsid w:val="00400EB8"/>
    <w:rsid w:val="0040175B"/>
    <w:rsid w:val="00421672"/>
    <w:rsid w:val="00457BA1"/>
    <w:rsid w:val="00515412"/>
    <w:rsid w:val="00555F29"/>
    <w:rsid w:val="00570F40"/>
    <w:rsid w:val="005C38BE"/>
    <w:rsid w:val="00617109"/>
    <w:rsid w:val="00643BB5"/>
    <w:rsid w:val="00661509"/>
    <w:rsid w:val="0067320D"/>
    <w:rsid w:val="006E163A"/>
    <w:rsid w:val="006F1CA8"/>
    <w:rsid w:val="00706B73"/>
    <w:rsid w:val="007430A2"/>
    <w:rsid w:val="00752BB7"/>
    <w:rsid w:val="0079718F"/>
    <w:rsid w:val="007B0BC8"/>
    <w:rsid w:val="007B22D3"/>
    <w:rsid w:val="007D7699"/>
    <w:rsid w:val="007E3D1C"/>
    <w:rsid w:val="007F437C"/>
    <w:rsid w:val="007F592E"/>
    <w:rsid w:val="008533BE"/>
    <w:rsid w:val="008A58E7"/>
    <w:rsid w:val="008C5216"/>
    <w:rsid w:val="00920440"/>
    <w:rsid w:val="00923EA1"/>
    <w:rsid w:val="00935245"/>
    <w:rsid w:val="00965F4A"/>
    <w:rsid w:val="009F3B18"/>
    <w:rsid w:val="00A245B5"/>
    <w:rsid w:val="00AA05A1"/>
    <w:rsid w:val="00AA3D3F"/>
    <w:rsid w:val="00AF0F00"/>
    <w:rsid w:val="00B2167C"/>
    <w:rsid w:val="00B21683"/>
    <w:rsid w:val="00B764E1"/>
    <w:rsid w:val="00BC2328"/>
    <w:rsid w:val="00BF6E51"/>
    <w:rsid w:val="00C05ADE"/>
    <w:rsid w:val="00C15FD9"/>
    <w:rsid w:val="00C21C09"/>
    <w:rsid w:val="00C274DB"/>
    <w:rsid w:val="00C27A26"/>
    <w:rsid w:val="00C74DD3"/>
    <w:rsid w:val="00CB4788"/>
    <w:rsid w:val="00CD4797"/>
    <w:rsid w:val="00CE5DE8"/>
    <w:rsid w:val="00CF1C37"/>
    <w:rsid w:val="00CF7739"/>
    <w:rsid w:val="00D0041D"/>
    <w:rsid w:val="00D34244"/>
    <w:rsid w:val="00D453E0"/>
    <w:rsid w:val="00D529E8"/>
    <w:rsid w:val="00D63A34"/>
    <w:rsid w:val="00D76ABD"/>
    <w:rsid w:val="00DA6CCA"/>
    <w:rsid w:val="00E02517"/>
    <w:rsid w:val="00E145D6"/>
    <w:rsid w:val="00EB1236"/>
    <w:rsid w:val="00ED7596"/>
    <w:rsid w:val="00EE273A"/>
    <w:rsid w:val="00F27070"/>
    <w:rsid w:val="00F273AA"/>
    <w:rsid w:val="00F34D69"/>
    <w:rsid w:val="00F54CB7"/>
    <w:rsid w:val="00F90EAE"/>
    <w:rsid w:val="00F95F06"/>
    <w:rsid w:val="00FD700C"/>
    <w:rsid w:val="4FA524EF"/>
    <w:rsid w:val="7D8A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EE249"/>
  <w15:chartTrackingRefBased/>
  <w15:docId w15:val="{09758F15-C587-4677-A280-87D1FBB60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68E3"/>
    <w:pPr>
      <w:widowControl w:val="0"/>
      <w:jc w:val="both"/>
    </w:pPr>
    <w:rPr>
      <w:rFonts w:ascii="Calibri" w:hAnsi="Calibri"/>
      <w:kern w:val="2"/>
      <w:sz w:val="21"/>
      <w:szCs w:val="22"/>
    </w:rPr>
  </w:style>
  <w:style w:type="paragraph" w:styleId="1">
    <w:name w:val="heading 1"/>
    <w:basedOn w:val="a"/>
    <w:next w:val="a"/>
    <w:link w:val="10"/>
    <w:qFormat/>
    <w:pPr>
      <w:keepNext/>
      <w:keepLines/>
      <w:widowControl/>
      <w:tabs>
        <w:tab w:val="left" w:pos="377"/>
      </w:tabs>
      <w:spacing w:after="220" w:line="360" w:lineRule="auto"/>
      <w:outlineLvl w:val="0"/>
    </w:pPr>
    <w:rPr>
      <w:rFonts w:ascii="黑体" w:eastAsia="黑体" w:hAnsi="Times New Roman"/>
      <w:bCs/>
      <w:kern w:val="44"/>
      <w:sz w:val="30"/>
      <w:szCs w:val="30"/>
    </w:rPr>
  </w:style>
  <w:style w:type="paragraph" w:styleId="2">
    <w:name w:val="heading 2"/>
    <w:basedOn w:val="a"/>
    <w:next w:val="a"/>
    <w:link w:val="20"/>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qFormat/>
    <w:pPr>
      <w:keepNext/>
      <w:keepLines/>
      <w:widowControl/>
      <w:tabs>
        <w:tab w:val="left" w:pos="377"/>
      </w:tabs>
      <w:spacing w:beforeLines="50" w:line="360" w:lineRule="auto"/>
      <w:outlineLvl w:val="2"/>
    </w:pPr>
    <w:rPr>
      <w:rFonts w:ascii="黑体" w:eastAsia="黑体" w:hAnsi="Times New Roman"/>
      <w:bCs/>
      <w:kern w:val="0"/>
      <w:sz w:val="24"/>
      <w:szCs w:val="32"/>
    </w:rPr>
  </w:style>
  <w:style w:type="paragraph" w:styleId="4">
    <w:name w:val="heading 4"/>
    <w:basedOn w:val="a"/>
    <w:next w:val="a"/>
    <w:link w:val="40"/>
    <w:qFormat/>
    <w:pPr>
      <w:keepNext/>
      <w:keepLines/>
      <w:widowControl/>
      <w:tabs>
        <w:tab w:val="left" w:pos="377"/>
      </w:tabs>
      <w:spacing w:before="240" w:after="240" w:line="360" w:lineRule="auto"/>
      <w:outlineLvl w:val="3"/>
    </w:pPr>
    <w:rPr>
      <w:rFonts w:ascii="Times New Roman" w:hAnsi="Times New Roman"/>
      <w:bCs/>
      <w:kern w:val="0"/>
      <w:sz w:val="24"/>
      <w:szCs w:val="24"/>
    </w:rPr>
  </w:style>
  <w:style w:type="paragraph" w:styleId="5">
    <w:name w:val="heading 5"/>
    <w:basedOn w:val="a"/>
    <w:next w:val="a"/>
    <w:link w:val="50"/>
    <w:qFormat/>
    <w:pPr>
      <w:keepNext/>
      <w:keepLines/>
      <w:spacing w:before="280" w:after="290" w:line="376" w:lineRule="auto"/>
      <w:outlineLvl w:val="4"/>
    </w:pPr>
    <w:rPr>
      <w:b/>
      <w:bCs/>
      <w:sz w:val="28"/>
      <w:szCs w:val="28"/>
    </w:rPr>
  </w:style>
  <w:style w:type="paragraph" w:styleId="6">
    <w:name w:val="heading 6"/>
    <w:basedOn w:val="a"/>
    <w:next w:val="a"/>
    <w:link w:val="60"/>
    <w:qFormat/>
    <w:pPr>
      <w:keepNext/>
      <w:keepLines/>
      <w:spacing w:before="240" w:after="64" w:line="320" w:lineRule="auto"/>
      <w:outlineLvl w:val="5"/>
    </w:pPr>
    <w:rPr>
      <w:rFonts w:ascii="Cambria" w:hAnsi="Cambria"/>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link w:val="4"/>
    <w:rPr>
      <w:bCs/>
      <w:sz w:val="24"/>
      <w:szCs w:val="24"/>
    </w:rPr>
  </w:style>
  <w:style w:type="character" w:customStyle="1" w:styleId="a3">
    <w:name w:val="副标题 字符"/>
    <w:link w:val="a4"/>
    <w:rPr>
      <w:rFonts w:ascii="Cambria" w:eastAsia="宋体" w:hAnsi="Cambria"/>
      <w:b/>
      <w:bCs/>
      <w:kern w:val="28"/>
      <w:sz w:val="32"/>
      <w:szCs w:val="32"/>
      <w:lang w:val="en-US" w:eastAsia="zh-CN" w:bidi="ar-SA"/>
    </w:rPr>
  </w:style>
  <w:style w:type="character" w:customStyle="1" w:styleId="a5">
    <w:name w:val="无间隔 字符"/>
    <w:link w:val="a6"/>
    <w:rPr>
      <w:rFonts w:ascii="Calibri" w:hAnsi="Calibri"/>
      <w:sz w:val="22"/>
      <w:szCs w:val="22"/>
      <w:lang w:val="en-US" w:eastAsia="zh-CN" w:bidi="ar-SA"/>
    </w:rPr>
  </w:style>
  <w:style w:type="character" w:customStyle="1" w:styleId="a7">
    <w:name w:val="页脚 字符"/>
    <w:link w:val="a8"/>
    <w:uiPriority w:val="99"/>
    <w:rPr>
      <w:rFonts w:ascii="Calibri" w:hAnsi="Calibri"/>
      <w:kern w:val="2"/>
      <w:sz w:val="18"/>
      <w:szCs w:val="18"/>
    </w:rPr>
  </w:style>
  <w:style w:type="character" w:customStyle="1" w:styleId="10">
    <w:name w:val="标题 1 字符"/>
    <w:link w:val="1"/>
    <w:rPr>
      <w:rFonts w:ascii="黑体" w:eastAsia="黑体"/>
      <w:bCs/>
      <w:kern w:val="44"/>
      <w:sz w:val="30"/>
      <w:szCs w:val="30"/>
    </w:rPr>
  </w:style>
  <w:style w:type="character" w:customStyle="1" w:styleId="30">
    <w:name w:val="标题 3 字符"/>
    <w:link w:val="3"/>
    <w:rPr>
      <w:rFonts w:ascii="黑体" w:eastAsia="黑体"/>
      <w:bCs/>
      <w:sz w:val="24"/>
      <w:szCs w:val="32"/>
    </w:rPr>
  </w:style>
  <w:style w:type="character" w:customStyle="1" w:styleId="60">
    <w:name w:val="标题 6 字符"/>
    <w:link w:val="6"/>
    <w:rPr>
      <w:rFonts w:ascii="Cambria" w:eastAsia="宋体" w:hAnsi="Cambria" w:cs="Times New Roman"/>
      <w:b/>
      <w:bCs/>
      <w:kern w:val="2"/>
      <w:sz w:val="24"/>
      <w:szCs w:val="24"/>
    </w:rPr>
  </w:style>
  <w:style w:type="character" w:customStyle="1" w:styleId="50">
    <w:name w:val="标题 5 字符"/>
    <w:link w:val="5"/>
    <w:rPr>
      <w:rFonts w:ascii="Calibri" w:hAnsi="Calibri"/>
      <w:b/>
      <w:bCs/>
      <w:kern w:val="2"/>
      <w:sz w:val="28"/>
      <w:szCs w:val="28"/>
    </w:rPr>
  </w:style>
  <w:style w:type="character" w:customStyle="1" w:styleId="a9">
    <w:name w:val="页眉 字符"/>
    <w:link w:val="aa"/>
    <w:uiPriority w:val="99"/>
    <w:semiHidden/>
    <w:rPr>
      <w:rFonts w:ascii="Calibri" w:hAnsi="Calibri"/>
      <w:kern w:val="2"/>
      <w:sz w:val="18"/>
      <w:szCs w:val="18"/>
    </w:rPr>
  </w:style>
  <w:style w:type="character" w:customStyle="1" w:styleId="20">
    <w:name w:val="标题 2 字符"/>
    <w:link w:val="2"/>
    <w:rPr>
      <w:rFonts w:ascii="Cambria" w:eastAsia="宋体" w:hAnsi="Cambria" w:cs="Times New Roman"/>
      <w:b/>
      <w:bCs/>
      <w:kern w:val="2"/>
      <w:sz w:val="32"/>
      <w:szCs w:val="32"/>
    </w:rPr>
  </w:style>
  <w:style w:type="paragraph" w:styleId="a8">
    <w:name w:val="footer"/>
    <w:basedOn w:val="a"/>
    <w:link w:val="a7"/>
    <w:uiPriority w:val="99"/>
    <w:unhideWhenUsed/>
    <w:pPr>
      <w:tabs>
        <w:tab w:val="center" w:pos="4153"/>
        <w:tab w:val="right" w:pos="8306"/>
      </w:tabs>
      <w:snapToGrid w:val="0"/>
      <w:jc w:val="left"/>
    </w:pPr>
    <w:rPr>
      <w:sz w:val="18"/>
      <w:szCs w:val="18"/>
    </w:rPr>
  </w:style>
  <w:style w:type="paragraph" w:styleId="a4">
    <w:name w:val="Subtitle"/>
    <w:basedOn w:val="a"/>
    <w:next w:val="a"/>
    <w:link w:val="a3"/>
    <w:qFormat/>
    <w:pPr>
      <w:spacing w:before="240" w:after="60" w:line="312" w:lineRule="auto"/>
      <w:jc w:val="center"/>
      <w:outlineLvl w:val="1"/>
    </w:pPr>
    <w:rPr>
      <w:rFonts w:ascii="Cambria" w:hAnsi="Cambria"/>
      <w:b/>
      <w:bCs/>
      <w:kern w:val="28"/>
      <w:sz w:val="32"/>
      <w:szCs w:val="32"/>
    </w:rPr>
  </w:style>
  <w:style w:type="paragraph" w:styleId="ab">
    <w:name w:val="caption"/>
    <w:basedOn w:val="a"/>
    <w:next w:val="a"/>
    <w:qFormat/>
    <w:pPr>
      <w:widowControl/>
      <w:spacing w:after="200"/>
      <w:ind w:firstLine="1200"/>
      <w:jc w:val="left"/>
    </w:pPr>
    <w:rPr>
      <w:b/>
      <w:bCs/>
      <w:color w:val="4F81BD"/>
      <w:kern w:val="0"/>
      <w:sz w:val="18"/>
      <w:szCs w:val="18"/>
      <w:lang w:eastAsia="en-US"/>
    </w:rPr>
  </w:style>
  <w:style w:type="paragraph" w:styleId="aa">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6">
    <w:name w:val="No Spacing"/>
    <w:link w:val="a5"/>
    <w:qFormat/>
    <w:rPr>
      <w:rFonts w:ascii="Calibri" w:hAnsi="Calibri"/>
      <w:sz w:val="22"/>
      <w:szCs w:val="22"/>
    </w:rPr>
  </w:style>
  <w:style w:type="paragraph" w:styleId="ac">
    <w:name w:val="List Paragraph"/>
    <w:basedOn w:val="a"/>
    <w:qFormat/>
    <w:pPr>
      <w:ind w:firstLineChars="200" w:firstLine="420"/>
    </w:pPr>
  </w:style>
  <w:style w:type="table" w:styleId="ad">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uiPriority w:val="99"/>
    <w:semiHidden/>
    <w:unhideWhenUsed/>
    <w:rsid w:val="00E145D6"/>
    <w:rPr>
      <w:sz w:val="21"/>
      <w:szCs w:val="21"/>
    </w:rPr>
  </w:style>
  <w:style w:type="paragraph" w:styleId="af">
    <w:name w:val="annotation text"/>
    <w:basedOn w:val="a"/>
    <w:link w:val="af0"/>
    <w:uiPriority w:val="99"/>
    <w:semiHidden/>
    <w:unhideWhenUsed/>
    <w:rsid w:val="00E145D6"/>
    <w:pPr>
      <w:jc w:val="left"/>
    </w:pPr>
  </w:style>
  <w:style w:type="character" w:customStyle="1" w:styleId="af0">
    <w:name w:val="批注文字 字符"/>
    <w:link w:val="af"/>
    <w:uiPriority w:val="99"/>
    <w:semiHidden/>
    <w:rsid w:val="00E145D6"/>
    <w:rPr>
      <w:rFonts w:ascii="Calibri" w:hAnsi="Calibri"/>
      <w:kern w:val="2"/>
      <w:sz w:val="21"/>
      <w:szCs w:val="22"/>
    </w:rPr>
  </w:style>
  <w:style w:type="paragraph" w:styleId="af1">
    <w:name w:val="annotation subject"/>
    <w:basedOn w:val="af"/>
    <w:next w:val="af"/>
    <w:link w:val="af2"/>
    <w:uiPriority w:val="99"/>
    <w:semiHidden/>
    <w:unhideWhenUsed/>
    <w:rsid w:val="00E145D6"/>
    <w:rPr>
      <w:b/>
      <w:bCs/>
    </w:rPr>
  </w:style>
  <w:style w:type="character" w:customStyle="1" w:styleId="af2">
    <w:name w:val="批注主题 字符"/>
    <w:link w:val="af1"/>
    <w:uiPriority w:val="99"/>
    <w:semiHidden/>
    <w:rsid w:val="00E145D6"/>
    <w:rPr>
      <w:rFonts w:ascii="Calibri" w:hAnsi="Calibri"/>
      <w:b/>
      <w:bCs/>
      <w:kern w:val="2"/>
      <w:sz w:val="21"/>
      <w:szCs w:val="22"/>
    </w:rPr>
  </w:style>
  <w:style w:type="paragraph" w:styleId="af3">
    <w:name w:val="Balloon Text"/>
    <w:basedOn w:val="a"/>
    <w:link w:val="af4"/>
    <w:uiPriority w:val="99"/>
    <w:semiHidden/>
    <w:unhideWhenUsed/>
    <w:rsid w:val="00E145D6"/>
    <w:rPr>
      <w:sz w:val="18"/>
      <w:szCs w:val="18"/>
    </w:rPr>
  </w:style>
  <w:style w:type="character" w:customStyle="1" w:styleId="af4">
    <w:name w:val="批注框文本 字符"/>
    <w:link w:val="af3"/>
    <w:uiPriority w:val="99"/>
    <w:semiHidden/>
    <w:rsid w:val="00E145D6"/>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75235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1</Pages>
  <Words>1019</Words>
  <Characters>5811</Characters>
  <Application>Microsoft Office Word</Application>
  <DocSecurity>0</DocSecurity>
  <PresentationFormat/>
  <Lines>48</Lines>
  <Paragraphs>13</Paragraphs>
  <Slides>0</Slides>
  <Notes>0</Notes>
  <HiddenSlides>0</HiddenSlides>
  <MMClips>0</MMClips>
  <ScaleCrop>false</ScaleCrop>
  <Manager/>
  <Company>WwW.YlmF.CoM</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雨林木风</dc:creator>
  <cp:keywords/>
  <dc:description/>
  <cp:lastModifiedBy>cai bo yu</cp:lastModifiedBy>
  <cp:revision>88</cp:revision>
  <dcterms:created xsi:type="dcterms:W3CDTF">2022-05-13T08:54:00Z</dcterms:created>
  <dcterms:modified xsi:type="dcterms:W3CDTF">2022-05-27T0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3</vt:lpwstr>
  </property>
</Properties>
</file>